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26650F" w14:textId="37A22904" w:rsidR="00CF2047" w:rsidRPr="009A0475" w:rsidRDefault="006D3C4A" w:rsidP="00CF2047">
      <w:pPr>
        <w:pStyle w:val="Heading2"/>
        <w:rPr>
          <w:rFonts w:asciiTheme="minorHAnsi" w:hAnsiTheme="minorHAnsi" w:cstheme="minorHAnsi"/>
          <w:color w:val="auto"/>
          <w:sz w:val="24"/>
          <w:szCs w:val="24"/>
        </w:rPr>
      </w:pPr>
      <w:r>
        <w:rPr>
          <w:rFonts w:asciiTheme="minorHAnsi" w:hAnsiTheme="minorHAnsi" w:cstheme="minorHAnsi"/>
          <w:noProof/>
          <w:color w:val="auto"/>
          <w:sz w:val="24"/>
          <w:szCs w:val="24"/>
        </w:rPr>
        <w:t xml:space="preserve"> </w:t>
      </w:r>
      <w:r w:rsidR="00CF2047" w:rsidRPr="009A0475">
        <w:rPr>
          <w:rFonts w:asciiTheme="minorHAnsi" w:hAnsiTheme="minorHAnsi" w:cstheme="minorHAnsi"/>
          <w:noProof/>
          <w:color w:val="auto"/>
          <w:sz w:val="24"/>
          <w:szCs w:val="24"/>
        </w:rPr>
        <w:t>engineering</w:t>
      </w:r>
      <w:r w:rsidR="00CF2047" w:rsidRPr="009A0475">
        <w:rPr>
          <w:rFonts w:asciiTheme="minorHAnsi" w:hAnsiTheme="minorHAnsi" w:cstheme="minorHAnsi"/>
          <w:color w:val="auto"/>
          <w:sz w:val="24"/>
          <w:szCs w:val="24"/>
        </w:rPr>
        <w:t xml:space="preserve"> College </w:t>
      </w:r>
      <w:r w:rsidR="009368BB" w:rsidRPr="009A0475">
        <w:rPr>
          <w:rFonts w:asciiTheme="minorHAnsi" w:hAnsiTheme="minorHAnsi" w:cstheme="minorHAnsi"/>
          <w:color w:val="auto"/>
          <w:sz w:val="24"/>
          <w:szCs w:val="24"/>
        </w:rPr>
        <w:t>–</w:t>
      </w:r>
      <w:r w:rsidR="00CF2047" w:rsidRPr="009A0475">
        <w:rPr>
          <w:rFonts w:asciiTheme="minorHAnsi" w:hAnsiTheme="minorHAnsi" w:cstheme="minorHAnsi"/>
          <w:color w:val="auto"/>
          <w:sz w:val="24"/>
          <w:szCs w:val="24"/>
        </w:rPr>
        <w:t xml:space="preserve"> </w:t>
      </w:r>
      <w:r w:rsidR="009368BB" w:rsidRPr="009A0475">
        <w:rPr>
          <w:rFonts w:asciiTheme="minorHAnsi" w:hAnsiTheme="minorHAnsi" w:cstheme="minorHAnsi"/>
          <w:color w:val="auto"/>
          <w:sz w:val="24"/>
          <w:szCs w:val="24"/>
        </w:rPr>
        <w:t xml:space="preserve">CoMputer software </w:t>
      </w:r>
      <w:r w:rsidR="00CF2047" w:rsidRPr="009A0475">
        <w:rPr>
          <w:rFonts w:asciiTheme="minorHAnsi" w:hAnsiTheme="minorHAnsi" w:cstheme="minorHAnsi"/>
          <w:color w:val="auto"/>
          <w:sz w:val="24"/>
          <w:szCs w:val="24"/>
        </w:rPr>
        <w:t>department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57" w:type="dxa"/>
          <w:left w:w="227" w:type="dxa"/>
          <w:bottom w:w="57" w:type="dxa"/>
          <w:right w:w="227" w:type="dxa"/>
        </w:tblCellMar>
        <w:tblLook w:val="04A0" w:firstRow="1" w:lastRow="0" w:firstColumn="1" w:lastColumn="0" w:noHBand="0" w:noVBand="1"/>
      </w:tblPr>
      <w:tblGrid>
        <w:gridCol w:w="4495"/>
        <w:gridCol w:w="3323"/>
        <w:gridCol w:w="2611"/>
      </w:tblGrid>
      <w:tr w:rsidR="009368BB" w:rsidRPr="009A0475" w14:paraId="4C2B689D" w14:textId="77777777" w:rsidTr="00BB72A2">
        <w:trPr>
          <w:cantSplit/>
          <w:jc w:val="center"/>
        </w:trPr>
        <w:tc>
          <w:tcPr>
            <w:tcW w:w="10429" w:type="dxa"/>
            <w:gridSpan w:val="3"/>
            <w:vAlign w:val="center"/>
          </w:tcPr>
          <w:p w14:paraId="0CFFCB6A" w14:textId="48181FEA" w:rsidR="00CF2047" w:rsidRPr="009A0475" w:rsidRDefault="00CF2047" w:rsidP="00D96AB6">
            <w:pPr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</w:pPr>
            <w:r w:rsidRPr="009A0475"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  <w:t xml:space="preserve">INSTRUCTORS NAME: Dr. </w:t>
            </w:r>
            <w:proofErr w:type="spellStart"/>
            <w:r w:rsidR="00D96AB6"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  <w:t>Passent</w:t>
            </w:r>
            <w:proofErr w:type="spellEnd"/>
            <w:r w:rsidR="00D96AB6"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  <w:t xml:space="preserve"> </w:t>
            </w:r>
            <w:proofErr w:type="spellStart"/>
            <w:r w:rsidR="00D96AB6"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  <w:t>Elkafrawy</w:t>
            </w:r>
            <w:proofErr w:type="spellEnd"/>
          </w:p>
        </w:tc>
      </w:tr>
      <w:tr w:rsidR="009368BB" w:rsidRPr="009A0475" w14:paraId="45027F1C" w14:textId="77777777" w:rsidTr="008F6272">
        <w:trPr>
          <w:cantSplit/>
          <w:jc w:val="center"/>
        </w:trPr>
        <w:tc>
          <w:tcPr>
            <w:tcW w:w="4495" w:type="dxa"/>
            <w:vAlign w:val="center"/>
          </w:tcPr>
          <w:p w14:paraId="38593756" w14:textId="02BBCB98" w:rsidR="00CF2047" w:rsidRPr="009A0475" w:rsidRDefault="00CF2047" w:rsidP="00D96AB6">
            <w:pPr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</w:pPr>
            <w:r w:rsidRPr="009A0475"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  <w:t xml:space="preserve">COURSE NAME: </w:t>
            </w:r>
            <w:r w:rsidR="00D96AB6"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  <w:t>Artificial Intelligence</w:t>
            </w:r>
          </w:p>
        </w:tc>
        <w:tc>
          <w:tcPr>
            <w:tcW w:w="3323" w:type="dxa"/>
            <w:vAlign w:val="center"/>
          </w:tcPr>
          <w:p w14:paraId="51ACB216" w14:textId="3953066C" w:rsidR="00CF2047" w:rsidRPr="009A0475" w:rsidRDefault="00CF2047" w:rsidP="00D96AB6">
            <w:pPr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</w:pPr>
            <w:r w:rsidRPr="009A0475"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  <w:t xml:space="preserve">COURSE NUMBER: </w:t>
            </w:r>
            <w:r w:rsidR="009A6002" w:rsidRPr="009A0475"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  <w:t>CS</w:t>
            </w:r>
            <w:r w:rsidR="008F6272"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  <w:t>3</w:t>
            </w:r>
            <w:r w:rsidR="00D96AB6"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  <w:t>081</w:t>
            </w:r>
          </w:p>
        </w:tc>
        <w:tc>
          <w:tcPr>
            <w:tcW w:w="2611" w:type="dxa"/>
            <w:vAlign w:val="center"/>
          </w:tcPr>
          <w:p w14:paraId="6938D9A5" w14:textId="2888C34A" w:rsidR="00CF2047" w:rsidRPr="009A0475" w:rsidRDefault="00CF2047" w:rsidP="00BB72A2">
            <w:pPr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</w:pPr>
            <w:r w:rsidRPr="009A0475"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  <w:t xml:space="preserve">SECTION: </w:t>
            </w:r>
            <w:r w:rsidR="00660265">
              <w:rPr>
                <w:rFonts w:asciiTheme="minorHAnsi" w:hAnsiTheme="minorHAnsi" w:cstheme="minorHAnsi"/>
                <w:b/>
                <w:bCs/>
                <w:sz w:val="24"/>
                <w:lang w:val="en-US"/>
              </w:rPr>
              <w:t>1</w:t>
            </w:r>
          </w:p>
        </w:tc>
      </w:tr>
    </w:tbl>
    <w:p w14:paraId="02C29BAC" w14:textId="6CCC9E91" w:rsidR="006052B0" w:rsidRDefault="006052B0" w:rsidP="006052B0">
      <w:pPr>
        <w:rPr>
          <w:rFonts w:asciiTheme="minorHAnsi" w:hAnsiTheme="minorHAnsi" w:cstheme="minorHAnsi"/>
          <w:sz w:val="24"/>
        </w:rPr>
      </w:pPr>
    </w:p>
    <w:p w14:paraId="6D0D8174" w14:textId="399B08D5" w:rsidR="00547E7A" w:rsidRPr="0068684D" w:rsidRDefault="00D96AB6" w:rsidP="00660265">
      <w:pPr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Student Name: Razan Almahdi</w:t>
      </w:r>
    </w:p>
    <w:p w14:paraId="0BAE99BD" w14:textId="355DC561" w:rsidR="00D96AB6" w:rsidRPr="0068684D" w:rsidRDefault="00D96AB6" w:rsidP="00660265">
      <w:pPr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Student ID: S20106649</w:t>
      </w:r>
    </w:p>
    <w:p w14:paraId="6969E5EA" w14:textId="4672C428" w:rsidR="00D96AB6" w:rsidRDefault="00D96AB6" w:rsidP="00660265">
      <w:pPr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color w:val="548DD4" w:themeColor="text2" w:themeTint="99"/>
          <w:sz w:val="24"/>
        </w:rPr>
      </w:pPr>
    </w:p>
    <w:p w14:paraId="3BDC1CB5" w14:textId="5B8F353B" w:rsidR="00D96AB6" w:rsidRPr="0068684D" w:rsidRDefault="00D96AB6" w:rsidP="00D96AB6">
      <w:pPr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 xml:space="preserve">Algorithm 1: </w:t>
      </w:r>
    </w:p>
    <w:p w14:paraId="3B820C68" w14:textId="2944A0C9" w:rsidR="00D96AB6" w:rsidRDefault="00D96AB6" w:rsidP="00D96AB6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Name:</w:t>
      </w:r>
      <w:r>
        <w:rPr>
          <w:rFonts w:asciiTheme="minorHAnsi" w:hAnsiTheme="minorHAnsi" w:cstheme="minorHAnsi"/>
          <w:color w:val="548DD4" w:themeColor="text2" w:themeTint="99"/>
          <w:sz w:val="24"/>
        </w:rPr>
        <w:t xml:space="preserve"> Brea</w:t>
      </w:r>
      <w:r w:rsidR="0068684D">
        <w:rPr>
          <w:rFonts w:asciiTheme="minorHAnsi" w:hAnsiTheme="minorHAnsi" w:cstheme="minorHAnsi"/>
          <w:color w:val="548DD4" w:themeColor="text2" w:themeTint="99"/>
          <w:sz w:val="24"/>
        </w:rPr>
        <w:t>d</w:t>
      </w:r>
      <w:r>
        <w:rPr>
          <w:rFonts w:asciiTheme="minorHAnsi" w:hAnsiTheme="minorHAnsi" w:cstheme="minorHAnsi"/>
          <w:color w:val="548DD4" w:themeColor="text2" w:themeTint="99"/>
          <w:sz w:val="24"/>
        </w:rPr>
        <w:t>th-First Algorithm</w:t>
      </w:r>
      <w:r w:rsidR="002235FB">
        <w:rPr>
          <w:rFonts w:asciiTheme="minorHAnsi" w:hAnsiTheme="minorHAnsi" w:cstheme="minorHAnsi"/>
          <w:color w:val="548DD4" w:themeColor="text2" w:themeTint="99"/>
          <w:sz w:val="24"/>
        </w:rPr>
        <w:t xml:space="preserve"> (BFS)</w:t>
      </w:r>
      <w:bookmarkStart w:id="0" w:name="_GoBack"/>
      <w:bookmarkEnd w:id="0"/>
    </w:p>
    <w:p w14:paraId="32DDDB83" w14:textId="4F0BEA79" w:rsidR="00D96AB6" w:rsidRDefault="00D96AB6" w:rsidP="0068684D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Link:</w:t>
      </w:r>
      <w:r w:rsidRPr="00D96AB6">
        <w:t xml:space="preserve"> </w:t>
      </w:r>
      <w:hyperlink r:id="rId8" w:history="1">
        <w:r w:rsidR="0068684D" w:rsidRPr="002548ED">
          <w:rPr>
            <w:rStyle w:val="Hyperlink"/>
          </w:rPr>
          <w:t>https://www.gyaanibuddy.com/assignments/assignment-detail/uninformed-search-algorithms-bfsdfs-dls-bf2717/</w:t>
        </w:r>
      </w:hyperlink>
      <w:r w:rsidR="0068684D">
        <w:t xml:space="preserve"> </w:t>
      </w:r>
    </w:p>
    <w:p w14:paraId="2EABB7BF" w14:textId="77777777" w:rsidR="0068684D" w:rsidRDefault="00D96AB6" w:rsidP="00D96AB6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Code:</w:t>
      </w:r>
    </w:p>
    <w:p w14:paraId="6A4F94F8" w14:textId="78FF9EB7" w:rsidR="00D96AB6" w:rsidRPr="0068684D" w:rsidRDefault="0068684D" w:rsidP="0068684D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noProof/>
          <w:lang w:val="en-US"/>
        </w:rPr>
        <w:t xml:space="preserve"> </w:t>
      </w:r>
      <w:r>
        <w:rPr>
          <w:noProof/>
          <w:lang w:val="en-US"/>
        </w:rPr>
        <w:drawing>
          <wp:inline distT="0" distB="0" distL="0" distR="0" wp14:anchorId="3B4940FA" wp14:editId="12206D7D">
            <wp:extent cx="2945995" cy="4427220"/>
            <wp:effectExtent l="0" t="0" r="698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81292" cy="4480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11ADC" w14:textId="33DA5FD4" w:rsidR="00D96AB6" w:rsidRPr="0068684D" w:rsidRDefault="00D96AB6" w:rsidP="0068684D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Output:</w:t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</w:p>
    <w:p w14:paraId="5B9B26E0" w14:textId="16BE72B4" w:rsidR="0068684D" w:rsidRPr="0068684D" w:rsidRDefault="0068684D" w:rsidP="0068684D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Test 1:</w:t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  <w:t>Test 2:</w:t>
      </w:r>
    </w:p>
    <w:p w14:paraId="483E28F3" w14:textId="3881C8FF" w:rsidR="002235FB" w:rsidRPr="002235FB" w:rsidRDefault="0068684D" w:rsidP="002235FB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color w:val="548DD4" w:themeColor="text2" w:themeTint="99"/>
          <w:sz w:val="24"/>
        </w:rPr>
      </w:pPr>
      <w:r>
        <w:rPr>
          <w:noProof/>
          <w:lang w:val="en-US"/>
        </w:rPr>
        <w:drawing>
          <wp:inline distT="0" distB="0" distL="0" distR="0" wp14:anchorId="123AF723" wp14:editId="097CF060">
            <wp:extent cx="1769610" cy="77724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96096" cy="788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8684D">
        <w:rPr>
          <w:noProof/>
          <w:lang w:val="en-US"/>
        </w:rPr>
        <w:t xml:space="preserve"> </w:t>
      </w:r>
      <w:r>
        <w:rPr>
          <w:noProof/>
          <w:lang w:val="en-US"/>
        </w:rPr>
        <w:tab/>
        <w:t xml:space="preserve"> </w:t>
      </w:r>
      <w:r w:rsidR="002235FB">
        <w:rPr>
          <w:noProof/>
          <w:lang w:val="en-US"/>
        </w:rPr>
        <w:tab/>
      </w:r>
      <w:r>
        <w:rPr>
          <w:noProof/>
          <w:lang w:val="en-US"/>
        </w:rPr>
        <w:tab/>
      </w:r>
      <w:r>
        <w:rPr>
          <w:noProof/>
          <w:lang w:val="en-US"/>
        </w:rPr>
        <w:drawing>
          <wp:inline distT="0" distB="0" distL="0" distR="0" wp14:anchorId="72A0A2A0" wp14:editId="2FA80238">
            <wp:extent cx="1676402" cy="762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00537" cy="77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9FB54" w14:textId="3A78D2DD" w:rsidR="00D96AB6" w:rsidRPr="0068684D" w:rsidRDefault="00D96AB6" w:rsidP="00D96AB6">
      <w:pPr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lastRenderedPageBreak/>
        <w:t xml:space="preserve">Algorithm 2: </w:t>
      </w:r>
    </w:p>
    <w:p w14:paraId="00DBA1C2" w14:textId="3B8B99A9" w:rsidR="00D96AB6" w:rsidRPr="0068684D" w:rsidRDefault="00D96AB6" w:rsidP="00D96AB6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Name:</w:t>
      </w:r>
      <w:r w:rsidRPr="0068684D">
        <w:rPr>
          <w:rFonts w:asciiTheme="minorHAnsi" w:hAnsiTheme="minorHAnsi" w:cstheme="minorHAnsi"/>
          <w:color w:val="548DD4" w:themeColor="text2" w:themeTint="99"/>
          <w:sz w:val="24"/>
        </w:rPr>
        <w:t xml:space="preserve"> Depth-First Algorithm</w:t>
      </w:r>
      <w:r w:rsidR="002235FB">
        <w:rPr>
          <w:rFonts w:asciiTheme="minorHAnsi" w:hAnsiTheme="minorHAnsi" w:cstheme="minorHAnsi"/>
          <w:color w:val="548DD4" w:themeColor="text2" w:themeTint="99"/>
          <w:sz w:val="24"/>
        </w:rPr>
        <w:t xml:space="preserve"> (DFS)</w:t>
      </w:r>
    </w:p>
    <w:p w14:paraId="04D93399" w14:textId="7D7067AD" w:rsidR="00D96AB6" w:rsidRPr="0068684D" w:rsidRDefault="00D96AB6" w:rsidP="0068684D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Link:</w:t>
      </w:r>
      <w:r w:rsidR="00C96860" w:rsidRPr="0068684D">
        <w:rPr>
          <w:rFonts w:asciiTheme="minorHAnsi" w:hAnsiTheme="minorHAnsi" w:cstheme="minorHAnsi" w:hint="cs"/>
          <w:color w:val="548DD4" w:themeColor="text2" w:themeTint="99"/>
          <w:sz w:val="24"/>
          <w:rtl/>
        </w:rPr>
        <w:t xml:space="preserve">  </w:t>
      </w:r>
      <w:hyperlink r:id="rId12" w:history="1">
        <w:r w:rsidR="0068684D" w:rsidRPr="0068684D">
          <w:rPr>
            <w:rStyle w:val="Hyperlink"/>
          </w:rPr>
          <w:t>https://www.gyaanibuddy.com/assignments/assignment-detail/uninformed-search-algorithms-bfsdfs-dls-bf2717/</w:t>
        </w:r>
      </w:hyperlink>
      <w:r w:rsidR="0068684D" w:rsidRPr="0068684D">
        <w:t xml:space="preserve"> </w:t>
      </w:r>
      <w:r w:rsidR="00C96860" w:rsidRPr="0068684D">
        <w:rPr>
          <w:rFonts w:asciiTheme="minorHAnsi" w:hAnsiTheme="minorHAnsi" w:cstheme="minorHAnsi" w:hint="cs"/>
          <w:color w:val="548DD4" w:themeColor="text2" w:themeTint="99"/>
          <w:sz w:val="24"/>
          <w:rtl/>
        </w:rPr>
        <w:t xml:space="preserve"> </w:t>
      </w:r>
    </w:p>
    <w:p w14:paraId="1B9D16D4" w14:textId="1A49445E" w:rsidR="00D96AB6" w:rsidRDefault="00D96AB6" w:rsidP="00D96AB6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Code:</w:t>
      </w:r>
    </w:p>
    <w:p w14:paraId="07D08DE3" w14:textId="69968441" w:rsidR="0068684D" w:rsidRPr="0068684D" w:rsidRDefault="0068684D" w:rsidP="00D96AB6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>
        <w:rPr>
          <w:noProof/>
          <w:lang w:val="en-US"/>
        </w:rPr>
        <w:drawing>
          <wp:inline distT="0" distB="0" distL="0" distR="0" wp14:anchorId="4E5CB39D" wp14:editId="2AE38BF0">
            <wp:extent cx="3230880" cy="6201649"/>
            <wp:effectExtent l="0" t="0" r="762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39383" cy="6217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107E0" w14:textId="5F9D099D" w:rsidR="0068684D" w:rsidRPr="0068684D" w:rsidRDefault="00D96AB6" w:rsidP="0068684D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Output:</w:t>
      </w:r>
    </w:p>
    <w:p w14:paraId="4F584432" w14:textId="7CF6D29C" w:rsidR="0068684D" w:rsidRPr="0068684D" w:rsidRDefault="0068684D" w:rsidP="00D96AB6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Test 1:</w:t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  <w:t>Test 2:</w:t>
      </w:r>
    </w:p>
    <w:p w14:paraId="269523F4" w14:textId="4F296E90" w:rsidR="00D96AB6" w:rsidRDefault="0068684D" w:rsidP="002235FB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color w:val="548DD4" w:themeColor="text2" w:themeTint="99"/>
          <w:sz w:val="24"/>
        </w:rPr>
      </w:pPr>
      <w:r>
        <w:rPr>
          <w:noProof/>
          <w:lang w:val="en-US"/>
        </w:rPr>
        <w:drawing>
          <wp:inline distT="0" distB="0" distL="0" distR="0" wp14:anchorId="10D00D68" wp14:editId="211AE02E">
            <wp:extent cx="1875515" cy="8458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85677" cy="850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color w:val="548DD4" w:themeColor="text2" w:themeTint="99"/>
          <w:sz w:val="24"/>
        </w:rPr>
        <w:t xml:space="preserve">  </w:t>
      </w:r>
      <w:r>
        <w:rPr>
          <w:rFonts w:asciiTheme="minorHAnsi" w:hAnsiTheme="minorHAnsi" w:cstheme="minorHAnsi"/>
          <w:color w:val="548DD4" w:themeColor="text2" w:themeTint="99"/>
          <w:sz w:val="24"/>
        </w:rPr>
        <w:tab/>
      </w:r>
      <w:r>
        <w:rPr>
          <w:rFonts w:asciiTheme="minorHAnsi" w:hAnsiTheme="minorHAnsi" w:cstheme="minorHAnsi"/>
          <w:color w:val="548DD4" w:themeColor="text2" w:themeTint="99"/>
          <w:sz w:val="24"/>
        </w:rPr>
        <w:tab/>
      </w:r>
      <w:r>
        <w:rPr>
          <w:noProof/>
          <w:lang w:val="en-US"/>
        </w:rPr>
        <w:drawing>
          <wp:inline distT="0" distB="0" distL="0" distR="0" wp14:anchorId="13C4A97D" wp14:editId="3D5DF8DC">
            <wp:extent cx="1897380" cy="847446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912938" cy="85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12022" w14:textId="63EC8A87" w:rsidR="00D96AB6" w:rsidRPr="0068684D" w:rsidRDefault="00D96AB6" w:rsidP="00D96AB6">
      <w:pPr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lastRenderedPageBreak/>
        <w:t xml:space="preserve">Algorithm 3: </w:t>
      </w:r>
    </w:p>
    <w:p w14:paraId="548A7FAF" w14:textId="6E226C27" w:rsidR="00D96AB6" w:rsidRPr="0068684D" w:rsidRDefault="00D96AB6" w:rsidP="00D96AB6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 xml:space="preserve">Name: </w:t>
      </w:r>
      <w:r w:rsidRPr="0068684D">
        <w:rPr>
          <w:rFonts w:asciiTheme="minorHAnsi" w:hAnsiTheme="minorHAnsi" w:cstheme="minorHAnsi"/>
          <w:color w:val="548DD4" w:themeColor="text2" w:themeTint="99"/>
          <w:sz w:val="24"/>
        </w:rPr>
        <w:t>Iterative-deepening Algorithm</w:t>
      </w:r>
      <w:r w:rsidR="002235FB">
        <w:rPr>
          <w:rFonts w:asciiTheme="minorHAnsi" w:hAnsiTheme="minorHAnsi" w:cstheme="minorHAnsi"/>
          <w:color w:val="548DD4" w:themeColor="text2" w:themeTint="99"/>
          <w:sz w:val="24"/>
        </w:rPr>
        <w:t xml:space="preserve"> (IDS)</w:t>
      </w:r>
    </w:p>
    <w:p w14:paraId="6051336A" w14:textId="4FF17125" w:rsidR="00D96AB6" w:rsidRDefault="00D96AB6" w:rsidP="0068684D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Link:</w:t>
      </w:r>
      <w:r w:rsidR="00C96860" w:rsidRPr="0068684D">
        <w:rPr>
          <w:rFonts w:asciiTheme="minorHAnsi" w:hAnsiTheme="minorHAnsi" w:cstheme="minorHAnsi" w:hint="cs"/>
          <w:b/>
          <w:bCs/>
          <w:color w:val="548DD4" w:themeColor="text2" w:themeTint="99"/>
          <w:sz w:val="24"/>
          <w:rtl/>
        </w:rPr>
        <w:t xml:space="preserve"> </w:t>
      </w:r>
      <w:hyperlink r:id="rId16" w:history="1">
        <w:r w:rsidR="0068684D" w:rsidRPr="002548ED">
          <w:rPr>
            <w:rStyle w:val="Hyperlink"/>
          </w:rPr>
          <w:t>https://www.gyaanibuddy.com/assignments/assignment-detail/uninformed-search-algorithms-bfsdfs-dls-bf2717/</w:t>
        </w:r>
      </w:hyperlink>
      <w:r w:rsidR="0068684D">
        <w:t xml:space="preserve"> </w:t>
      </w:r>
    </w:p>
    <w:p w14:paraId="27D98425" w14:textId="77777777" w:rsidR="0068684D" w:rsidRPr="0068684D" w:rsidRDefault="0068684D" w:rsidP="0068684D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Code:</w:t>
      </w:r>
    </w:p>
    <w:p w14:paraId="5EAF4533" w14:textId="30A8981A" w:rsidR="0068684D" w:rsidRDefault="002235FB" w:rsidP="0068684D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color w:val="548DD4" w:themeColor="text2" w:themeTint="99"/>
          <w:sz w:val="24"/>
        </w:rPr>
      </w:pPr>
      <w:r>
        <w:rPr>
          <w:noProof/>
          <w:lang w:val="en-US"/>
        </w:rPr>
        <w:drawing>
          <wp:inline distT="0" distB="0" distL="0" distR="0" wp14:anchorId="4EDFDC76" wp14:editId="26060F0C">
            <wp:extent cx="2685496" cy="6286500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20526" cy="63685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E937E" w14:textId="77777777" w:rsidR="0068684D" w:rsidRPr="0068684D" w:rsidRDefault="0068684D" w:rsidP="0068684D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Output:</w:t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</w:p>
    <w:p w14:paraId="356CF3B5" w14:textId="1B2ED873" w:rsidR="0068684D" w:rsidRPr="0068684D" w:rsidRDefault="0068684D" w:rsidP="0068684D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b/>
          <w:bCs/>
          <w:color w:val="548DD4" w:themeColor="text2" w:themeTint="99"/>
          <w:sz w:val="24"/>
        </w:rPr>
      </w:pP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Test</w:t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 xml:space="preserve"> 1:</w:t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ab/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>Test</w:t>
      </w:r>
      <w:r w:rsidRPr="0068684D">
        <w:rPr>
          <w:rFonts w:asciiTheme="minorHAnsi" w:hAnsiTheme="minorHAnsi" w:cstheme="minorHAnsi"/>
          <w:b/>
          <w:bCs/>
          <w:color w:val="548DD4" w:themeColor="text2" w:themeTint="99"/>
          <w:sz w:val="24"/>
        </w:rPr>
        <w:t xml:space="preserve"> 2:</w:t>
      </w:r>
    </w:p>
    <w:p w14:paraId="6099B454" w14:textId="3A7E7DD0" w:rsidR="00660265" w:rsidRPr="002235FB" w:rsidRDefault="0068684D" w:rsidP="002235FB">
      <w:pPr>
        <w:pStyle w:val="ListParagraph"/>
        <w:autoSpaceDE w:val="0"/>
        <w:autoSpaceDN w:val="0"/>
        <w:adjustRightInd w:val="0"/>
        <w:spacing w:line="276" w:lineRule="auto"/>
        <w:ind w:right="359"/>
        <w:jc w:val="both"/>
        <w:rPr>
          <w:rFonts w:asciiTheme="minorHAnsi" w:hAnsiTheme="minorHAnsi" w:cstheme="minorHAnsi"/>
          <w:color w:val="548DD4" w:themeColor="text2" w:themeTint="99"/>
          <w:sz w:val="24"/>
        </w:rPr>
      </w:pPr>
      <w:r>
        <w:rPr>
          <w:noProof/>
          <w:lang w:val="en-US"/>
        </w:rPr>
        <w:drawing>
          <wp:inline distT="0" distB="0" distL="0" distR="0" wp14:anchorId="4C2C16E2" wp14:editId="0F090D89">
            <wp:extent cx="1668780" cy="782098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675377" cy="78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  <w:color w:val="548DD4" w:themeColor="text2" w:themeTint="99"/>
          <w:sz w:val="24"/>
        </w:rPr>
        <w:t xml:space="preserve">  </w:t>
      </w:r>
      <w:r>
        <w:rPr>
          <w:rFonts w:asciiTheme="minorHAnsi" w:hAnsiTheme="minorHAnsi" w:cstheme="minorHAnsi"/>
          <w:color w:val="548DD4" w:themeColor="text2" w:themeTint="99"/>
          <w:sz w:val="24"/>
        </w:rPr>
        <w:tab/>
      </w:r>
      <w:r w:rsidR="002235FB">
        <w:rPr>
          <w:rFonts w:asciiTheme="minorHAnsi" w:hAnsiTheme="minorHAnsi" w:cstheme="minorHAnsi"/>
          <w:color w:val="548DD4" w:themeColor="text2" w:themeTint="99"/>
          <w:sz w:val="24"/>
        </w:rPr>
        <w:tab/>
      </w:r>
      <w:r>
        <w:rPr>
          <w:rFonts w:asciiTheme="minorHAnsi" w:hAnsiTheme="minorHAnsi" w:cstheme="minorHAnsi"/>
          <w:color w:val="548DD4" w:themeColor="text2" w:themeTint="99"/>
          <w:sz w:val="24"/>
        </w:rPr>
        <w:tab/>
      </w:r>
      <w:r>
        <w:rPr>
          <w:noProof/>
          <w:lang w:val="en-US"/>
        </w:rPr>
        <w:drawing>
          <wp:inline distT="0" distB="0" distL="0" distR="0" wp14:anchorId="2E70F8C2" wp14:editId="38A8184B">
            <wp:extent cx="2240280" cy="778980"/>
            <wp:effectExtent l="0" t="0" r="7620" b="25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69854" cy="789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60265" w:rsidRPr="002235FB" w:rsidSect="008317E0">
      <w:headerReference w:type="default" r:id="rId20"/>
      <w:footerReference w:type="even" r:id="rId21"/>
      <w:footerReference w:type="default" r:id="rId22"/>
      <w:type w:val="continuous"/>
      <w:pgSz w:w="11906" w:h="16838" w:code="9"/>
      <w:pgMar w:top="297" w:right="567" w:bottom="340" w:left="900" w:header="288" w:footer="14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877175" w14:textId="77777777" w:rsidR="00842FBA" w:rsidRDefault="00842FBA">
      <w:r>
        <w:separator/>
      </w:r>
    </w:p>
  </w:endnote>
  <w:endnote w:type="continuationSeparator" w:id="0">
    <w:p w14:paraId="10E74F79" w14:textId="77777777" w:rsidR="00842FBA" w:rsidRDefault="00842F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55 Roman">
    <w:altName w:val="Arial"/>
    <w:panose1 w:val="00000000000000000000"/>
    <w:charset w:val="00"/>
    <w:family w:val="roman"/>
    <w:notTrueType/>
    <w:pitch w:val="default"/>
  </w:font>
  <w:font w:name="Akhbar MT">
    <w:altName w:val="Times New Roman"/>
    <w:charset w:val="B2"/>
    <w:family w:val="auto"/>
    <w:pitch w:val="variable"/>
    <w:sig w:usb0="00002001" w:usb1="00000000" w:usb2="00000000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 45 Light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A7F4AD" w14:textId="77777777" w:rsidR="004E059D" w:rsidRDefault="00BB14F8" w:rsidP="00165008">
    <w:pPr>
      <w:pStyle w:val="Footer"/>
      <w:rPr>
        <w:rStyle w:val="PageNumber"/>
      </w:rPr>
    </w:pPr>
    <w:r>
      <w:rPr>
        <w:rStyle w:val="PageNumber"/>
      </w:rPr>
      <w:fldChar w:fldCharType="begin"/>
    </w:r>
    <w:r w:rsidR="004E059D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4628E80" w14:textId="77777777" w:rsidR="004E059D" w:rsidRDefault="004E059D" w:rsidP="001650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7F8CD" w14:textId="77777777" w:rsidR="004E059D" w:rsidRPr="00A5481B" w:rsidRDefault="004E059D" w:rsidP="00A77F7F">
    <w:pPr>
      <w:pStyle w:val="Footer"/>
    </w:pPr>
    <w:r w:rsidRPr="00A5481B">
      <w:t>___________________________</w:t>
    </w:r>
    <w:r>
      <w:t>___________________________________________________________________________________________________</w:t>
    </w:r>
    <w:r w:rsidRPr="00A5481B">
      <w:t>_</w:t>
    </w:r>
  </w:p>
  <w:p w14:paraId="370091F6" w14:textId="535D6481" w:rsidR="004E059D" w:rsidRPr="00165008" w:rsidRDefault="009A0475" w:rsidP="00C96860">
    <w:pPr>
      <w:pStyle w:val="Footer"/>
    </w:pPr>
    <w:r w:rsidRPr="009A0475">
      <w:rPr>
        <w:b/>
        <w:bCs/>
      </w:rPr>
      <w:t>CS</w:t>
    </w:r>
    <w:r w:rsidR="008F6272">
      <w:rPr>
        <w:b/>
        <w:bCs/>
      </w:rPr>
      <w:t>3</w:t>
    </w:r>
    <w:r w:rsidR="00C96860">
      <w:rPr>
        <w:rFonts w:hint="cs"/>
        <w:b/>
        <w:bCs/>
        <w:rtl/>
      </w:rPr>
      <w:t>08</w:t>
    </w:r>
    <w:r w:rsidR="001D32BF">
      <w:rPr>
        <w:b/>
        <w:bCs/>
      </w:rPr>
      <w:t>1</w:t>
    </w:r>
    <w:r>
      <w:rPr>
        <w:b/>
        <w:bCs/>
      </w:rPr>
      <w:t>/202</w:t>
    </w:r>
    <w:r w:rsidR="008F6272">
      <w:rPr>
        <w:b/>
        <w:bCs/>
      </w:rPr>
      <w:t>3</w:t>
    </w:r>
    <w:r>
      <w:rPr>
        <w:b/>
        <w:bCs/>
      </w:rPr>
      <w:t xml:space="preserve">     </w:t>
    </w:r>
    <w:r w:rsidR="004E059D">
      <w:rPr>
        <w:b/>
        <w:bCs/>
        <w:lang w:val="en-US"/>
      </w:rPr>
      <w:t xml:space="preserve">                                                                                        </w:t>
    </w:r>
    <w:proofErr w:type="spellStart"/>
    <w:r w:rsidR="004E059D">
      <w:rPr>
        <w:b/>
        <w:bCs/>
        <w:lang w:val="en-US"/>
      </w:rPr>
      <w:t>Dr</w:t>
    </w:r>
    <w:proofErr w:type="spellEnd"/>
    <w:r w:rsidR="004E059D">
      <w:rPr>
        <w:b/>
        <w:bCs/>
        <w:lang w:val="en-US"/>
      </w:rPr>
      <w:t xml:space="preserve"> </w:t>
    </w:r>
    <w:proofErr w:type="spellStart"/>
    <w:r w:rsidR="00D96AB6">
      <w:rPr>
        <w:b/>
        <w:bCs/>
        <w:szCs w:val="26"/>
        <w:lang w:val="en-US"/>
      </w:rPr>
      <w:t>Passent</w:t>
    </w:r>
    <w:proofErr w:type="spellEnd"/>
    <w:r w:rsidR="00D96AB6">
      <w:rPr>
        <w:b/>
        <w:bCs/>
        <w:szCs w:val="26"/>
        <w:lang w:val="en-US"/>
      </w:rPr>
      <w:t xml:space="preserve"> </w:t>
    </w:r>
    <w:proofErr w:type="spellStart"/>
    <w:r w:rsidR="00D96AB6">
      <w:rPr>
        <w:b/>
        <w:bCs/>
        <w:szCs w:val="26"/>
        <w:lang w:val="en-US"/>
      </w:rPr>
      <w:t>Elkafrawy</w:t>
    </w:r>
    <w:proofErr w:type="spellEnd"/>
    <w:r w:rsidR="00D96AB6">
      <w:rPr>
        <w:b/>
        <w:bCs/>
        <w:szCs w:val="26"/>
        <w:lang w:val="en-US"/>
      </w:rPr>
      <w:t xml:space="preserve"> </w:t>
    </w:r>
    <w:r w:rsidR="001D32BF">
      <w:rPr>
        <w:b/>
        <w:bCs/>
        <w:szCs w:val="26"/>
        <w:lang w:val="en-US"/>
      </w:rPr>
      <w:t xml:space="preserve">          </w:t>
    </w:r>
    <w:r w:rsidR="004E059D" w:rsidRPr="00912C2F">
      <w:t xml:space="preserve">  </w:t>
    </w:r>
    <w:r w:rsidR="004E059D">
      <w:t xml:space="preserve">                                                                                    </w:t>
    </w:r>
    <w:r w:rsidR="004E059D" w:rsidRPr="00165008">
      <w:t xml:space="preserve">Page </w:t>
    </w:r>
    <w:r w:rsidR="00BB14F8">
      <w:rPr>
        <w:noProof/>
      </w:rPr>
      <w:fldChar w:fldCharType="begin"/>
    </w:r>
    <w:r w:rsidR="004E059D">
      <w:rPr>
        <w:noProof/>
      </w:rPr>
      <w:instrText xml:space="preserve"> PAGE </w:instrText>
    </w:r>
    <w:r w:rsidR="00BB14F8">
      <w:rPr>
        <w:noProof/>
      </w:rPr>
      <w:fldChar w:fldCharType="separate"/>
    </w:r>
    <w:r w:rsidR="002235FB">
      <w:rPr>
        <w:noProof/>
      </w:rPr>
      <w:t>3</w:t>
    </w:r>
    <w:r w:rsidR="00BB14F8">
      <w:rPr>
        <w:noProof/>
      </w:rPr>
      <w:fldChar w:fldCharType="end"/>
    </w:r>
    <w:r w:rsidR="004E059D" w:rsidRPr="00165008">
      <w:t xml:space="preserve"> of </w:t>
    </w:r>
    <w:r w:rsidR="00BB14F8">
      <w:rPr>
        <w:noProof/>
      </w:rPr>
      <w:fldChar w:fldCharType="begin"/>
    </w:r>
    <w:r w:rsidR="004E059D">
      <w:rPr>
        <w:noProof/>
      </w:rPr>
      <w:instrText xml:space="preserve"> NUMPAGES  </w:instrText>
    </w:r>
    <w:r w:rsidR="00BB14F8">
      <w:rPr>
        <w:noProof/>
      </w:rPr>
      <w:fldChar w:fldCharType="separate"/>
    </w:r>
    <w:r w:rsidR="002235FB">
      <w:rPr>
        <w:noProof/>
      </w:rPr>
      <w:t>3</w:t>
    </w:r>
    <w:r w:rsidR="00BB14F8">
      <w:rPr>
        <w:noProof/>
      </w:rPr>
      <w:fldChar w:fldCharType="end"/>
    </w:r>
  </w:p>
  <w:p w14:paraId="2BEC5AC4" w14:textId="77777777" w:rsidR="004E059D" w:rsidRPr="00165008" w:rsidRDefault="004E059D" w:rsidP="003D0E48">
    <w:pPr>
      <w:pStyle w:val="Footer"/>
      <w:rPr>
        <w:sz w:val="12"/>
        <w:szCs w:val="12"/>
      </w:rPr>
    </w:pPr>
    <w:r>
      <w:t xml:space="preserve">   </w:t>
    </w:r>
  </w:p>
  <w:p w14:paraId="2562E739" w14:textId="77777777" w:rsidR="004E059D" w:rsidRPr="00A42036" w:rsidRDefault="004E059D" w:rsidP="00F23636">
    <w:pPr>
      <w:pStyle w:val="Footer"/>
      <w:rPr>
        <w:sz w:val="12"/>
        <w:szCs w:val="12"/>
      </w:rPr>
    </w:pPr>
    <w:r>
      <w:rPr>
        <w:rFonts w:asciiTheme="minorHAnsi" w:hAnsiTheme="minorHAnsi"/>
        <w:color w:val="FF0000"/>
      </w:rPr>
      <w:tab/>
    </w:r>
    <w:r>
      <w:rPr>
        <w:rFonts w:asciiTheme="minorHAnsi" w:hAnsiTheme="minorHAnsi"/>
        <w:color w:val="FF0000"/>
      </w:rPr>
      <w:tab/>
    </w:r>
    <w:r>
      <w:rPr>
        <w:rFonts w:asciiTheme="minorHAnsi" w:hAnsiTheme="minorHAnsi"/>
        <w:color w:val="FF0000"/>
      </w:rPr>
      <w:tab/>
    </w:r>
  </w:p>
  <w:p w14:paraId="5E4D3D43" w14:textId="77777777" w:rsidR="004E059D" w:rsidRPr="00AA611C" w:rsidRDefault="004E059D" w:rsidP="00165008">
    <w:pPr>
      <w:pStyle w:val="Footer"/>
    </w:pPr>
    <w:r>
      <w:tab/>
    </w:r>
  </w:p>
  <w:p w14:paraId="54341F16" w14:textId="77777777" w:rsidR="004E059D" w:rsidRPr="00AA611C" w:rsidRDefault="004E059D" w:rsidP="001650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807CA7" w14:textId="77777777" w:rsidR="00842FBA" w:rsidRDefault="00842FBA">
      <w:r>
        <w:separator/>
      </w:r>
    </w:p>
  </w:footnote>
  <w:footnote w:type="continuationSeparator" w:id="0">
    <w:p w14:paraId="2FDA9A07" w14:textId="77777777" w:rsidR="00842FBA" w:rsidRDefault="00842F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B8D3B28" w14:textId="77777777" w:rsidR="004E059D" w:rsidRPr="006327CA" w:rsidRDefault="004E059D" w:rsidP="00101CC1">
    <w:pPr>
      <w:pStyle w:val="Title"/>
      <w:spacing w:line="520" w:lineRule="exact"/>
      <w:rPr>
        <w:rFonts w:asciiTheme="majorBidi" w:hAnsiTheme="majorBidi" w:cstheme="majorBidi"/>
        <w:b/>
        <w:bCs/>
      </w:rPr>
    </w:pPr>
    <w:r w:rsidRPr="006327CA">
      <w:rPr>
        <w:rFonts w:asciiTheme="majorBidi" w:hAnsiTheme="majorBidi" w:cstheme="majorBidi"/>
        <w:b/>
        <w:bCs/>
        <w:noProof/>
        <w:lang w:val="en-US"/>
      </w:rPr>
      <w:drawing>
        <wp:anchor distT="0" distB="0" distL="114300" distR="114300" simplePos="0" relativeHeight="251659776" behindDoc="1" locked="0" layoutInCell="1" allowOverlap="1" wp14:anchorId="23BB0371" wp14:editId="587FBF85">
          <wp:simplePos x="0" y="0"/>
          <wp:positionH relativeFrom="margin">
            <wp:posOffset>5715000</wp:posOffset>
          </wp:positionH>
          <wp:positionV relativeFrom="page">
            <wp:posOffset>417195</wp:posOffset>
          </wp:positionV>
          <wp:extent cx="571500" cy="590550"/>
          <wp:effectExtent l="19050" t="0" r="0" b="0"/>
          <wp:wrapNone/>
          <wp:docPr id="17" name="Picture 17" descr="EFFAT_logo_for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FFAT_logo_form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905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Pr="006327CA">
      <w:rPr>
        <w:rFonts w:asciiTheme="majorBidi" w:hAnsiTheme="majorBidi" w:cstheme="majorBidi"/>
        <w:b/>
        <w:bCs/>
      </w:rPr>
      <w:t>Effat University</w:t>
    </w:r>
  </w:p>
  <w:p w14:paraId="74235C46" w14:textId="56F7442E" w:rsidR="004E059D" w:rsidRPr="006327CA" w:rsidRDefault="00660265" w:rsidP="00D94CE6">
    <w:pPr>
      <w:pStyle w:val="Heading1"/>
      <w:spacing w:line="520" w:lineRule="exact"/>
      <w:rPr>
        <w:rFonts w:asciiTheme="majorBidi" w:hAnsiTheme="majorBidi" w:cstheme="majorBidi"/>
      </w:rPr>
    </w:pPr>
    <w:r>
      <w:rPr>
        <w:rFonts w:asciiTheme="majorBidi" w:hAnsiTheme="majorBidi" w:cstheme="majorBidi"/>
      </w:rPr>
      <w:t>Lab 1</w:t>
    </w:r>
  </w:p>
  <w:p w14:paraId="0B97D541" w14:textId="70D42ED9" w:rsidR="004E059D" w:rsidRPr="006327CA" w:rsidRDefault="005D31CA" w:rsidP="00D96AB6">
    <w:pPr>
      <w:pStyle w:val="Date"/>
      <w:spacing w:before="0" w:line="520" w:lineRule="exact"/>
      <w:rPr>
        <w:rFonts w:asciiTheme="majorBidi" w:hAnsiTheme="majorBidi" w:cstheme="majorBidi"/>
      </w:rPr>
    </w:pPr>
    <w:r>
      <w:rPr>
        <w:rFonts w:asciiTheme="majorBidi" w:hAnsiTheme="majorBidi" w:cstheme="majorBidi"/>
        <w:noProof/>
        <w:lang w:val="en-US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7E3375F" wp14:editId="22CFFA20">
              <wp:simplePos x="0" y="0"/>
              <wp:positionH relativeFrom="page">
                <wp:posOffset>215900</wp:posOffset>
              </wp:positionH>
              <wp:positionV relativeFrom="page">
                <wp:posOffset>1800225</wp:posOffset>
              </wp:positionV>
              <wp:extent cx="215900" cy="8891905"/>
              <wp:effectExtent l="0" t="0" r="0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5900" cy="8891905"/>
                      </a:xfrm>
                      <a:prstGeom prst="rect">
                        <a:avLst/>
                      </a:prstGeom>
                      <a:solidFill>
                        <a:srgbClr val="35C3DE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3AC8E05A" id="Rectangle 2" o:spid="_x0000_s1026" style="position:absolute;margin-left:17pt;margin-top:141.75pt;width:17pt;height:700.15pt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Yae//wEAANsDAAAOAAAAZHJzL2Uyb0RvYy54bWysU9uO0zAQfUfiHyy/01y2hTZqulq1LEJa&#10;YMXCB7iO01g4HjN2m5avZ+x0S4E3xIvl8YyPzzkzXt4ee8MOCr0GW/NiknOmrIRG213Nv365fzXn&#10;zAdhG2HAqpqflOe3q5cvloOrVAkdmEYhIxDrq8HVvAvBVVnmZad64SfglKVkC9iLQCHusgbFQOi9&#10;yco8f50NgI1DkMp7Ot2MSb5K+G2rZPjUtl4FZmpO3EJaMa3buGarpah2KFyn5ZmG+AcWvdCWHr1A&#10;bUQQbI/6L6heSwQPbZhI6DNoWy1V0kBqivwPNU+dcCppIXO8u9jk/x+s/Hh4RKabmpecWdFTiz6T&#10;acLujGJltGdwvqKqJ/eIUaB3DyC/eWZh3VGVukOEoVOiIVJFrM9+uxADT1fZdvgADaGLfYDk1LHF&#10;PgKSB+yYGnK6NEQdA5N0WBazRU5tk5SazxfFIp+lJ0T1fNuhD+8U9Cxuao7EPaGLw4MPkY2onksS&#10;ezC6udfGpAB327VBdhA0HDez9c3m7RndX5cZG4stxGsjYjxJMqOy0aEtNCdSiTBOGP0I2nSAPzgb&#10;aLpq7r/vBSrOzHtLTi2K6TSOYwqmszclBXid2V5nhJUEVfPA2bhdh3GE9w71rqOXiiTawh252+ok&#10;PDo/sjqTpQlKfpynPY7odZyqfv3J1U8AAAD//wMAUEsDBBQABgAIAAAAIQB8MDyG3wAAAAoBAAAP&#10;AAAAZHJzL2Rvd25yZXYueG1sTI/BasMwDIbvg72DUWG31WmyBpPFKWUw2GWwtYNe7dhN0tpyiN02&#10;e/tpp+0o6ePX99eb2Tt2tVMcAkpYLTNgFttgBuwkfO1fHwWwmBQa5QJaCd82wqa5v6tVZcINP+11&#10;lzpGIRgrJaFPaaw4j21vvYrLMFqk2zFMXiUap46bSd0o3DueZ1nJvRqQPvRqtC+9bc+7i5egD9uz&#10;Xrs3s9LFx348pNN73p2kfFjM22dgyc7pD4ZffVKHhpx0uKCJzEkonqhKkpCLYg2MgFLQQhNYikIA&#10;b2r+v0LzAwAA//8DAFBLAQItABQABgAIAAAAIQC2gziS/gAAAOEBAAATAAAAAAAAAAAAAAAAAAAA&#10;AABbQ29udGVudF9UeXBlc10ueG1sUEsBAi0AFAAGAAgAAAAhADj9If/WAAAAlAEAAAsAAAAAAAAA&#10;AAAAAAAALwEAAF9yZWxzLy5yZWxzUEsBAi0AFAAGAAgAAAAhAGNhp7//AQAA2wMAAA4AAAAAAAAA&#10;AAAAAAAALgIAAGRycy9lMm9Eb2MueG1sUEsBAi0AFAAGAAgAAAAhAHwwPIbfAAAACgEAAA8AAAAA&#10;AAAAAAAAAAAAWQQAAGRycy9kb3ducmV2LnhtbFBLBQYAAAAABAAEAPMAAABlBQAAAAA=&#10;" fillcolor="#35c3de" stroked="f">
              <w10:wrap anchorx="page" anchory="page"/>
            </v:rect>
          </w:pict>
        </mc:Fallback>
      </mc:AlternateContent>
    </w:r>
    <w:r>
      <w:rPr>
        <w:rFonts w:asciiTheme="majorBidi" w:hAnsiTheme="majorBidi" w:cstheme="majorBidi"/>
        <w:noProof/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FBB6376" wp14:editId="72E3646E">
              <wp:simplePos x="0" y="0"/>
              <wp:positionH relativeFrom="page">
                <wp:posOffset>215900</wp:posOffset>
              </wp:positionH>
              <wp:positionV relativeFrom="page">
                <wp:posOffset>0</wp:posOffset>
              </wp:positionV>
              <wp:extent cx="215900" cy="1800225"/>
              <wp:effectExtent l="0" t="0" r="0" b="0"/>
              <wp:wrapNone/>
              <wp:docPr id="2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5900" cy="1800225"/>
                      </a:xfrm>
                      <a:prstGeom prst="rect">
                        <a:avLst/>
                      </a:prstGeom>
                      <a:solidFill>
                        <a:srgbClr val="25358E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rect w14:anchorId="33130076" id="Rectangle 1" o:spid="_x0000_s1026" style="position:absolute;margin-left:17pt;margin-top:0;width:17pt;height:141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its8/QEAANwDAAAOAAAAZHJzL2Uyb0RvYy54bWysU9uO0zAQfUfiHyy/01xooRs1Xa26LEJa&#10;YMXCB7iOk1g4HjN2m5av37HTLQXeEC+WxzM+PufMeHV9GAzbK/QabM2LWc6ZshIabbuaf/t692rJ&#10;mQ/CNsKAVTU/Ks+v1y9frEZXqRJ6MI1CRiDWV6OreR+Cq7LMy14Nws/AKUvJFnAQgULssgbFSOiD&#10;yco8f5ONgI1DkMp7Or2dknyd8NtWyfC5bb0KzNScuIW0Ylq3cc3WK1F1KFyv5YmG+AcWg9CWHj1D&#10;3Yog2A71X1CDlgge2jCTMGTQtlqqpIHUFPkfah574VTSQuZ4d7bJ/z9Y+Wn/gEw3NS8LzqwYqEdf&#10;yDVhO6NYEf0Zna+o7NE9YFTo3T3I755Z2PRUpW4QYeyVaIhVqs9+uxADT1fZdvwIDaGLXYBk1aHF&#10;IQKSCeyQOnI8d0QdApN0WBaLq5z6JilVLPO8LBeRUiaq59sOfXivYGBxU3Mk7gld7O99mEqfSxJ7&#10;MLq508akALvtxiDbC5qOcvF6sXx3QveXZcbGYgvx2oQYT5LMqGxyaAvNkVQiTCNGX4I2PeBPzkYa&#10;r5r7HzuBijPzwZJTV8V8HucxBfPF25ICvMxsLzPCSoKqeeBs2m7CNMM7h7rr6aUiibZwQ+62OgmP&#10;zk+sTmRphJJ1p3GPM3oZp6pfn3L9BAAA//8DAFBLAwQUAAYACAAAACEAtZp3NNsAAAAGAQAADwAA&#10;AGRycy9kb3ducmV2LnhtbEyPzW7CMBCE75X6DtYi9VYcfhWFbFBbqVKvUA4cnXhJArGdxoa4b9/l&#10;RC87Ws1q5tt8G00nbjT41lmE2TQBQbZyurU1wuH78zUF4YOyWnXOEsIvedgWz0+5yrQb7Y5u+1AL&#10;DrE+UwhNCH0mpa8aMspPXU+WvZMbjAq8DrXUgxo53HRyniRraVRruaFRPX00VF32V4MwHuKl1Kev&#10;9+Xu3Jtjsornn1lEfJnEtw2IQDE8juGOz+hQMFPprlZ70SEslvxKQODJ7jplLRHm6WIFssjlf/zi&#10;DwAA//8DAFBLAQItABQABgAIAAAAIQC2gziS/gAAAOEBAAATAAAAAAAAAAAAAAAAAAAAAABbQ29u&#10;dGVudF9UeXBlc10ueG1sUEsBAi0AFAAGAAgAAAAhADj9If/WAAAAlAEAAAsAAAAAAAAAAAAAAAAA&#10;LwEAAF9yZWxzLy5yZWxzUEsBAi0AFAAGAAgAAAAhAFaK2zz9AQAA3AMAAA4AAAAAAAAAAAAAAAAA&#10;LgIAAGRycy9lMm9Eb2MueG1sUEsBAi0AFAAGAAgAAAAhALWadzTbAAAABgEAAA8AAAAAAAAAAAAA&#10;AAAAVwQAAGRycy9kb3ducmV2LnhtbFBLBQYAAAAABAAEAPMAAABfBQAAAAA=&#10;" fillcolor="#25358e" stroked="f">
              <w10:wrap anchorx="page" anchory="page"/>
            </v:rect>
          </w:pict>
        </mc:Fallback>
      </mc:AlternateContent>
    </w:r>
    <w:r w:rsidR="00432D3A">
      <w:rPr>
        <w:rFonts w:asciiTheme="majorBidi" w:hAnsiTheme="majorBidi" w:cstheme="majorBidi"/>
        <w:noProof/>
        <w:lang w:val="en-US"/>
      </w:rPr>
      <w:t>SPRING</w:t>
    </w:r>
    <w:r w:rsidR="00437422">
      <w:rPr>
        <w:rFonts w:asciiTheme="majorBidi" w:hAnsiTheme="majorBidi" w:cstheme="majorBidi"/>
        <w:noProof/>
        <w:lang w:val="en-US"/>
      </w:rPr>
      <w:t xml:space="preserve"> </w:t>
    </w:r>
    <w:r w:rsidR="009368BB">
      <w:rPr>
        <w:rFonts w:asciiTheme="majorBidi" w:hAnsiTheme="majorBidi" w:cstheme="majorBidi"/>
        <w:noProof/>
        <w:lang w:val="en-US"/>
      </w:rPr>
      <w:t>202</w:t>
    </w:r>
    <w:r w:rsidR="008F6272">
      <w:rPr>
        <w:rFonts w:asciiTheme="majorBidi" w:hAnsiTheme="majorBidi" w:cstheme="majorBidi"/>
        <w:noProof/>
        <w:lang w:val="en-US"/>
      </w:rPr>
      <w:t>3</w:t>
    </w:r>
    <w:r w:rsidR="00A1061B">
      <w:rPr>
        <w:rFonts w:asciiTheme="majorBidi" w:hAnsiTheme="majorBidi" w:cstheme="majorBidi"/>
      </w:rPr>
      <w:t xml:space="preserve"> – </w:t>
    </w:r>
    <w:r w:rsidR="009368BB">
      <w:rPr>
        <w:rFonts w:asciiTheme="majorBidi" w:hAnsiTheme="majorBidi" w:cstheme="majorBidi"/>
      </w:rPr>
      <w:t>CS</w:t>
    </w:r>
    <w:r w:rsidR="00660265">
      <w:rPr>
        <w:rFonts w:asciiTheme="majorBidi" w:hAnsiTheme="majorBidi" w:cstheme="majorBidi"/>
      </w:rPr>
      <w:t>3</w:t>
    </w:r>
    <w:r w:rsidR="00D96AB6">
      <w:rPr>
        <w:rFonts w:asciiTheme="majorBidi" w:hAnsiTheme="majorBidi" w:cstheme="majorBidi"/>
      </w:rPr>
      <w:t>08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1.4pt;height:11.4pt" o:bullet="t">
        <v:imagedata r:id="rId1" o:title="msoB671"/>
      </v:shape>
    </w:pict>
  </w:numPicBullet>
  <w:abstractNum w:abstractNumId="0" w15:restartNumberingAfterBreak="0">
    <w:nsid w:val="FFFFFF7C"/>
    <w:multiLevelType w:val="singleLevel"/>
    <w:tmpl w:val="89A4FF7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820610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76CB48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296562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C08C6E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BA25CC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BBACFE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58318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468050A"/>
    <w:lvl w:ilvl="0">
      <w:start w:val="1"/>
      <w:numFmt w:val="decimal"/>
      <w:pStyle w:val="ListNumberBold"/>
      <w:lvlText w:val="%1"/>
      <w:lvlJc w:val="left"/>
      <w:pPr>
        <w:tabs>
          <w:tab w:val="num" w:pos="340"/>
        </w:tabs>
        <w:ind w:left="340" w:hanging="340"/>
      </w:pPr>
      <w:rPr>
        <w:rFonts w:ascii="Helvetica 55 Roman" w:hAnsi="Helvetica 55 Roman" w:cs="Akhbar MT" w:hint="default"/>
        <w:b/>
        <w:bCs/>
        <w:i w:val="0"/>
        <w:iCs w:val="0"/>
        <w:color w:val="auto"/>
        <w:sz w:val="17"/>
        <w:szCs w:val="22"/>
      </w:rPr>
    </w:lvl>
  </w:abstractNum>
  <w:abstractNum w:abstractNumId="9" w15:restartNumberingAfterBreak="0">
    <w:nsid w:val="FFFFFF89"/>
    <w:multiLevelType w:val="singleLevel"/>
    <w:tmpl w:val="80720C0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035EF3"/>
    <w:multiLevelType w:val="hybridMultilevel"/>
    <w:tmpl w:val="80581574"/>
    <w:lvl w:ilvl="0" w:tplc="9D705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36323F2"/>
    <w:multiLevelType w:val="hybridMultilevel"/>
    <w:tmpl w:val="74E4BC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09012822"/>
    <w:multiLevelType w:val="hybridMultilevel"/>
    <w:tmpl w:val="0BD40C12"/>
    <w:lvl w:ilvl="0" w:tplc="644070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9117158"/>
    <w:multiLevelType w:val="hybridMultilevel"/>
    <w:tmpl w:val="F578A58A"/>
    <w:lvl w:ilvl="0" w:tplc="5686B4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0EDD7174"/>
    <w:multiLevelType w:val="hybridMultilevel"/>
    <w:tmpl w:val="6D90C23A"/>
    <w:lvl w:ilvl="0" w:tplc="B4281A6C">
      <w:start w:val="1"/>
      <w:numFmt w:val="decimal"/>
      <w:lvlText w:val="%1)"/>
      <w:lvlJc w:val="left"/>
      <w:pPr>
        <w:ind w:left="72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9A2AF9"/>
    <w:multiLevelType w:val="hybridMultilevel"/>
    <w:tmpl w:val="37A04D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0DB42D8"/>
    <w:multiLevelType w:val="hybridMultilevel"/>
    <w:tmpl w:val="45702800"/>
    <w:lvl w:ilvl="0" w:tplc="7B8AFA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4C802E2"/>
    <w:multiLevelType w:val="hybridMultilevel"/>
    <w:tmpl w:val="93CC6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54119E9"/>
    <w:multiLevelType w:val="hybridMultilevel"/>
    <w:tmpl w:val="8A461D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6F024BE"/>
    <w:multiLevelType w:val="hybridMultilevel"/>
    <w:tmpl w:val="6D48B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17E609C9"/>
    <w:multiLevelType w:val="hybridMultilevel"/>
    <w:tmpl w:val="103C0D88"/>
    <w:lvl w:ilvl="0" w:tplc="5686B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9E23505"/>
    <w:multiLevelType w:val="multilevel"/>
    <w:tmpl w:val="18BE7CB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22" w15:restartNumberingAfterBreak="0">
    <w:nsid w:val="21C402AF"/>
    <w:multiLevelType w:val="hybridMultilevel"/>
    <w:tmpl w:val="5984B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2430DB5"/>
    <w:multiLevelType w:val="hybridMultilevel"/>
    <w:tmpl w:val="C46267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5FC7F4A"/>
    <w:multiLevelType w:val="hybridMultilevel"/>
    <w:tmpl w:val="1E4EE4BA"/>
    <w:lvl w:ilvl="0" w:tplc="599C11D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6B52340"/>
    <w:multiLevelType w:val="hybridMultilevel"/>
    <w:tmpl w:val="94E80B56"/>
    <w:lvl w:ilvl="0" w:tplc="F8B83B8C">
      <w:start w:val="1"/>
      <w:numFmt w:val="upperLetter"/>
      <w:pStyle w:val="Heading3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CA0CB4E8" w:tentative="1">
      <w:start w:val="1"/>
      <w:numFmt w:val="lowerLetter"/>
      <w:lvlText w:val="%2."/>
      <w:lvlJc w:val="left"/>
      <w:pPr>
        <w:ind w:left="1080" w:hanging="360"/>
      </w:pPr>
    </w:lvl>
    <w:lvl w:ilvl="2" w:tplc="B406CC08" w:tentative="1">
      <w:start w:val="1"/>
      <w:numFmt w:val="lowerRoman"/>
      <w:lvlText w:val="%3."/>
      <w:lvlJc w:val="right"/>
      <w:pPr>
        <w:ind w:left="1800" w:hanging="180"/>
      </w:pPr>
    </w:lvl>
    <w:lvl w:ilvl="3" w:tplc="FBC4293E" w:tentative="1">
      <w:start w:val="1"/>
      <w:numFmt w:val="decimal"/>
      <w:lvlText w:val="%4."/>
      <w:lvlJc w:val="left"/>
      <w:pPr>
        <w:ind w:left="2520" w:hanging="360"/>
      </w:pPr>
    </w:lvl>
    <w:lvl w:ilvl="4" w:tplc="77D6B9F8" w:tentative="1">
      <w:start w:val="1"/>
      <w:numFmt w:val="lowerLetter"/>
      <w:lvlText w:val="%5."/>
      <w:lvlJc w:val="left"/>
      <w:pPr>
        <w:ind w:left="3240" w:hanging="360"/>
      </w:pPr>
    </w:lvl>
    <w:lvl w:ilvl="5" w:tplc="0E3A1B42" w:tentative="1">
      <w:start w:val="1"/>
      <w:numFmt w:val="lowerRoman"/>
      <w:lvlText w:val="%6."/>
      <w:lvlJc w:val="right"/>
      <w:pPr>
        <w:ind w:left="3960" w:hanging="180"/>
      </w:pPr>
    </w:lvl>
    <w:lvl w:ilvl="6" w:tplc="3AE6000A" w:tentative="1">
      <w:start w:val="1"/>
      <w:numFmt w:val="decimal"/>
      <w:lvlText w:val="%7."/>
      <w:lvlJc w:val="left"/>
      <w:pPr>
        <w:ind w:left="4680" w:hanging="360"/>
      </w:pPr>
    </w:lvl>
    <w:lvl w:ilvl="7" w:tplc="F44A82FC" w:tentative="1">
      <w:start w:val="1"/>
      <w:numFmt w:val="lowerLetter"/>
      <w:lvlText w:val="%8."/>
      <w:lvlJc w:val="left"/>
      <w:pPr>
        <w:ind w:left="5400" w:hanging="360"/>
      </w:pPr>
    </w:lvl>
    <w:lvl w:ilvl="8" w:tplc="82F8DBF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2BD243AE"/>
    <w:multiLevelType w:val="hybridMultilevel"/>
    <w:tmpl w:val="47DE5B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2CE911E8"/>
    <w:multiLevelType w:val="hybridMultilevel"/>
    <w:tmpl w:val="30162834"/>
    <w:lvl w:ilvl="0" w:tplc="04090007">
      <w:start w:val="1"/>
      <w:numFmt w:val="bullet"/>
      <w:lvlText w:val=""/>
      <w:lvlPicBulletId w:val="0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8" w15:restartNumberingAfterBreak="0">
    <w:nsid w:val="36B21C09"/>
    <w:multiLevelType w:val="hybridMultilevel"/>
    <w:tmpl w:val="8D70A696"/>
    <w:lvl w:ilvl="0" w:tplc="9D70508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9A651B9"/>
    <w:multiLevelType w:val="hybridMultilevel"/>
    <w:tmpl w:val="3B56D930"/>
    <w:lvl w:ilvl="0" w:tplc="5686B4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D8262C4"/>
    <w:multiLevelType w:val="hybridMultilevel"/>
    <w:tmpl w:val="AB88F810"/>
    <w:lvl w:ilvl="0" w:tplc="ABCC573A">
      <w:start w:val="1"/>
      <w:numFmt w:val="decimal"/>
      <w:pStyle w:val="NotesListNumber"/>
      <w:lvlText w:val="%1"/>
      <w:lvlJc w:val="left"/>
      <w:pPr>
        <w:tabs>
          <w:tab w:val="num" w:pos="340"/>
        </w:tabs>
        <w:ind w:left="340" w:hanging="340"/>
      </w:pPr>
      <w:rPr>
        <w:rFonts w:ascii="Helvetica 45 Light" w:hAnsi="Helvetica 45 Light" w:cs="Akhbar MT" w:hint="default"/>
        <w:b w:val="0"/>
        <w:bCs w:val="0"/>
        <w:i w:val="0"/>
        <w:iCs w:val="0"/>
        <w:color w:val="auto"/>
        <w:sz w:val="17"/>
        <w:szCs w:val="22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40111220"/>
    <w:multiLevelType w:val="hybridMultilevel"/>
    <w:tmpl w:val="8528DC38"/>
    <w:lvl w:ilvl="0" w:tplc="DA2E9B4C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/>
        <w:bCs/>
        <w:i w:val="0"/>
        <w:iCs w:val="0"/>
        <w:sz w:val="26"/>
        <w:szCs w:val="26"/>
      </w:rPr>
    </w:lvl>
    <w:lvl w:ilvl="1" w:tplc="04090003">
      <w:start w:val="1"/>
      <w:numFmt w:val="lowerLetter"/>
      <w:lvlText w:val="%2."/>
      <w:lvlJc w:val="left"/>
      <w:pPr>
        <w:ind w:left="720" w:hanging="360"/>
      </w:pPr>
    </w:lvl>
    <w:lvl w:ilvl="2" w:tplc="04090005">
      <w:start w:val="1"/>
      <w:numFmt w:val="lowerLetter"/>
      <w:lvlText w:val="(%3)"/>
      <w:lvlJc w:val="left"/>
      <w:pPr>
        <w:ind w:left="1620" w:hanging="360"/>
      </w:pPr>
    </w:lvl>
    <w:lvl w:ilvl="3" w:tplc="04090001">
      <w:start w:val="1"/>
      <w:numFmt w:val="decimal"/>
      <w:lvlText w:val="%4."/>
      <w:lvlJc w:val="left"/>
      <w:pPr>
        <w:ind w:left="2160" w:hanging="360"/>
      </w:pPr>
    </w:lvl>
    <w:lvl w:ilvl="4" w:tplc="04090003">
      <w:start w:val="1"/>
      <w:numFmt w:val="lowerLetter"/>
      <w:lvlText w:val="%5."/>
      <w:lvlJc w:val="left"/>
      <w:pPr>
        <w:ind w:left="2880" w:hanging="360"/>
      </w:pPr>
    </w:lvl>
    <w:lvl w:ilvl="5" w:tplc="04090005">
      <w:start w:val="1"/>
      <w:numFmt w:val="lowerRoman"/>
      <w:lvlText w:val="%6."/>
      <w:lvlJc w:val="right"/>
      <w:pPr>
        <w:ind w:left="3600" w:hanging="180"/>
      </w:pPr>
    </w:lvl>
    <w:lvl w:ilvl="6" w:tplc="04090001">
      <w:start w:val="1"/>
      <w:numFmt w:val="decimal"/>
      <w:lvlText w:val="%7."/>
      <w:lvlJc w:val="left"/>
      <w:pPr>
        <w:ind w:left="4320" w:hanging="360"/>
      </w:pPr>
    </w:lvl>
    <w:lvl w:ilvl="7" w:tplc="04090003">
      <w:start w:val="1"/>
      <w:numFmt w:val="lowerLetter"/>
      <w:lvlText w:val="%8."/>
      <w:lvlJc w:val="left"/>
      <w:pPr>
        <w:ind w:left="5040" w:hanging="360"/>
      </w:pPr>
    </w:lvl>
    <w:lvl w:ilvl="8" w:tplc="04090005">
      <w:start w:val="1"/>
      <w:numFmt w:val="lowerRoman"/>
      <w:lvlText w:val="%9."/>
      <w:lvlJc w:val="right"/>
      <w:pPr>
        <w:ind w:left="5760" w:hanging="180"/>
      </w:pPr>
    </w:lvl>
  </w:abstractNum>
  <w:abstractNum w:abstractNumId="32" w15:restartNumberingAfterBreak="0">
    <w:nsid w:val="40536FED"/>
    <w:multiLevelType w:val="multilevel"/>
    <w:tmpl w:val="6FFECA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ADE6F08"/>
    <w:multiLevelType w:val="hybridMultilevel"/>
    <w:tmpl w:val="8DC2E73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3F760C6"/>
    <w:multiLevelType w:val="hybridMultilevel"/>
    <w:tmpl w:val="A608F61C"/>
    <w:lvl w:ilvl="0" w:tplc="BCF6BE78">
      <w:start w:val="1"/>
      <w:numFmt w:val="decimal"/>
      <w:pStyle w:val="ListNumber"/>
      <w:lvlText w:val="%1"/>
      <w:lvlJc w:val="left"/>
      <w:pPr>
        <w:tabs>
          <w:tab w:val="num" w:pos="340"/>
        </w:tabs>
        <w:ind w:left="340" w:hanging="340"/>
      </w:pPr>
      <w:rPr>
        <w:rFonts w:ascii="Helvetica 45 Light" w:hAnsi="Helvetica 45 Light" w:cs="Akhbar MT" w:hint="default"/>
        <w:b w:val="0"/>
        <w:bCs w:val="0"/>
        <w:i w:val="0"/>
        <w:iCs w:val="0"/>
        <w:color w:val="auto"/>
        <w:sz w:val="17"/>
        <w:szCs w:val="22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56F555D"/>
    <w:multiLevelType w:val="hybridMultilevel"/>
    <w:tmpl w:val="30186810"/>
    <w:lvl w:ilvl="0" w:tplc="5686B4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59FB3A84"/>
    <w:multiLevelType w:val="hybridMultilevel"/>
    <w:tmpl w:val="104ECAA8"/>
    <w:lvl w:ilvl="0" w:tplc="5686B4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803C79"/>
    <w:multiLevelType w:val="hybridMultilevel"/>
    <w:tmpl w:val="497815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1319D9"/>
    <w:multiLevelType w:val="hybridMultilevel"/>
    <w:tmpl w:val="14BCDF8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1703E08"/>
    <w:multiLevelType w:val="hybridMultilevel"/>
    <w:tmpl w:val="114AC6F6"/>
    <w:lvl w:ilvl="0" w:tplc="5686B4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8FA17F3"/>
    <w:multiLevelType w:val="hybridMultilevel"/>
    <w:tmpl w:val="F3827CA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EA4648B"/>
    <w:multiLevelType w:val="hybridMultilevel"/>
    <w:tmpl w:val="DCB4A79E"/>
    <w:lvl w:ilvl="0" w:tplc="5686B452">
      <w:start w:val="1"/>
      <w:numFmt w:val="decimal"/>
      <w:lvlText w:val="%1."/>
      <w:lvlJc w:val="left"/>
      <w:pPr>
        <w:ind w:left="8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50" w:hanging="360"/>
      </w:pPr>
    </w:lvl>
    <w:lvl w:ilvl="2" w:tplc="0409001B" w:tentative="1">
      <w:start w:val="1"/>
      <w:numFmt w:val="lowerRoman"/>
      <w:lvlText w:val="%3."/>
      <w:lvlJc w:val="right"/>
      <w:pPr>
        <w:ind w:left="2270" w:hanging="180"/>
      </w:pPr>
    </w:lvl>
    <w:lvl w:ilvl="3" w:tplc="0409000F" w:tentative="1">
      <w:start w:val="1"/>
      <w:numFmt w:val="decimal"/>
      <w:lvlText w:val="%4."/>
      <w:lvlJc w:val="left"/>
      <w:pPr>
        <w:ind w:left="2990" w:hanging="360"/>
      </w:pPr>
    </w:lvl>
    <w:lvl w:ilvl="4" w:tplc="04090019" w:tentative="1">
      <w:start w:val="1"/>
      <w:numFmt w:val="lowerLetter"/>
      <w:lvlText w:val="%5."/>
      <w:lvlJc w:val="left"/>
      <w:pPr>
        <w:ind w:left="3710" w:hanging="360"/>
      </w:pPr>
    </w:lvl>
    <w:lvl w:ilvl="5" w:tplc="0409001B" w:tentative="1">
      <w:start w:val="1"/>
      <w:numFmt w:val="lowerRoman"/>
      <w:lvlText w:val="%6."/>
      <w:lvlJc w:val="right"/>
      <w:pPr>
        <w:ind w:left="4430" w:hanging="180"/>
      </w:pPr>
    </w:lvl>
    <w:lvl w:ilvl="6" w:tplc="0409000F" w:tentative="1">
      <w:start w:val="1"/>
      <w:numFmt w:val="decimal"/>
      <w:lvlText w:val="%7."/>
      <w:lvlJc w:val="left"/>
      <w:pPr>
        <w:ind w:left="5150" w:hanging="360"/>
      </w:pPr>
    </w:lvl>
    <w:lvl w:ilvl="7" w:tplc="04090019" w:tentative="1">
      <w:start w:val="1"/>
      <w:numFmt w:val="lowerLetter"/>
      <w:lvlText w:val="%8."/>
      <w:lvlJc w:val="left"/>
      <w:pPr>
        <w:ind w:left="5870" w:hanging="360"/>
      </w:pPr>
    </w:lvl>
    <w:lvl w:ilvl="8" w:tplc="0409001B" w:tentative="1">
      <w:start w:val="1"/>
      <w:numFmt w:val="lowerRoman"/>
      <w:lvlText w:val="%9."/>
      <w:lvlJc w:val="right"/>
      <w:pPr>
        <w:ind w:left="6590" w:hanging="180"/>
      </w:pPr>
    </w:lvl>
  </w:abstractNum>
  <w:abstractNum w:abstractNumId="42" w15:restartNumberingAfterBreak="0">
    <w:nsid w:val="6EF87492"/>
    <w:multiLevelType w:val="hybridMultilevel"/>
    <w:tmpl w:val="B2E2FBA4"/>
    <w:lvl w:ilvl="0" w:tplc="599C11D4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36647A"/>
    <w:multiLevelType w:val="hybridMultilevel"/>
    <w:tmpl w:val="CBC27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2B55D6B"/>
    <w:multiLevelType w:val="hybridMultilevel"/>
    <w:tmpl w:val="95B60A92"/>
    <w:lvl w:ilvl="0" w:tplc="40A2E764">
      <w:numFmt w:val="bullet"/>
      <w:lvlText w:val="-"/>
      <w:lvlJc w:val="left"/>
      <w:pPr>
        <w:ind w:left="108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4775693"/>
    <w:multiLevelType w:val="hybridMultilevel"/>
    <w:tmpl w:val="109C6CD4"/>
    <w:lvl w:ilvl="0" w:tplc="7A0A5B0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78B7FC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12745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EA868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7D4063C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5C8BB3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AE7ADC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18DDB0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6C45DC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1976F2"/>
    <w:multiLevelType w:val="hybridMultilevel"/>
    <w:tmpl w:val="F09055AE"/>
    <w:lvl w:ilvl="0" w:tplc="5686B4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64A4D2D"/>
    <w:multiLevelType w:val="hybridMultilevel"/>
    <w:tmpl w:val="DE6C6B5E"/>
    <w:lvl w:ilvl="0" w:tplc="2C320428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CEB1A08"/>
    <w:multiLevelType w:val="hybridMultilevel"/>
    <w:tmpl w:val="847281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4"/>
  </w:num>
  <w:num w:numId="3">
    <w:abstractNumId w:val="30"/>
  </w:num>
  <w:num w:numId="4">
    <w:abstractNumId w:val="25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31"/>
  </w:num>
  <w:num w:numId="15">
    <w:abstractNumId w:val="11"/>
  </w:num>
  <w:num w:numId="16">
    <w:abstractNumId w:val="26"/>
  </w:num>
  <w:num w:numId="17">
    <w:abstractNumId w:val="38"/>
  </w:num>
  <w:num w:numId="18">
    <w:abstractNumId w:val="29"/>
  </w:num>
  <w:num w:numId="19">
    <w:abstractNumId w:val="47"/>
  </w:num>
  <w:num w:numId="20">
    <w:abstractNumId w:val="13"/>
  </w:num>
  <w:num w:numId="21">
    <w:abstractNumId w:val="39"/>
  </w:num>
  <w:num w:numId="22">
    <w:abstractNumId w:val="46"/>
  </w:num>
  <w:num w:numId="23">
    <w:abstractNumId w:val="35"/>
  </w:num>
  <w:num w:numId="24">
    <w:abstractNumId w:val="36"/>
  </w:num>
  <w:num w:numId="25">
    <w:abstractNumId w:val="20"/>
  </w:num>
  <w:num w:numId="26">
    <w:abstractNumId w:val="41"/>
  </w:num>
  <w:num w:numId="27">
    <w:abstractNumId w:val="19"/>
  </w:num>
  <w:num w:numId="28">
    <w:abstractNumId w:val="27"/>
  </w:num>
  <w:num w:numId="29">
    <w:abstractNumId w:val="33"/>
  </w:num>
  <w:num w:numId="30">
    <w:abstractNumId w:val="10"/>
  </w:num>
  <w:num w:numId="31">
    <w:abstractNumId w:val="28"/>
  </w:num>
  <w:num w:numId="32">
    <w:abstractNumId w:val="37"/>
  </w:num>
  <w:num w:numId="33">
    <w:abstractNumId w:val="14"/>
  </w:num>
  <w:num w:numId="34">
    <w:abstractNumId w:val="45"/>
  </w:num>
  <w:num w:numId="35">
    <w:abstractNumId w:val="15"/>
  </w:num>
  <w:num w:numId="36">
    <w:abstractNumId w:val="32"/>
  </w:num>
  <w:num w:numId="37">
    <w:abstractNumId w:val="42"/>
  </w:num>
  <w:num w:numId="38">
    <w:abstractNumId w:val="22"/>
  </w:num>
  <w:num w:numId="39">
    <w:abstractNumId w:val="40"/>
  </w:num>
  <w:num w:numId="40">
    <w:abstractNumId w:val="43"/>
  </w:num>
  <w:num w:numId="41">
    <w:abstractNumId w:val="17"/>
  </w:num>
  <w:num w:numId="42">
    <w:abstractNumId w:val="24"/>
  </w:num>
  <w:num w:numId="43">
    <w:abstractNumId w:val="21"/>
  </w:num>
  <w:num w:numId="44">
    <w:abstractNumId w:val="44"/>
  </w:num>
  <w:num w:numId="45">
    <w:abstractNumId w:val="12"/>
  </w:num>
  <w:num w:numId="46">
    <w:abstractNumId w:val="16"/>
  </w:num>
  <w:num w:numId="47">
    <w:abstractNumId w:val="18"/>
  </w:num>
  <w:num w:numId="48">
    <w:abstractNumId w:val="23"/>
  </w:num>
  <w:num w:numId="49">
    <w:abstractNumId w:val="48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drawingGridHorizontalSpacing w:val="100"/>
  <w:displayHorizontalDrawingGridEvery w:val="2"/>
  <w:noPunctuationKerning/>
  <w:characterSpacingControl w:val="doNotCompress"/>
  <w:hdrShapeDefaults>
    <o:shapedefaults v:ext="edit" spidmax="2049">
      <o:colormru v:ext="edit" colors="#35c3de,#25358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WxsDAwMzI1tzAyN7BU0lEKTi0uzszPAykwNa8FAI6oIg8tAAAA"/>
  </w:docVars>
  <w:rsids>
    <w:rsidRoot w:val="00E671D3"/>
    <w:rsid w:val="00000712"/>
    <w:rsid w:val="00004DF3"/>
    <w:rsid w:val="00006307"/>
    <w:rsid w:val="0000761B"/>
    <w:rsid w:val="000133C5"/>
    <w:rsid w:val="00014091"/>
    <w:rsid w:val="00015246"/>
    <w:rsid w:val="00015713"/>
    <w:rsid w:val="00016ADE"/>
    <w:rsid w:val="00016EDE"/>
    <w:rsid w:val="0001757C"/>
    <w:rsid w:val="00017652"/>
    <w:rsid w:val="000202AC"/>
    <w:rsid w:val="00021BC4"/>
    <w:rsid w:val="000223CA"/>
    <w:rsid w:val="000224F0"/>
    <w:rsid w:val="00022714"/>
    <w:rsid w:val="000229E8"/>
    <w:rsid w:val="000272D4"/>
    <w:rsid w:val="00030208"/>
    <w:rsid w:val="000310F8"/>
    <w:rsid w:val="00031B18"/>
    <w:rsid w:val="00032E59"/>
    <w:rsid w:val="00032E8D"/>
    <w:rsid w:val="00032F85"/>
    <w:rsid w:val="0003386F"/>
    <w:rsid w:val="000344FD"/>
    <w:rsid w:val="00037C12"/>
    <w:rsid w:val="000400C0"/>
    <w:rsid w:val="000405B5"/>
    <w:rsid w:val="00040711"/>
    <w:rsid w:val="00040F5C"/>
    <w:rsid w:val="00041C32"/>
    <w:rsid w:val="0004230A"/>
    <w:rsid w:val="000440B6"/>
    <w:rsid w:val="00044F55"/>
    <w:rsid w:val="00045427"/>
    <w:rsid w:val="00045854"/>
    <w:rsid w:val="00045EC6"/>
    <w:rsid w:val="00045F87"/>
    <w:rsid w:val="000471D3"/>
    <w:rsid w:val="00047520"/>
    <w:rsid w:val="00053494"/>
    <w:rsid w:val="0005595A"/>
    <w:rsid w:val="00056870"/>
    <w:rsid w:val="00057378"/>
    <w:rsid w:val="0005757B"/>
    <w:rsid w:val="00061A5E"/>
    <w:rsid w:val="00062ACD"/>
    <w:rsid w:val="00064B74"/>
    <w:rsid w:val="00065108"/>
    <w:rsid w:val="00066527"/>
    <w:rsid w:val="00067FD8"/>
    <w:rsid w:val="00071235"/>
    <w:rsid w:val="00073EC1"/>
    <w:rsid w:val="0007426C"/>
    <w:rsid w:val="000752E5"/>
    <w:rsid w:val="000767A8"/>
    <w:rsid w:val="00080331"/>
    <w:rsid w:val="000811B1"/>
    <w:rsid w:val="00081766"/>
    <w:rsid w:val="0008255C"/>
    <w:rsid w:val="0008297A"/>
    <w:rsid w:val="000838B2"/>
    <w:rsid w:val="0008390C"/>
    <w:rsid w:val="00084511"/>
    <w:rsid w:val="00085389"/>
    <w:rsid w:val="000862A2"/>
    <w:rsid w:val="00086799"/>
    <w:rsid w:val="00086B09"/>
    <w:rsid w:val="00086C2D"/>
    <w:rsid w:val="00087084"/>
    <w:rsid w:val="00087921"/>
    <w:rsid w:val="000903D9"/>
    <w:rsid w:val="00090B04"/>
    <w:rsid w:val="00093850"/>
    <w:rsid w:val="00094B43"/>
    <w:rsid w:val="00094CD8"/>
    <w:rsid w:val="000956DE"/>
    <w:rsid w:val="00096493"/>
    <w:rsid w:val="000A01A3"/>
    <w:rsid w:val="000A049E"/>
    <w:rsid w:val="000A3FD2"/>
    <w:rsid w:val="000A51EC"/>
    <w:rsid w:val="000A5AD6"/>
    <w:rsid w:val="000B079D"/>
    <w:rsid w:val="000B2B9B"/>
    <w:rsid w:val="000B3583"/>
    <w:rsid w:val="000B3921"/>
    <w:rsid w:val="000B5142"/>
    <w:rsid w:val="000B53B0"/>
    <w:rsid w:val="000C2338"/>
    <w:rsid w:val="000C34FB"/>
    <w:rsid w:val="000C49EB"/>
    <w:rsid w:val="000C4E65"/>
    <w:rsid w:val="000C5484"/>
    <w:rsid w:val="000C557E"/>
    <w:rsid w:val="000C60D4"/>
    <w:rsid w:val="000C6FEC"/>
    <w:rsid w:val="000D0C64"/>
    <w:rsid w:val="000D0E19"/>
    <w:rsid w:val="000D10E3"/>
    <w:rsid w:val="000D267F"/>
    <w:rsid w:val="000D31AD"/>
    <w:rsid w:val="000D3890"/>
    <w:rsid w:val="000D3B30"/>
    <w:rsid w:val="000D4220"/>
    <w:rsid w:val="000D477B"/>
    <w:rsid w:val="000D491C"/>
    <w:rsid w:val="000D511F"/>
    <w:rsid w:val="000E0F38"/>
    <w:rsid w:val="000E1168"/>
    <w:rsid w:val="000E28DC"/>
    <w:rsid w:val="000E3027"/>
    <w:rsid w:val="000E3502"/>
    <w:rsid w:val="000E44F5"/>
    <w:rsid w:val="000E5307"/>
    <w:rsid w:val="000E5AE1"/>
    <w:rsid w:val="000E6207"/>
    <w:rsid w:val="000F034E"/>
    <w:rsid w:val="000F0713"/>
    <w:rsid w:val="000F2D1D"/>
    <w:rsid w:val="000F37A8"/>
    <w:rsid w:val="000F38C4"/>
    <w:rsid w:val="000F4A6E"/>
    <w:rsid w:val="000F4C4A"/>
    <w:rsid w:val="000F7CCA"/>
    <w:rsid w:val="00100098"/>
    <w:rsid w:val="00101412"/>
    <w:rsid w:val="00101CC1"/>
    <w:rsid w:val="00103098"/>
    <w:rsid w:val="00103472"/>
    <w:rsid w:val="00103BEF"/>
    <w:rsid w:val="001051DA"/>
    <w:rsid w:val="00106393"/>
    <w:rsid w:val="00107F56"/>
    <w:rsid w:val="00110A44"/>
    <w:rsid w:val="00110F88"/>
    <w:rsid w:val="0011121C"/>
    <w:rsid w:val="00111CE4"/>
    <w:rsid w:val="00112A77"/>
    <w:rsid w:val="0011378A"/>
    <w:rsid w:val="001137EC"/>
    <w:rsid w:val="00114034"/>
    <w:rsid w:val="001152CA"/>
    <w:rsid w:val="00115F47"/>
    <w:rsid w:val="001175BE"/>
    <w:rsid w:val="00117907"/>
    <w:rsid w:val="001211D3"/>
    <w:rsid w:val="00121C81"/>
    <w:rsid w:val="001233CA"/>
    <w:rsid w:val="0012439C"/>
    <w:rsid w:val="00124751"/>
    <w:rsid w:val="001250BF"/>
    <w:rsid w:val="00125891"/>
    <w:rsid w:val="00125D29"/>
    <w:rsid w:val="001271B2"/>
    <w:rsid w:val="00130FF3"/>
    <w:rsid w:val="0013159A"/>
    <w:rsid w:val="00131C4C"/>
    <w:rsid w:val="00132F91"/>
    <w:rsid w:val="0013394F"/>
    <w:rsid w:val="001349AD"/>
    <w:rsid w:val="00134B3C"/>
    <w:rsid w:val="00137A84"/>
    <w:rsid w:val="00137AA7"/>
    <w:rsid w:val="00141E02"/>
    <w:rsid w:val="00142195"/>
    <w:rsid w:val="00143D26"/>
    <w:rsid w:val="001441F6"/>
    <w:rsid w:val="00144944"/>
    <w:rsid w:val="001453A6"/>
    <w:rsid w:val="001455C2"/>
    <w:rsid w:val="00146937"/>
    <w:rsid w:val="00147661"/>
    <w:rsid w:val="0015035A"/>
    <w:rsid w:val="00152245"/>
    <w:rsid w:val="001527C1"/>
    <w:rsid w:val="00153EAD"/>
    <w:rsid w:val="0015756E"/>
    <w:rsid w:val="00157A82"/>
    <w:rsid w:val="00161319"/>
    <w:rsid w:val="00162D7B"/>
    <w:rsid w:val="00162F7D"/>
    <w:rsid w:val="001636F7"/>
    <w:rsid w:val="00164805"/>
    <w:rsid w:val="00165008"/>
    <w:rsid w:val="00170616"/>
    <w:rsid w:val="001708D5"/>
    <w:rsid w:val="001710D0"/>
    <w:rsid w:val="00171DBA"/>
    <w:rsid w:val="00172124"/>
    <w:rsid w:val="00172288"/>
    <w:rsid w:val="00172F94"/>
    <w:rsid w:val="00173D20"/>
    <w:rsid w:val="00174F55"/>
    <w:rsid w:val="00175841"/>
    <w:rsid w:val="001772FF"/>
    <w:rsid w:val="00177526"/>
    <w:rsid w:val="00177C9D"/>
    <w:rsid w:val="00180193"/>
    <w:rsid w:val="001810E8"/>
    <w:rsid w:val="0018180C"/>
    <w:rsid w:val="00181A65"/>
    <w:rsid w:val="0018248B"/>
    <w:rsid w:val="00182C57"/>
    <w:rsid w:val="00183236"/>
    <w:rsid w:val="00183E91"/>
    <w:rsid w:val="00185990"/>
    <w:rsid w:val="001869B7"/>
    <w:rsid w:val="00186F32"/>
    <w:rsid w:val="00187447"/>
    <w:rsid w:val="00187B3F"/>
    <w:rsid w:val="0019009E"/>
    <w:rsid w:val="00190560"/>
    <w:rsid w:val="00190602"/>
    <w:rsid w:val="001915A4"/>
    <w:rsid w:val="001960A7"/>
    <w:rsid w:val="00196C30"/>
    <w:rsid w:val="001A053D"/>
    <w:rsid w:val="001A1893"/>
    <w:rsid w:val="001A2362"/>
    <w:rsid w:val="001A296F"/>
    <w:rsid w:val="001A408C"/>
    <w:rsid w:val="001A4F06"/>
    <w:rsid w:val="001A6D12"/>
    <w:rsid w:val="001B0CC2"/>
    <w:rsid w:val="001B147E"/>
    <w:rsid w:val="001B149E"/>
    <w:rsid w:val="001B14B5"/>
    <w:rsid w:val="001B1A5C"/>
    <w:rsid w:val="001B1CCB"/>
    <w:rsid w:val="001B4A48"/>
    <w:rsid w:val="001B695E"/>
    <w:rsid w:val="001C11F1"/>
    <w:rsid w:val="001C4212"/>
    <w:rsid w:val="001C52AF"/>
    <w:rsid w:val="001C54A1"/>
    <w:rsid w:val="001C58B7"/>
    <w:rsid w:val="001D0471"/>
    <w:rsid w:val="001D0EB1"/>
    <w:rsid w:val="001D32BF"/>
    <w:rsid w:val="001D3BB4"/>
    <w:rsid w:val="001D4482"/>
    <w:rsid w:val="001D5196"/>
    <w:rsid w:val="001D6101"/>
    <w:rsid w:val="001D7568"/>
    <w:rsid w:val="001E01C1"/>
    <w:rsid w:val="001E2551"/>
    <w:rsid w:val="001E3D29"/>
    <w:rsid w:val="001E4EB3"/>
    <w:rsid w:val="001E5C94"/>
    <w:rsid w:val="001E60B0"/>
    <w:rsid w:val="001E7AA9"/>
    <w:rsid w:val="001F0013"/>
    <w:rsid w:val="001F0071"/>
    <w:rsid w:val="001F1158"/>
    <w:rsid w:val="001F1C8E"/>
    <w:rsid w:val="001F2BBA"/>
    <w:rsid w:val="001F2DA4"/>
    <w:rsid w:val="001F3E90"/>
    <w:rsid w:val="001F5F3E"/>
    <w:rsid w:val="001F5F8C"/>
    <w:rsid w:val="001F7874"/>
    <w:rsid w:val="002018DE"/>
    <w:rsid w:val="00201987"/>
    <w:rsid w:val="00202F50"/>
    <w:rsid w:val="002038FA"/>
    <w:rsid w:val="00204168"/>
    <w:rsid w:val="002042A7"/>
    <w:rsid w:val="00204EB1"/>
    <w:rsid w:val="00205AD7"/>
    <w:rsid w:val="0020600F"/>
    <w:rsid w:val="00207A13"/>
    <w:rsid w:val="00207C05"/>
    <w:rsid w:val="00207CB6"/>
    <w:rsid w:val="00210CB3"/>
    <w:rsid w:val="00211DE0"/>
    <w:rsid w:val="002124DD"/>
    <w:rsid w:val="00213047"/>
    <w:rsid w:val="00214612"/>
    <w:rsid w:val="00215244"/>
    <w:rsid w:val="00215D85"/>
    <w:rsid w:val="00215E54"/>
    <w:rsid w:val="00216523"/>
    <w:rsid w:val="00217EF0"/>
    <w:rsid w:val="002204EA"/>
    <w:rsid w:val="002212FE"/>
    <w:rsid w:val="0022267D"/>
    <w:rsid w:val="002235FB"/>
    <w:rsid w:val="00224414"/>
    <w:rsid w:val="002254CB"/>
    <w:rsid w:val="00225B75"/>
    <w:rsid w:val="00226AC4"/>
    <w:rsid w:val="00226EDF"/>
    <w:rsid w:val="002276DA"/>
    <w:rsid w:val="00227735"/>
    <w:rsid w:val="00230F18"/>
    <w:rsid w:val="00233854"/>
    <w:rsid w:val="00234C38"/>
    <w:rsid w:val="00234EED"/>
    <w:rsid w:val="00236D81"/>
    <w:rsid w:val="00236FF9"/>
    <w:rsid w:val="002375CE"/>
    <w:rsid w:val="00237624"/>
    <w:rsid w:val="00240304"/>
    <w:rsid w:val="00242D9F"/>
    <w:rsid w:val="00243D97"/>
    <w:rsid w:val="00245A2C"/>
    <w:rsid w:val="0024643F"/>
    <w:rsid w:val="00246757"/>
    <w:rsid w:val="002472D9"/>
    <w:rsid w:val="0024756A"/>
    <w:rsid w:val="00250950"/>
    <w:rsid w:val="00251949"/>
    <w:rsid w:val="002519D8"/>
    <w:rsid w:val="002522C6"/>
    <w:rsid w:val="002522CB"/>
    <w:rsid w:val="00253061"/>
    <w:rsid w:val="0025341F"/>
    <w:rsid w:val="0025444C"/>
    <w:rsid w:val="00254A62"/>
    <w:rsid w:val="00255701"/>
    <w:rsid w:val="0025594A"/>
    <w:rsid w:val="00255B68"/>
    <w:rsid w:val="002600D9"/>
    <w:rsid w:val="002603A3"/>
    <w:rsid w:val="0026102D"/>
    <w:rsid w:val="002625A7"/>
    <w:rsid w:val="00262863"/>
    <w:rsid w:val="00263AC3"/>
    <w:rsid w:val="0026400A"/>
    <w:rsid w:val="00265B61"/>
    <w:rsid w:val="00266BCA"/>
    <w:rsid w:val="00266C2B"/>
    <w:rsid w:val="00270AD7"/>
    <w:rsid w:val="00271248"/>
    <w:rsid w:val="00271DE5"/>
    <w:rsid w:val="002731BF"/>
    <w:rsid w:val="00274371"/>
    <w:rsid w:val="0027525F"/>
    <w:rsid w:val="002755BA"/>
    <w:rsid w:val="00276F37"/>
    <w:rsid w:val="00277744"/>
    <w:rsid w:val="00277DCF"/>
    <w:rsid w:val="00280B8F"/>
    <w:rsid w:val="002814BD"/>
    <w:rsid w:val="00282AF7"/>
    <w:rsid w:val="00282D1A"/>
    <w:rsid w:val="00283814"/>
    <w:rsid w:val="00284135"/>
    <w:rsid w:val="002854E3"/>
    <w:rsid w:val="00286293"/>
    <w:rsid w:val="00290223"/>
    <w:rsid w:val="0029123D"/>
    <w:rsid w:val="00292097"/>
    <w:rsid w:val="0029280A"/>
    <w:rsid w:val="00292D34"/>
    <w:rsid w:val="00295584"/>
    <w:rsid w:val="00295787"/>
    <w:rsid w:val="00297378"/>
    <w:rsid w:val="002A083C"/>
    <w:rsid w:val="002A15EB"/>
    <w:rsid w:val="002A384C"/>
    <w:rsid w:val="002A3BED"/>
    <w:rsid w:val="002A5D59"/>
    <w:rsid w:val="002A6592"/>
    <w:rsid w:val="002A66DC"/>
    <w:rsid w:val="002A66E6"/>
    <w:rsid w:val="002A6750"/>
    <w:rsid w:val="002A7C00"/>
    <w:rsid w:val="002B027F"/>
    <w:rsid w:val="002B13E8"/>
    <w:rsid w:val="002B2F69"/>
    <w:rsid w:val="002B34E1"/>
    <w:rsid w:val="002B5615"/>
    <w:rsid w:val="002B5EC4"/>
    <w:rsid w:val="002B7C28"/>
    <w:rsid w:val="002C1CF0"/>
    <w:rsid w:val="002C1F5E"/>
    <w:rsid w:val="002C3752"/>
    <w:rsid w:val="002C465A"/>
    <w:rsid w:val="002C78CF"/>
    <w:rsid w:val="002C7BAB"/>
    <w:rsid w:val="002C7C7D"/>
    <w:rsid w:val="002C7CE4"/>
    <w:rsid w:val="002D01C2"/>
    <w:rsid w:val="002D024B"/>
    <w:rsid w:val="002D6335"/>
    <w:rsid w:val="002D79A8"/>
    <w:rsid w:val="002D7DD0"/>
    <w:rsid w:val="002E0CC4"/>
    <w:rsid w:val="002E0D54"/>
    <w:rsid w:val="002E0E98"/>
    <w:rsid w:val="002E2B7A"/>
    <w:rsid w:val="002E2BF6"/>
    <w:rsid w:val="002E324C"/>
    <w:rsid w:val="002E3ED8"/>
    <w:rsid w:val="002E4106"/>
    <w:rsid w:val="002E4238"/>
    <w:rsid w:val="002E45C9"/>
    <w:rsid w:val="002E4FFF"/>
    <w:rsid w:val="002E5A6E"/>
    <w:rsid w:val="002E6034"/>
    <w:rsid w:val="002E6575"/>
    <w:rsid w:val="002F038C"/>
    <w:rsid w:val="002F04A7"/>
    <w:rsid w:val="002F0AFD"/>
    <w:rsid w:val="002F1384"/>
    <w:rsid w:val="002F2849"/>
    <w:rsid w:val="002F2D71"/>
    <w:rsid w:val="002F3B69"/>
    <w:rsid w:val="002F3F96"/>
    <w:rsid w:val="002F48AE"/>
    <w:rsid w:val="002F5332"/>
    <w:rsid w:val="002F6A35"/>
    <w:rsid w:val="002F7A2D"/>
    <w:rsid w:val="003003E0"/>
    <w:rsid w:val="00300598"/>
    <w:rsid w:val="00300C39"/>
    <w:rsid w:val="00300D06"/>
    <w:rsid w:val="00301BAE"/>
    <w:rsid w:val="00301DA9"/>
    <w:rsid w:val="003040FB"/>
    <w:rsid w:val="00305A35"/>
    <w:rsid w:val="00306208"/>
    <w:rsid w:val="0030620B"/>
    <w:rsid w:val="00306D2A"/>
    <w:rsid w:val="00307050"/>
    <w:rsid w:val="003078FB"/>
    <w:rsid w:val="003130FD"/>
    <w:rsid w:val="00313D3E"/>
    <w:rsid w:val="00314BB5"/>
    <w:rsid w:val="003152DF"/>
    <w:rsid w:val="00315AB6"/>
    <w:rsid w:val="00316432"/>
    <w:rsid w:val="00320E2C"/>
    <w:rsid w:val="00321D82"/>
    <w:rsid w:val="00321E58"/>
    <w:rsid w:val="00322AAC"/>
    <w:rsid w:val="00322FC1"/>
    <w:rsid w:val="0032390A"/>
    <w:rsid w:val="00323BF5"/>
    <w:rsid w:val="00324FDA"/>
    <w:rsid w:val="0032693C"/>
    <w:rsid w:val="003328ED"/>
    <w:rsid w:val="003330F2"/>
    <w:rsid w:val="003333F8"/>
    <w:rsid w:val="00333962"/>
    <w:rsid w:val="003339BF"/>
    <w:rsid w:val="00333AC1"/>
    <w:rsid w:val="003373D4"/>
    <w:rsid w:val="003407A2"/>
    <w:rsid w:val="00340BF6"/>
    <w:rsid w:val="00341560"/>
    <w:rsid w:val="00341A8A"/>
    <w:rsid w:val="00344187"/>
    <w:rsid w:val="00345182"/>
    <w:rsid w:val="00345CEE"/>
    <w:rsid w:val="003463EA"/>
    <w:rsid w:val="00346A03"/>
    <w:rsid w:val="00347969"/>
    <w:rsid w:val="003479E4"/>
    <w:rsid w:val="00351CCC"/>
    <w:rsid w:val="00351FF2"/>
    <w:rsid w:val="00352DEA"/>
    <w:rsid w:val="003534C3"/>
    <w:rsid w:val="00354C0F"/>
    <w:rsid w:val="00356174"/>
    <w:rsid w:val="00356491"/>
    <w:rsid w:val="00356B6E"/>
    <w:rsid w:val="003575F2"/>
    <w:rsid w:val="00360168"/>
    <w:rsid w:val="00360F4B"/>
    <w:rsid w:val="003628F0"/>
    <w:rsid w:val="00362A5F"/>
    <w:rsid w:val="00363E5A"/>
    <w:rsid w:val="003642FE"/>
    <w:rsid w:val="00365E07"/>
    <w:rsid w:val="00366A86"/>
    <w:rsid w:val="00371562"/>
    <w:rsid w:val="00371C8E"/>
    <w:rsid w:val="003731DD"/>
    <w:rsid w:val="00373525"/>
    <w:rsid w:val="003745D0"/>
    <w:rsid w:val="003767CD"/>
    <w:rsid w:val="00377508"/>
    <w:rsid w:val="00380089"/>
    <w:rsid w:val="003802FF"/>
    <w:rsid w:val="0038032B"/>
    <w:rsid w:val="0038122B"/>
    <w:rsid w:val="003812A7"/>
    <w:rsid w:val="00382A35"/>
    <w:rsid w:val="0038470D"/>
    <w:rsid w:val="00386CF5"/>
    <w:rsid w:val="00391A45"/>
    <w:rsid w:val="003923F6"/>
    <w:rsid w:val="00393BD9"/>
    <w:rsid w:val="0039572E"/>
    <w:rsid w:val="003962B4"/>
    <w:rsid w:val="00396B69"/>
    <w:rsid w:val="00397025"/>
    <w:rsid w:val="003976C4"/>
    <w:rsid w:val="00397D63"/>
    <w:rsid w:val="003A0F6E"/>
    <w:rsid w:val="003A0FB1"/>
    <w:rsid w:val="003A2BE5"/>
    <w:rsid w:val="003A301D"/>
    <w:rsid w:val="003A3900"/>
    <w:rsid w:val="003A409B"/>
    <w:rsid w:val="003A41B8"/>
    <w:rsid w:val="003A4E47"/>
    <w:rsid w:val="003A541A"/>
    <w:rsid w:val="003A67B2"/>
    <w:rsid w:val="003B0718"/>
    <w:rsid w:val="003B089D"/>
    <w:rsid w:val="003B2018"/>
    <w:rsid w:val="003B2F60"/>
    <w:rsid w:val="003B55D9"/>
    <w:rsid w:val="003B6E49"/>
    <w:rsid w:val="003B79D5"/>
    <w:rsid w:val="003C0AA2"/>
    <w:rsid w:val="003C0C10"/>
    <w:rsid w:val="003C1A08"/>
    <w:rsid w:val="003C1DA0"/>
    <w:rsid w:val="003C209D"/>
    <w:rsid w:val="003C22B6"/>
    <w:rsid w:val="003C3BD8"/>
    <w:rsid w:val="003C536E"/>
    <w:rsid w:val="003C6A8D"/>
    <w:rsid w:val="003C6B1A"/>
    <w:rsid w:val="003C6C24"/>
    <w:rsid w:val="003C7212"/>
    <w:rsid w:val="003C7457"/>
    <w:rsid w:val="003D068D"/>
    <w:rsid w:val="003D0D46"/>
    <w:rsid w:val="003D0E48"/>
    <w:rsid w:val="003D1206"/>
    <w:rsid w:val="003D1AE4"/>
    <w:rsid w:val="003D4B01"/>
    <w:rsid w:val="003D6A3A"/>
    <w:rsid w:val="003D6F3A"/>
    <w:rsid w:val="003E03EE"/>
    <w:rsid w:val="003E2265"/>
    <w:rsid w:val="003E2340"/>
    <w:rsid w:val="003E3CC9"/>
    <w:rsid w:val="003E3EC6"/>
    <w:rsid w:val="003E4CE3"/>
    <w:rsid w:val="003E6841"/>
    <w:rsid w:val="003E6D43"/>
    <w:rsid w:val="003E6E1E"/>
    <w:rsid w:val="003E7F59"/>
    <w:rsid w:val="003F1014"/>
    <w:rsid w:val="003F3CAB"/>
    <w:rsid w:val="003F3D7E"/>
    <w:rsid w:val="003F4B98"/>
    <w:rsid w:val="003F4E69"/>
    <w:rsid w:val="003F5872"/>
    <w:rsid w:val="003F61EE"/>
    <w:rsid w:val="003F6C98"/>
    <w:rsid w:val="003F73E4"/>
    <w:rsid w:val="004004B4"/>
    <w:rsid w:val="004005C1"/>
    <w:rsid w:val="004009BB"/>
    <w:rsid w:val="004011DF"/>
    <w:rsid w:val="004025F6"/>
    <w:rsid w:val="0040451B"/>
    <w:rsid w:val="004079B5"/>
    <w:rsid w:val="004113AE"/>
    <w:rsid w:val="0041162E"/>
    <w:rsid w:val="004117FF"/>
    <w:rsid w:val="00411BEF"/>
    <w:rsid w:val="00413B5C"/>
    <w:rsid w:val="004155DC"/>
    <w:rsid w:val="00415D6B"/>
    <w:rsid w:val="004177AF"/>
    <w:rsid w:val="00417E33"/>
    <w:rsid w:val="00421A90"/>
    <w:rsid w:val="00421BA8"/>
    <w:rsid w:val="00421E51"/>
    <w:rsid w:val="00422115"/>
    <w:rsid w:val="00422C39"/>
    <w:rsid w:val="00424748"/>
    <w:rsid w:val="004248A9"/>
    <w:rsid w:val="004254FA"/>
    <w:rsid w:val="00426139"/>
    <w:rsid w:val="004268A8"/>
    <w:rsid w:val="00426CEB"/>
    <w:rsid w:val="00430E60"/>
    <w:rsid w:val="00432D3A"/>
    <w:rsid w:val="00433832"/>
    <w:rsid w:val="004338A8"/>
    <w:rsid w:val="004343B3"/>
    <w:rsid w:val="00434450"/>
    <w:rsid w:val="0043559B"/>
    <w:rsid w:val="00437422"/>
    <w:rsid w:val="004379A0"/>
    <w:rsid w:val="00437EF3"/>
    <w:rsid w:val="004401D3"/>
    <w:rsid w:val="00441CF8"/>
    <w:rsid w:val="00442BA8"/>
    <w:rsid w:val="00444658"/>
    <w:rsid w:val="00444745"/>
    <w:rsid w:val="00446607"/>
    <w:rsid w:val="00450845"/>
    <w:rsid w:val="00450A9B"/>
    <w:rsid w:val="00451C50"/>
    <w:rsid w:val="004532F8"/>
    <w:rsid w:val="00453854"/>
    <w:rsid w:val="00454F9B"/>
    <w:rsid w:val="0045547B"/>
    <w:rsid w:val="0045644E"/>
    <w:rsid w:val="004567CE"/>
    <w:rsid w:val="004567E0"/>
    <w:rsid w:val="0045738A"/>
    <w:rsid w:val="0046030F"/>
    <w:rsid w:val="00460E98"/>
    <w:rsid w:val="00462FF8"/>
    <w:rsid w:val="0046327E"/>
    <w:rsid w:val="004639EC"/>
    <w:rsid w:val="00464D4C"/>
    <w:rsid w:val="0046508F"/>
    <w:rsid w:val="00465765"/>
    <w:rsid w:val="00465941"/>
    <w:rsid w:val="004714FA"/>
    <w:rsid w:val="00473749"/>
    <w:rsid w:val="00475285"/>
    <w:rsid w:val="004778FE"/>
    <w:rsid w:val="00482446"/>
    <w:rsid w:val="00483537"/>
    <w:rsid w:val="00483827"/>
    <w:rsid w:val="004851DB"/>
    <w:rsid w:val="0048544A"/>
    <w:rsid w:val="0048581D"/>
    <w:rsid w:val="004859BA"/>
    <w:rsid w:val="00485B57"/>
    <w:rsid w:val="00485FE0"/>
    <w:rsid w:val="004867C4"/>
    <w:rsid w:val="00486DF1"/>
    <w:rsid w:val="00487AE7"/>
    <w:rsid w:val="004914DA"/>
    <w:rsid w:val="00492309"/>
    <w:rsid w:val="00493219"/>
    <w:rsid w:val="004934BB"/>
    <w:rsid w:val="0049363A"/>
    <w:rsid w:val="0049379E"/>
    <w:rsid w:val="00495677"/>
    <w:rsid w:val="00496238"/>
    <w:rsid w:val="0049742A"/>
    <w:rsid w:val="004A150E"/>
    <w:rsid w:val="004A1679"/>
    <w:rsid w:val="004A29CE"/>
    <w:rsid w:val="004B0305"/>
    <w:rsid w:val="004B07A0"/>
    <w:rsid w:val="004B2314"/>
    <w:rsid w:val="004B4423"/>
    <w:rsid w:val="004B5247"/>
    <w:rsid w:val="004B7C73"/>
    <w:rsid w:val="004C3BD4"/>
    <w:rsid w:val="004C4C7E"/>
    <w:rsid w:val="004C6CE2"/>
    <w:rsid w:val="004C73AC"/>
    <w:rsid w:val="004C7722"/>
    <w:rsid w:val="004C7DA1"/>
    <w:rsid w:val="004D0CBE"/>
    <w:rsid w:val="004D13F2"/>
    <w:rsid w:val="004D201D"/>
    <w:rsid w:val="004D3FE2"/>
    <w:rsid w:val="004D53DB"/>
    <w:rsid w:val="004D75A6"/>
    <w:rsid w:val="004D7F2E"/>
    <w:rsid w:val="004E059D"/>
    <w:rsid w:val="004E1D38"/>
    <w:rsid w:val="004E246B"/>
    <w:rsid w:val="004E3330"/>
    <w:rsid w:val="004E4277"/>
    <w:rsid w:val="004E5526"/>
    <w:rsid w:val="004E5E01"/>
    <w:rsid w:val="004E5F08"/>
    <w:rsid w:val="004F070E"/>
    <w:rsid w:val="004F177B"/>
    <w:rsid w:val="004F17C0"/>
    <w:rsid w:val="004F1D23"/>
    <w:rsid w:val="004F23C5"/>
    <w:rsid w:val="004F2B01"/>
    <w:rsid w:val="004F357F"/>
    <w:rsid w:val="004F42B6"/>
    <w:rsid w:val="004F5A50"/>
    <w:rsid w:val="004F5ED5"/>
    <w:rsid w:val="004F6CF4"/>
    <w:rsid w:val="004F6F49"/>
    <w:rsid w:val="004F75DD"/>
    <w:rsid w:val="00501A91"/>
    <w:rsid w:val="00501D63"/>
    <w:rsid w:val="0050458E"/>
    <w:rsid w:val="0050485C"/>
    <w:rsid w:val="0050507A"/>
    <w:rsid w:val="00505D26"/>
    <w:rsid w:val="005079A1"/>
    <w:rsid w:val="0051127B"/>
    <w:rsid w:val="00511461"/>
    <w:rsid w:val="0051191D"/>
    <w:rsid w:val="005148BF"/>
    <w:rsid w:val="00517651"/>
    <w:rsid w:val="0052034B"/>
    <w:rsid w:val="00520542"/>
    <w:rsid w:val="00520979"/>
    <w:rsid w:val="00522191"/>
    <w:rsid w:val="00522A63"/>
    <w:rsid w:val="005234AD"/>
    <w:rsid w:val="00534717"/>
    <w:rsid w:val="00536A65"/>
    <w:rsid w:val="005408B2"/>
    <w:rsid w:val="00541EB3"/>
    <w:rsid w:val="0054284F"/>
    <w:rsid w:val="00542A46"/>
    <w:rsid w:val="005434F3"/>
    <w:rsid w:val="00543AB6"/>
    <w:rsid w:val="00544895"/>
    <w:rsid w:val="00544969"/>
    <w:rsid w:val="00544B72"/>
    <w:rsid w:val="00544D54"/>
    <w:rsid w:val="0054590C"/>
    <w:rsid w:val="00545AAE"/>
    <w:rsid w:val="00545C80"/>
    <w:rsid w:val="005460A4"/>
    <w:rsid w:val="00547E7A"/>
    <w:rsid w:val="00550E96"/>
    <w:rsid w:val="0055321F"/>
    <w:rsid w:val="00555B8A"/>
    <w:rsid w:val="00556E5E"/>
    <w:rsid w:val="0055762A"/>
    <w:rsid w:val="00557B3E"/>
    <w:rsid w:val="00560728"/>
    <w:rsid w:val="00562C62"/>
    <w:rsid w:val="00563596"/>
    <w:rsid w:val="005644BA"/>
    <w:rsid w:val="0056458D"/>
    <w:rsid w:val="00565201"/>
    <w:rsid w:val="005652F8"/>
    <w:rsid w:val="005659EF"/>
    <w:rsid w:val="00565B3C"/>
    <w:rsid w:val="00565F83"/>
    <w:rsid w:val="00565FE4"/>
    <w:rsid w:val="0056609D"/>
    <w:rsid w:val="0056625F"/>
    <w:rsid w:val="00570F53"/>
    <w:rsid w:val="0057214B"/>
    <w:rsid w:val="00572A56"/>
    <w:rsid w:val="00572C64"/>
    <w:rsid w:val="0057373F"/>
    <w:rsid w:val="00573E83"/>
    <w:rsid w:val="00574222"/>
    <w:rsid w:val="00574774"/>
    <w:rsid w:val="0057545F"/>
    <w:rsid w:val="00577831"/>
    <w:rsid w:val="00580320"/>
    <w:rsid w:val="005814D0"/>
    <w:rsid w:val="005822E4"/>
    <w:rsid w:val="005833D2"/>
    <w:rsid w:val="00583CE6"/>
    <w:rsid w:val="00585152"/>
    <w:rsid w:val="00586986"/>
    <w:rsid w:val="00590102"/>
    <w:rsid w:val="005908CB"/>
    <w:rsid w:val="00592551"/>
    <w:rsid w:val="00593DEC"/>
    <w:rsid w:val="005943C6"/>
    <w:rsid w:val="00596FC1"/>
    <w:rsid w:val="00597988"/>
    <w:rsid w:val="005A0CC9"/>
    <w:rsid w:val="005A1FB3"/>
    <w:rsid w:val="005A2600"/>
    <w:rsid w:val="005A3661"/>
    <w:rsid w:val="005A508C"/>
    <w:rsid w:val="005B0538"/>
    <w:rsid w:val="005B0C7D"/>
    <w:rsid w:val="005B0CE9"/>
    <w:rsid w:val="005B2849"/>
    <w:rsid w:val="005B2EA6"/>
    <w:rsid w:val="005B6219"/>
    <w:rsid w:val="005C0149"/>
    <w:rsid w:val="005C2DDA"/>
    <w:rsid w:val="005C3022"/>
    <w:rsid w:val="005C4D9B"/>
    <w:rsid w:val="005C633C"/>
    <w:rsid w:val="005C7CC9"/>
    <w:rsid w:val="005C7EAE"/>
    <w:rsid w:val="005D06AA"/>
    <w:rsid w:val="005D0EAC"/>
    <w:rsid w:val="005D129B"/>
    <w:rsid w:val="005D26AB"/>
    <w:rsid w:val="005D31CA"/>
    <w:rsid w:val="005D31D6"/>
    <w:rsid w:val="005D3E46"/>
    <w:rsid w:val="005D459F"/>
    <w:rsid w:val="005D45E5"/>
    <w:rsid w:val="005D4B14"/>
    <w:rsid w:val="005D666B"/>
    <w:rsid w:val="005E0508"/>
    <w:rsid w:val="005E0D15"/>
    <w:rsid w:val="005E2BB0"/>
    <w:rsid w:val="005E2D34"/>
    <w:rsid w:val="005E32CA"/>
    <w:rsid w:val="005E45A1"/>
    <w:rsid w:val="005E4A0A"/>
    <w:rsid w:val="005E4C17"/>
    <w:rsid w:val="005E4F2C"/>
    <w:rsid w:val="005E4F57"/>
    <w:rsid w:val="005E7584"/>
    <w:rsid w:val="005E7A1E"/>
    <w:rsid w:val="005E7A79"/>
    <w:rsid w:val="005E7DE0"/>
    <w:rsid w:val="005E7F3E"/>
    <w:rsid w:val="005F01F9"/>
    <w:rsid w:val="005F0332"/>
    <w:rsid w:val="005F16C1"/>
    <w:rsid w:val="005F1B50"/>
    <w:rsid w:val="005F1CA4"/>
    <w:rsid w:val="005F28BD"/>
    <w:rsid w:val="005F3D36"/>
    <w:rsid w:val="005F4AC9"/>
    <w:rsid w:val="005F5A2C"/>
    <w:rsid w:val="005F601E"/>
    <w:rsid w:val="005F68EE"/>
    <w:rsid w:val="005F6AC6"/>
    <w:rsid w:val="005F770F"/>
    <w:rsid w:val="005F790F"/>
    <w:rsid w:val="00600226"/>
    <w:rsid w:val="00600A35"/>
    <w:rsid w:val="0060170B"/>
    <w:rsid w:val="00602261"/>
    <w:rsid w:val="006033B4"/>
    <w:rsid w:val="00603AB5"/>
    <w:rsid w:val="00603E94"/>
    <w:rsid w:val="00604A04"/>
    <w:rsid w:val="006052B0"/>
    <w:rsid w:val="00605657"/>
    <w:rsid w:val="00605993"/>
    <w:rsid w:val="006103F4"/>
    <w:rsid w:val="00610A03"/>
    <w:rsid w:val="006131DF"/>
    <w:rsid w:val="00613835"/>
    <w:rsid w:val="00617165"/>
    <w:rsid w:val="0061783A"/>
    <w:rsid w:val="00620E3E"/>
    <w:rsid w:val="0062119C"/>
    <w:rsid w:val="00621734"/>
    <w:rsid w:val="00621CB9"/>
    <w:rsid w:val="00621F13"/>
    <w:rsid w:val="00622D75"/>
    <w:rsid w:val="006240DD"/>
    <w:rsid w:val="00624514"/>
    <w:rsid w:val="006264C2"/>
    <w:rsid w:val="006267BE"/>
    <w:rsid w:val="006273A5"/>
    <w:rsid w:val="00627796"/>
    <w:rsid w:val="00627E40"/>
    <w:rsid w:val="006305EB"/>
    <w:rsid w:val="00630CEA"/>
    <w:rsid w:val="00631D6D"/>
    <w:rsid w:val="00631D9A"/>
    <w:rsid w:val="006325C5"/>
    <w:rsid w:val="006327CA"/>
    <w:rsid w:val="00633526"/>
    <w:rsid w:val="006341DD"/>
    <w:rsid w:val="006364FF"/>
    <w:rsid w:val="006375AD"/>
    <w:rsid w:val="006401AA"/>
    <w:rsid w:val="006435B5"/>
    <w:rsid w:val="00643FCD"/>
    <w:rsid w:val="0064536D"/>
    <w:rsid w:val="00645E59"/>
    <w:rsid w:val="0064649F"/>
    <w:rsid w:val="00647FEA"/>
    <w:rsid w:val="00650560"/>
    <w:rsid w:val="00651DBF"/>
    <w:rsid w:val="00653829"/>
    <w:rsid w:val="00653A2E"/>
    <w:rsid w:val="00653D5F"/>
    <w:rsid w:val="00653ED6"/>
    <w:rsid w:val="00653F56"/>
    <w:rsid w:val="0065461F"/>
    <w:rsid w:val="00654ACB"/>
    <w:rsid w:val="00656065"/>
    <w:rsid w:val="006560E0"/>
    <w:rsid w:val="0065716A"/>
    <w:rsid w:val="006573F8"/>
    <w:rsid w:val="00660265"/>
    <w:rsid w:val="006642D9"/>
    <w:rsid w:val="006643A1"/>
    <w:rsid w:val="00665AEF"/>
    <w:rsid w:val="00665BA7"/>
    <w:rsid w:val="006700C0"/>
    <w:rsid w:val="0067077C"/>
    <w:rsid w:val="00672B11"/>
    <w:rsid w:val="00673521"/>
    <w:rsid w:val="00673B9B"/>
    <w:rsid w:val="00675F4A"/>
    <w:rsid w:val="006770D9"/>
    <w:rsid w:val="00677F23"/>
    <w:rsid w:val="00680383"/>
    <w:rsid w:val="00680E76"/>
    <w:rsid w:val="0068158E"/>
    <w:rsid w:val="00681BAF"/>
    <w:rsid w:val="00681DA2"/>
    <w:rsid w:val="00682376"/>
    <w:rsid w:val="00682B9D"/>
    <w:rsid w:val="00686539"/>
    <w:rsid w:val="0068684D"/>
    <w:rsid w:val="00686D1D"/>
    <w:rsid w:val="00686F12"/>
    <w:rsid w:val="006911B3"/>
    <w:rsid w:val="00692244"/>
    <w:rsid w:val="00692AE6"/>
    <w:rsid w:val="006933C1"/>
    <w:rsid w:val="00693BA4"/>
    <w:rsid w:val="006946B7"/>
    <w:rsid w:val="00695356"/>
    <w:rsid w:val="00695828"/>
    <w:rsid w:val="006975B8"/>
    <w:rsid w:val="006977A9"/>
    <w:rsid w:val="006A2227"/>
    <w:rsid w:val="006A2290"/>
    <w:rsid w:val="006A24E2"/>
    <w:rsid w:val="006A2677"/>
    <w:rsid w:val="006A28BC"/>
    <w:rsid w:val="006A2E4B"/>
    <w:rsid w:val="006A4468"/>
    <w:rsid w:val="006A4695"/>
    <w:rsid w:val="006A4F14"/>
    <w:rsid w:val="006A5294"/>
    <w:rsid w:val="006A652F"/>
    <w:rsid w:val="006A6F98"/>
    <w:rsid w:val="006A72E7"/>
    <w:rsid w:val="006A7B07"/>
    <w:rsid w:val="006B216E"/>
    <w:rsid w:val="006B2395"/>
    <w:rsid w:val="006B448E"/>
    <w:rsid w:val="006B5FC6"/>
    <w:rsid w:val="006B6895"/>
    <w:rsid w:val="006B6F63"/>
    <w:rsid w:val="006B724F"/>
    <w:rsid w:val="006C0A30"/>
    <w:rsid w:val="006C0D16"/>
    <w:rsid w:val="006C135C"/>
    <w:rsid w:val="006C249C"/>
    <w:rsid w:val="006C31FE"/>
    <w:rsid w:val="006C3367"/>
    <w:rsid w:val="006C560F"/>
    <w:rsid w:val="006C58CF"/>
    <w:rsid w:val="006C60E6"/>
    <w:rsid w:val="006C6786"/>
    <w:rsid w:val="006C6BE3"/>
    <w:rsid w:val="006D1367"/>
    <w:rsid w:val="006D1E4C"/>
    <w:rsid w:val="006D35A8"/>
    <w:rsid w:val="006D3ABA"/>
    <w:rsid w:val="006D3C4A"/>
    <w:rsid w:val="006D53B4"/>
    <w:rsid w:val="006E08FD"/>
    <w:rsid w:val="006E0E71"/>
    <w:rsid w:val="006E20D8"/>
    <w:rsid w:val="006E2B8E"/>
    <w:rsid w:val="006E2EEA"/>
    <w:rsid w:val="006E45C3"/>
    <w:rsid w:val="006F0132"/>
    <w:rsid w:val="006F55C5"/>
    <w:rsid w:val="006F5B12"/>
    <w:rsid w:val="006F768C"/>
    <w:rsid w:val="006F7BA7"/>
    <w:rsid w:val="007021BD"/>
    <w:rsid w:val="00703335"/>
    <w:rsid w:val="00703BD3"/>
    <w:rsid w:val="00704669"/>
    <w:rsid w:val="00704B43"/>
    <w:rsid w:val="00704CD5"/>
    <w:rsid w:val="00704D97"/>
    <w:rsid w:val="007059F9"/>
    <w:rsid w:val="00705EF4"/>
    <w:rsid w:val="007063A2"/>
    <w:rsid w:val="00706DF1"/>
    <w:rsid w:val="0070776E"/>
    <w:rsid w:val="00710189"/>
    <w:rsid w:val="0071263F"/>
    <w:rsid w:val="00712A31"/>
    <w:rsid w:val="00713D88"/>
    <w:rsid w:val="00714EA3"/>
    <w:rsid w:val="00715714"/>
    <w:rsid w:val="00717063"/>
    <w:rsid w:val="007174EA"/>
    <w:rsid w:val="00717B5C"/>
    <w:rsid w:val="0072255C"/>
    <w:rsid w:val="007226ED"/>
    <w:rsid w:val="0072365A"/>
    <w:rsid w:val="00724D80"/>
    <w:rsid w:val="007254FD"/>
    <w:rsid w:val="00725856"/>
    <w:rsid w:val="0072698E"/>
    <w:rsid w:val="00727847"/>
    <w:rsid w:val="00727FC7"/>
    <w:rsid w:val="00727FF0"/>
    <w:rsid w:val="0073406B"/>
    <w:rsid w:val="00734E0A"/>
    <w:rsid w:val="007353AE"/>
    <w:rsid w:val="00735887"/>
    <w:rsid w:val="007367FA"/>
    <w:rsid w:val="00736E99"/>
    <w:rsid w:val="00737767"/>
    <w:rsid w:val="00742AE7"/>
    <w:rsid w:val="00742FDE"/>
    <w:rsid w:val="00743055"/>
    <w:rsid w:val="0074490F"/>
    <w:rsid w:val="007453A2"/>
    <w:rsid w:val="00745EAE"/>
    <w:rsid w:val="00746554"/>
    <w:rsid w:val="0074770A"/>
    <w:rsid w:val="00751300"/>
    <w:rsid w:val="007513AF"/>
    <w:rsid w:val="007515D5"/>
    <w:rsid w:val="0075203B"/>
    <w:rsid w:val="00752B2D"/>
    <w:rsid w:val="00752C9A"/>
    <w:rsid w:val="00752E11"/>
    <w:rsid w:val="00752E77"/>
    <w:rsid w:val="00753289"/>
    <w:rsid w:val="007536FC"/>
    <w:rsid w:val="007537C2"/>
    <w:rsid w:val="00753C59"/>
    <w:rsid w:val="007551FA"/>
    <w:rsid w:val="00755268"/>
    <w:rsid w:val="00756A9F"/>
    <w:rsid w:val="00756F93"/>
    <w:rsid w:val="007575C6"/>
    <w:rsid w:val="007605D0"/>
    <w:rsid w:val="007609A6"/>
    <w:rsid w:val="00760EE6"/>
    <w:rsid w:val="00761982"/>
    <w:rsid w:val="007644C6"/>
    <w:rsid w:val="00764638"/>
    <w:rsid w:val="00764927"/>
    <w:rsid w:val="00764D50"/>
    <w:rsid w:val="00765C2D"/>
    <w:rsid w:val="007714DC"/>
    <w:rsid w:val="00772953"/>
    <w:rsid w:val="00772A3B"/>
    <w:rsid w:val="0077397A"/>
    <w:rsid w:val="00774D0A"/>
    <w:rsid w:val="007754AD"/>
    <w:rsid w:val="00776003"/>
    <w:rsid w:val="00780424"/>
    <w:rsid w:val="007807A5"/>
    <w:rsid w:val="00781CD5"/>
    <w:rsid w:val="007836D4"/>
    <w:rsid w:val="00783E29"/>
    <w:rsid w:val="007845C9"/>
    <w:rsid w:val="007853F2"/>
    <w:rsid w:val="00785762"/>
    <w:rsid w:val="00786C01"/>
    <w:rsid w:val="00787185"/>
    <w:rsid w:val="00790546"/>
    <w:rsid w:val="00790AA2"/>
    <w:rsid w:val="00792AA7"/>
    <w:rsid w:val="00792D13"/>
    <w:rsid w:val="007932A9"/>
    <w:rsid w:val="00793835"/>
    <w:rsid w:val="007940C2"/>
    <w:rsid w:val="00795069"/>
    <w:rsid w:val="007956D8"/>
    <w:rsid w:val="007959DE"/>
    <w:rsid w:val="00796596"/>
    <w:rsid w:val="00797348"/>
    <w:rsid w:val="007A03F3"/>
    <w:rsid w:val="007A06EF"/>
    <w:rsid w:val="007A1434"/>
    <w:rsid w:val="007A1F73"/>
    <w:rsid w:val="007A28BD"/>
    <w:rsid w:val="007A3601"/>
    <w:rsid w:val="007A3625"/>
    <w:rsid w:val="007A3E02"/>
    <w:rsid w:val="007A4564"/>
    <w:rsid w:val="007A4D4B"/>
    <w:rsid w:val="007A5990"/>
    <w:rsid w:val="007A5A79"/>
    <w:rsid w:val="007A6534"/>
    <w:rsid w:val="007A6B94"/>
    <w:rsid w:val="007A6CDE"/>
    <w:rsid w:val="007A72B2"/>
    <w:rsid w:val="007A741B"/>
    <w:rsid w:val="007B0794"/>
    <w:rsid w:val="007B0B30"/>
    <w:rsid w:val="007B11CF"/>
    <w:rsid w:val="007B2D99"/>
    <w:rsid w:val="007B302D"/>
    <w:rsid w:val="007B3D57"/>
    <w:rsid w:val="007B4CA9"/>
    <w:rsid w:val="007B6534"/>
    <w:rsid w:val="007B65CB"/>
    <w:rsid w:val="007B7C6E"/>
    <w:rsid w:val="007C1AEF"/>
    <w:rsid w:val="007C1B54"/>
    <w:rsid w:val="007C2402"/>
    <w:rsid w:val="007C327F"/>
    <w:rsid w:val="007C442A"/>
    <w:rsid w:val="007C4DCF"/>
    <w:rsid w:val="007C7AFA"/>
    <w:rsid w:val="007D1063"/>
    <w:rsid w:val="007D156C"/>
    <w:rsid w:val="007D1E44"/>
    <w:rsid w:val="007D22F5"/>
    <w:rsid w:val="007D277C"/>
    <w:rsid w:val="007D2D2F"/>
    <w:rsid w:val="007D623E"/>
    <w:rsid w:val="007E2C7C"/>
    <w:rsid w:val="007E3994"/>
    <w:rsid w:val="007E43B2"/>
    <w:rsid w:val="007E7283"/>
    <w:rsid w:val="007E780E"/>
    <w:rsid w:val="007F3546"/>
    <w:rsid w:val="007F42FB"/>
    <w:rsid w:val="007F5626"/>
    <w:rsid w:val="007F5D1D"/>
    <w:rsid w:val="007F6B82"/>
    <w:rsid w:val="007F7AA3"/>
    <w:rsid w:val="0080087F"/>
    <w:rsid w:val="00802614"/>
    <w:rsid w:val="00803847"/>
    <w:rsid w:val="00803DB8"/>
    <w:rsid w:val="008040FD"/>
    <w:rsid w:val="008058D5"/>
    <w:rsid w:val="00805985"/>
    <w:rsid w:val="00810547"/>
    <w:rsid w:val="00811EF4"/>
    <w:rsid w:val="00812AE4"/>
    <w:rsid w:val="00812DF1"/>
    <w:rsid w:val="00813FCC"/>
    <w:rsid w:val="00814BE0"/>
    <w:rsid w:val="00814D6F"/>
    <w:rsid w:val="00815A7C"/>
    <w:rsid w:val="008177A0"/>
    <w:rsid w:val="00820EB2"/>
    <w:rsid w:val="008223D5"/>
    <w:rsid w:val="008227E7"/>
    <w:rsid w:val="00823201"/>
    <w:rsid w:val="00823206"/>
    <w:rsid w:val="00825865"/>
    <w:rsid w:val="00825AEF"/>
    <w:rsid w:val="008273CF"/>
    <w:rsid w:val="00827741"/>
    <w:rsid w:val="008277E1"/>
    <w:rsid w:val="00827CEC"/>
    <w:rsid w:val="008317E0"/>
    <w:rsid w:val="0083288F"/>
    <w:rsid w:val="008328C9"/>
    <w:rsid w:val="008339F8"/>
    <w:rsid w:val="00834558"/>
    <w:rsid w:val="00834AB1"/>
    <w:rsid w:val="00835DC5"/>
    <w:rsid w:val="00835FD9"/>
    <w:rsid w:val="00837145"/>
    <w:rsid w:val="00837D1E"/>
    <w:rsid w:val="00840C12"/>
    <w:rsid w:val="00842FBA"/>
    <w:rsid w:val="0084338B"/>
    <w:rsid w:val="00843E8F"/>
    <w:rsid w:val="00844C61"/>
    <w:rsid w:val="00847476"/>
    <w:rsid w:val="00847712"/>
    <w:rsid w:val="00850602"/>
    <w:rsid w:val="008509DA"/>
    <w:rsid w:val="00851FF8"/>
    <w:rsid w:val="0085254D"/>
    <w:rsid w:val="008526A4"/>
    <w:rsid w:val="008536E6"/>
    <w:rsid w:val="008552DD"/>
    <w:rsid w:val="008553C8"/>
    <w:rsid w:val="008573B8"/>
    <w:rsid w:val="00857FDF"/>
    <w:rsid w:val="0086150F"/>
    <w:rsid w:val="008623D7"/>
    <w:rsid w:val="008634D5"/>
    <w:rsid w:val="00864C74"/>
    <w:rsid w:val="00864F4A"/>
    <w:rsid w:val="00865671"/>
    <w:rsid w:val="00865703"/>
    <w:rsid w:val="00866E84"/>
    <w:rsid w:val="008673E0"/>
    <w:rsid w:val="0087038B"/>
    <w:rsid w:val="0087063E"/>
    <w:rsid w:val="008737F8"/>
    <w:rsid w:val="00873CE7"/>
    <w:rsid w:val="0087435B"/>
    <w:rsid w:val="0087453F"/>
    <w:rsid w:val="00874C75"/>
    <w:rsid w:val="0088245A"/>
    <w:rsid w:val="00883849"/>
    <w:rsid w:val="00884340"/>
    <w:rsid w:val="008843B0"/>
    <w:rsid w:val="00886A17"/>
    <w:rsid w:val="00886C1A"/>
    <w:rsid w:val="00890AE1"/>
    <w:rsid w:val="008924F8"/>
    <w:rsid w:val="008929F0"/>
    <w:rsid w:val="0089347F"/>
    <w:rsid w:val="0089390F"/>
    <w:rsid w:val="00895F98"/>
    <w:rsid w:val="008961CA"/>
    <w:rsid w:val="00896B64"/>
    <w:rsid w:val="008A047B"/>
    <w:rsid w:val="008A2B30"/>
    <w:rsid w:val="008A3CF3"/>
    <w:rsid w:val="008A4ACD"/>
    <w:rsid w:val="008A4CDD"/>
    <w:rsid w:val="008A6330"/>
    <w:rsid w:val="008A63CD"/>
    <w:rsid w:val="008A68E9"/>
    <w:rsid w:val="008A6F87"/>
    <w:rsid w:val="008B0861"/>
    <w:rsid w:val="008B0CE7"/>
    <w:rsid w:val="008B2A3D"/>
    <w:rsid w:val="008B381C"/>
    <w:rsid w:val="008B3C4A"/>
    <w:rsid w:val="008B4A42"/>
    <w:rsid w:val="008B582A"/>
    <w:rsid w:val="008B69CD"/>
    <w:rsid w:val="008B7865"/>
    <w:rsid w:val="008B7E81"/>
    <w:rsid w:val="008C0FD8"/>
    <w:rsid w:val="008C1631"/>
    <w:rsid w:val="008C1CBD"/>
    <w:rsid w:val="008C20E6"/>
    <w:rsid w:val="008C2BF8"/>
    <w:rsid w:val="008C494F"/>
    <w:rsid w:val="008C5159"/>
    <w:rsid w:val="008C71E6"/>
    <w:rsid w:val="008D1CDA"/>
    <w:rsid w:val="008D201A"/>
    <w:rsid w:val="008D2BDE"/>
    <w:rsid w:val="008D3ED2"/>
    <w:rsid w:val="008D4672"/>
    <w:rsid w:val="008D5E84"/>
    <w:rsid w:val="008D610A"/>
    <w:rsid w:val="008D6601"/>
    <w:rsid w:val="008D7434"/>
    <w:rsid w:val="008E0570"/>
    <w:rsid w:val="008E0A28"/>
    <w:rsid w:val="008E16D3"/>
    <w:rsid w:val="008E1C6E"/>
    <w:rsid w:val="008E2077"/>
    <w:rsid w:val="008E26C1"/>
    <w:rsid w:val="008E2800"/>
    <w:rsid w:val="008E3700"/>
    <w:rsid w:val="008E4E11"/>
    <w:rsid w:val="008E55D8"/>
    <w:rsid w:val="008E5C73"/>
    <w:rsid w:val="008E68AB"/>
    <w:rsid w:val="008E703C"/>
    <w:rsid w:val="008F0C7F"/>
    <w:rsid w:val="008F1966"/>
    <w:rsid w:val="008F1BFE"/>
    <w:rsid w:val="008F37DD"/>
    <w:rsid w:val="008F49FC"/>
    <w:rsid w:val="008F4E0F"/>
    <w:rsid w:val="008F6272"/>
    <w:rsid w:val="008F6B6E"/>
    <w:rsid w:val="008F6D06"/>
    <w:rsid w:val="0090186D"/>
    <w:rsid w:val="00902B3E"/>
    <w:rsid w:val="00904514"/>
    <w:rsid w:val="00904DA8"/>
    <w:rsid w:val="00905393"/>
    <w:rsid w:val="00905579"/>
    <w:rsid w:val="009056C3"/>
    <w:rsid w:val="0090704C"/>
    <w:rsid w:val="00910E09"/>
    <w:rsid w:val="00911950"/>
    <w:rsid w:val="009121C6"/>
    <w:rsid w:val="00912C2F"/>
    <w:rsid w:val="00912E71"/>
    <w:rsid w:val="00913B7E"/>
    <w:rsid w:val="00914673"/>
    <w:rsid w:val="00916013"/>
    <w:rsid w:val="00916DB5"/>
    <w:rsid w:val="00920E3A"/>
    <w:rsid w:val="00921625"/>
    <w:rsid w:val="00922055"/>
    <w:rsid w:val="009226D2"/>
    <w:rsid w:val="00922907"/>
    <w:rsid w:val="00922F8C"/>
    <w:rsid w:val="00923E19"/>
    <w:rsid w:val="00925B39"/>
    <w:rsid w:val="00925D53"/>
    <w:rsid w:val="00925E77"/>
    <w:rsid w:val="00930909"/>
    <w:rsid w:val="00930A09"/>
    <w:rsid w:val="00931590"/>
    <w:rsid w:val="00932BE3"/>
    <w:rsid w:val="00934DF6"/>
    <w:rsid w:val="009368BB"/>
    <w:rsid w:val="009368E8"/>
    <w:rsid w:val="00937876"/>
    <w:rsid w:val="00940C4B"/>
    <w:rsid w:val="00941004"/>
    <w:rsid w:val="0094146C"/>
    <w:rsid w:val="009417C0"/>
    <w:rsid w:val="0094295A"/>
    <w:rsid w:val="0094360C"/>
    <w:rsid w:val="0094477F"/>
    <w:rsid w:val="009469E4"/>
    <w:rsid w:val="00952461"/>
    <w:rsid w:val="009529B4"/>
    <w:rsid w:val="00952AD6"/>
    <w:rsid w:val="00954999"/>
    <w:rsid w:val="009561F2"/>
    <w:rsid w:val="009608FA"/>
    <w:rsid w:val="00960F6C"/>
    <w:rsid w:val="00960FE9"/>
    <w:rsid w:val="00970D73"/>
    <w:rsid w:val="0097184B"/>
    <w:rsid w:val="00971FC8"/>
    <w:rsid w:val="00972107"/>
    <w:rsid w:val="0097221B"/>
    <w:rsid w:val="0097234F"/>
    <w:rsid w:val="009737E7"/>
    <w:rsid w:val="00973A91"/>
    <w:rsid w:val="00973BE4"/>
    <w:rsid w:val="00975EE5"/>
    <w:rsid w:val="00976072"/>
    <w:rsid w:val="00976827"/>
    <w:rsid w:val="009776C0"/>
    <w:rsid w:val="00977982"/>
    <w:rsid w:val="00980F82"/>
    <w:rsid w:val="009821D9"/>
    <w:rsid w:val="00982B34"/>
    <w:rsid w:val="00985CA4"/>
    <w:rsid w:val="00986CEB"/>
    <w:rsid w:val="00986E0C"/>
    <w:rsid w:val="00990D2D"/>
    <w:rsid w:val="009917B8"/>
    <w:rsid w:val="00991A5F"/>
    <w:rsid w:val="00991AB6"/>
    <w:rsid w:val="0099219E"/>
    <w:rsid w:val="009949FB"/>
    <w:rsid w:val="00995D0F"/>
    <w:rsid w:val="00997182"/>
    <w:rsid w:val="00997327"/>
    <w:rsid w:val="009973AD"/>
    <w:rsid w:val="00997772"/>
    <w:rsid w:val="00997E3F"/>
    <w:rsid w:val="00997F72"/>
    <w:rsid w:val="009A0475"/>
    <w:rsid w:val="009A438A"/>
    <w:rsid w:val="009A5E58"/>
    <w:rsid w:val="009A6002"/>
    <w:rsid w:val="009A70EE"/>
    <w:rsid w:val="009A7227"/>
    <w:rsid w:val="009B0BE1"/>
    <w:rsid w:val="009B12BF"/>
    <w:rsid w:val="009B15E6"/>
    <w:rsid w:val="009B17BA"/>
    <w:rsid w:val="009B19D9"/>
    <w:rsid w:val="009B254A"/>
    <w:rsid w:val="009B2928"/>
    <w:rsid w:val="009B36F1"/>
    <w:rsid w:val="009B418B"/>
    <w:rsid w:val="009B4257"/>
    <w:rsid w:val="009B43FC"/>
    <w:rsid w:val="009B530E"/>
    <w:rsid w:val="009B5734"/>
    <w:rsid w:val="009B660C"/>
    <w:rsid w:val="009B6D97"/>
    <w:rsid w:val="009B734F"/>
    <w:rsid w:val="009C22FD"/>
    <w:rsid w:val="009C2378"/>
    <w:rsid w:val="009C2EE5"/>
    <w:rsid w:val="009C338F"/>
    <w:rsid w:val="009C6565"/>
    <w:rsid w:val="009C697F"/>
    <w:rsid w:val="009C7235"/>
    <w:rsid w:val="009C7A68"/>
    <w:rsid w:val="009D0F1C"/>
    <w:rsid w:val="009D17A8"/>
    <w:rsid w:val="009D1897"/>
    <w:rsid w:val="009D2336"/>
    <w:rsid w:val="009D4A51"/>
    <w:rsid w:val="009D61D2"/>
    <w:rsid w:val="009D67E0"/>
    <w:rsid w:val="009D7174"/>
    <w:rsid w:val="009E038C"/>
    <w:rsid w:val="009E14E8"/>
    <w:rsid w:val="009E16E7"/>
    <w:rsid w:val="009E181B"/>
    <w:rsid w:val="009E19A5"/>
    <w:rsid w:val="009E1AEF"/>
    <w:rsid w:val="009E1E1C"/>
    <w:rsid w:val="009E4CBB"/>
    <w:rsid w:val="009E678C"/>
    <w:rsid w:val="009E67FD"/>
    <w:rsid w:val="009E6C24"/>
    <w:rsid w:val="009F15BD"/>
    <w:rsid w:val="009F25CC"/>
    <w:rsid w:val="009F270E"/>
    <w:rsid w:val="009F2C6E"/>
    <w:rsid w:val="009F2FD3"/>
    <w:rsid w:val="009F33AA"/>
    <w:rsid w:val="009F5641"/>
    <w:rsid w:val="009F6E97"/>
    <w:rsid w:val="00A01B93"/>
    <w:rsid w:val="00A01F82"/>
    <w:rsid w:val="00A028E3"/>
    <w:rsid w:val="00A04972"/>
    <w:rsid w:val="00A053D7"/>
    <w:rsid w:val="00A05A24"/>
    <w:rsid w:val="00A05BBB"/>
    <w:rsid w:val="00A05EA8"/>
    <w:rsid w:val="00A07122"/>
    <w:rsid w:val="00A07393"/>
    <w:rsid w:val="00A1061B"/>
    <w:rsid w:val="00A116A2"/>
    <w:rsid w:val="00A121ED"/>
    <w:rsid w:val="00A12A63"/>
    <w:rsid w:val="00A13F46"/>
    <w:rsid w:val="00A144A2"/>
    <w:rsid w:val="00A14B62"/>
    <w:rsid w:val="00A14F39"/>
    <w:rsid w:val="00A1545E"/>
    <w:rsid w:val="00A165D2"/>
    <w:rsid w:val="00A20FE5"/>
    <w:rsid w:val="00A213D2"/>
    <w:rsid w:val="00A216CA"/>
    <w:rsid w:val="00A2210E"/>
    <w:rsid w:val="00A22F96"/>
    <w:rsid w:val="00A240E1"/>
    <w:rsid w:val="00A24EA7"/>
    <w:rsid w:val="00A27955"/>
    <w:rsid w:val="00A30A27"/>
    <w:rsid w:val="00A30B9B"/>
    <w:rsid w:val="00A34459"/>
    <w:rsid w:val="00A36771"/>
    <w:rsid w:val="00A403B8"/>
    <w:rsid w:val="00A404F6"/>
    <w:rsid w:val="00A416FB"/>
    <w:rsid w:val="00A41EFD"/>
    <w:rsid w:val="00A42036"/>
    <w:rsid w:val="00A42FF3"/>
    <w:rsid w:val="00A437A5"/>
    <w:rsid w:val="00A438BE"/>
    <w:rsid w:val="00A43FE4"/>
    <w:rsid w:val="00A44AB9"/>
    <w:rsid w:val="00A450F6"/>
    <w:rsid w:val="00A451BA"/>
    <w:rsid w:val="00A4550E"/>
    <w:rsid w:val="00A479B2"/>
    <w:rsid w:val="00A506FE"/>
    <w:rsid w:val="00A52454"/>
    <w:rsid w:val="00A52489"/>
    <w:rsid w:val="00A525FB"/>
    <w:rsid w:val="00A52E9F"/>
    <w:rsid w:val="00A5481B"/>
    <w:rsid w:val="00A54BA2"/>
    <w:rsid w:val="00A57306"/>
    <w:rsid w:val="00A6079E"/>
    <w:rsid w:val="00A60D5B"/>
    <w:rsid w:val="00A60F16"/>
    <w:rsid w:val="00A63B5C"/>
    <w:rsid w:val="00A65264"/>
    <w:rsid w:val="00A6530C"/>
    <w:rsid w:val="00A67288"/>
    <w:rsid w:val="00A700FA"/>
    <w:rsid w:val="00A71A39"/>
    <w:rsid w:val="00A7229A"/>
    <w:rsid w:val="00A723F2"/>
    <w:rsid w:val="00A7258D"/>
    <w:rsid w:val="00A72BA6"/>
    <w:rsid w:val="00A74C91"/>
    <w:rsid w:val="00A77F7F"/>
    <w:rsid w:val="00A82E5A"/>
    <w:rsid w:val="00A846DC"/>
    <w:rsid w:val="00A8580C"/>
    <w:rsid w:val="00A91088"/>
    <w:rsid w:val="00A9171C"/>
    <w:rsid w:val="00A9219E"/>
    <w:rsid w:val="00A94574"/>
    <w:rsid w:val="00A9462E"/>
    <w:rsid w:val="00A94B80"/>
    <w:rsid w:val="00A95664"/>
    <w:rsid w:val="00A966D6"/>
    <w:rsid w:val="00A969EB"/>
    <w:rsid w:val="00A969F7"/>
    <w:rsid w:val="00A9718E"/>
    <w:rsid w:val="00A97B05"/>
    <w:rsid w:val="00AA06B5"/>
    <w:rsid w:val="00AA1225"/>
    <w:rsid w:val="00AA38FB"/>
    <w:rsid w:val="00AA44CF"/>
    <w:rsid w:val="00AA49F1"/>
    <w:rsid w:val="00AA5FC8"/>
    <w:rsid w:val="00AA60FD"/>
    <w:rsid w:val="00AA611C"/>
    <w:rsid w:val="00AA6B65"/>
    <w:rsid w:val="00AA6EAB"/>
    <w:rsid w:val="00AA725F"/>
    <w:rsid w:val="00AB12DF"/>
    <w:rsid w:val="00AB1B44"/>
    <w:rsid w:val="00AB2DEF"/>
    <w:rsid w:val="00AB4BE5"/>
    <w:rsid w:val="00AB4F42"/>
    <w:rsid w:val="00AB5596"/>
    <w:rsid w:val="00AB799C"/>
    <w:rsid w:val="00AB7D60"/>
    <w:rsid w:val="00AB7F53"/>
    <w:rsid w:val="00AC084A"/>
    <w:rsid w:val="00AC48CF"/>
    <w:rsid w:val="00AC56BA"/>
    <w:rsid w:val="00AC6200"/>
    <w:rsid w:val="00AC772A"/>
    <w:rsid w:val="00AD0A6B"/>
    <w:rsid w:val="00AD0C51"/>
    <w:rsid w:val="00AD1EC8"/>
    <w:rsid w:val="00AD2BE2"/>
    <w:rsid w:val="00AD2CEC"/>
    <w:rsid w:val="00AD36AE"/>
    <w:rsid w:val="00AD3B1F"/>
    <w:rsid w:val="00AD4618"/>
    <w:rsid w:val="00AD4932"/>
    <w:rsid w:val="00AD5400"/>
    <w:rsid w:val="00AD577B"/>
    <w:rsid w:val="00AD5FB7"/>
    <w:rsid w:val="00AE0D9C"/>
    <w:rsid w:val="00AE43DB"/>
    <w:rsid w:val="00AE50B8"/>
    <w:rsid w:val="00AE50D3"/>
    <w:rsid w:val="00AE68E9"/>
    <w:rsid w:val="00AF3A1A"/>
    <w:rsid w:val="00AF53D6"/>
    <w:rsid w:val="00AF7556"/>
    <w:rsid w:val="00B01427"/>
    <w:rsid w:val="00B02574"/>
    <w:rsid w:val="00B04058"/>
    <w:rsid w:val="00B0503E"/>
    <w:rsid w:val="00B05F2C"/>
    <w:rsid w:val="00B06937"/>
    <w:rsid w:val="00B10638"/>
    <w:rsid w:val="00B10B8B"/>
    <w:rsid w:val="00B1108E"/>
    <w:rsid w:val="00B118D2"/>
    <w:rsid w:val="00B12FF8"/>
    <w:rsid w:val="00B130D5"/>
    <w:rsid w:val="00B15143"/>
    <w:rsid w:val="00B15F41"/>
    <w:rsid w:val="00B15FBA"/>
    <w:rsid w:val="00B17687"/>
    <w:rsid w:val="00B20C4A"/>
    <w:rsid w:val="00B2191B"/>
    <w:rsid w:val="00B219CC"/>
    <w:rsid w:val="00B223DB"/>
    <w:rsid w:val="00B22905"/>
    <w:rsid w:val="00B2432F"/>
    <w:rsid w:val="00B24D3E"/>
    <w:rsid w:val="00B2555C"/>
    <w:rsid w:val="00B25672"/>
    <w:rsid w:val="00B26713"/>
    <w:rsid w:val="00B2725D"/>
    <w:rsid w:val="00B275F5"/>
    <w:rsid w:val="00B278B9"/>
    <w:rsid w:val="00B27FB2"/>
    <w:rsid w:val="00B30026"/>
    <w:rsid w:val="00B32035"/>
    <w:rsid w:val="00B32A24"/>
    <w:rsid w:val="00B32E8A"/>
    <w:rsid w:val="00B33FD9"/>
    <w:rsid w:val="00B350CC"/>
    <w:rsid w:val="00B35B04"/>
    <w:rsid w:val="00B37AE4"/>
    <w:rsid w:val="00B37C33"/>
    <w:rsid w:val="00B37F2D"/>
    <w:rsid w:val="00B4470D"/>
    <w:rsid w:val="00B46612"/>
    <w:rsid w:val="00B513CD"/>
    <w:rsid w:val="00B5172D"/>
    <w:rsid w:val="00B5206D"/>
    <w:rsid w:val="00B52F9B"/>
    <w:rsid w:val="00B536DF"/>
    <w:rsid w:val="00B53A0A"/>
    <w:rsid w:val="00B54EB7"/>
    <w:rsid w:val="00B57D3E"/>
    <w:rsid w:val="00B615D7"/>
    <w:rsid w:val="00B6188C"/>
    <w:rsid w:val="00B6241B"/>
    <w:rsid w:val="00B641A8"/>
    <w:rsid w:val="00B64A3D"/>
    <w:rsid w:val="00B665F4"/>
    <w:rsid w:val="00B66B6C"/>
    <w:rsid w:val="00B673B3"/>
    <w:rsid w:val="00B67FBD"/>
    <w:rsid w:val="00B7017D"/>
    <w:rsid w:val="00B70186"/>
    <w:rsid w:val="00B706FA"/>
    <w:rsid w:val="00B71155"/>
    <w:rsid w:val="00B71638"/>
    <w:rsid w:val="00B717B1"/>
    <w:rsid w:val="00B71DC1"/>
    <w:rsid w:val="00B759EF"/>
    <w:rsid w:val="00B761AA"/>
    <w:rsid w:val="00B7662A"/>
    <w:rsid w:val="00B77C0E"/>
    <w:rsid w:val="00B83697"/>
    <w:rsid w:val="00B85959"/>
    <w:rsid w:val="00B86C4D"/>
    <w:rsid w:val="00B873EF"/>
    <w:rsid w:val="00B87749"/>
    <w:rsid w:val="00B8778D"/>
    <w:rsid w:val="00B907C7"/>
    <w:rsid w:val="00B93EFC"/>
    <w:rsid w:val="00B9440E"/>
    <w:rsid w:val="00B94CC7"/>
    <w:rsid w:val="00B95FFB"/>
    <w:rsid w:val="00B96D0C"/>
    <w:rsid w:val="00B971D0"/>
    <w:rsid w:val="00B979E0"/>
    <w:rsid w:val="00B97B92"/>
    <w:rsid w:val="00B97C0D"/>
    <w:rsid w:val="00BA15C2"/>
    <w:rsid w:val="00BA15C8"/>
    <w:rsid w:val="00BA1691"/>
    <w:rsid w:val="00BA212C"/>
    <w:rsid w:val="00BA5108"/>
    <w:rsid w:val="00BA5A8E"/>
    <w:rsid w:val="00BA5ADB"/>
    <w:rsid w:val="00BA62DA"/>
    <w:rsid w:val="00BA6DD3"/>
    <w:rsid w:val="00BA738C"/>
    <w:rsid w:val="00BA777C"/>
    <w:rsid w:val="00BB14F8"/>
    <w:rsid w:val="00BB243B"/>
    <w:rsid w:val="00BB301D"/>
    <w:rsid w:val="00BB3324"/>
    <w:rsid w:val="00BB4020"/>
    <w:rsid w:val="00BB53CD"/>
    <w:rsid w:val="00BB5CFC"/>
    <w:rsid w:val="00BC3E71"/>
    <w:rsid w:val="00BC3EDD"/>
    <w:rsid w:val="00BC4399"/>
    <w:rsid w:val="00BC4750"/>
    <w:rsid w:val="00BC49E9"/>
    <w:rsid w:val="00BC68BE"/>
    <w:rsid w:val="00BC77F3"/>
    <w:rsid w:val="00BC7D57"/>
    <w:rsid w:val="00BD0A85"/>
    <w:rsid w:val="00BD0D64"/>
    <w:rsid w:val="00BD1270"/>
    <w:rsid w:val="00BD3F51"/>
    <w:rsid w:val="00BD408D"/>
    <w:rsid w:val="00BD42D0"/>
    <w:rsid w:val="00BD42D8"/>
    <w:rsid w:val="00BD4E98"/>
    <w:rsid w:val="00BD591C"/>
    <w:rsid w:val="00BD645E"/>
    <w:rsid w:val="00BD677A"/>
    <w:rsid w:val="00BD6B51"/>
    <w:rsid w:val="00BD6B7E"/>
    <w:rsid w:val="00BD6EA8"/>
    <w:rsid w:val="00BD73D6"/>
    <w:rsid w:val="00BD7528"/>
    <w:rsid w:val="00BD76B7"/>
    <w:rsid w:val="00BD7CBA"/>
    <w:rsid w:val="00BE05C9"/>
    <w:rsid w:val="00BE204B"/>
    <w:rsid w:val="00BE2268"/>
    <w:rsid w:val="00BE32B8"/>
    <w:rsid w:val="00BE3897"/>
    <w:rsid w:val="00BE3CDF"/>
    <w:rsid w:val="00BE6A28"/>
    <w:rsid w:val="00BE6FAB"/>
    <w:rsid w:val="00BE6FBA"/>
    <w:rsid w:val="00BE750C"/>
    <w:rsid w:val="00BF0EAB"/>
    <w:rsid w:val="00BF1001"/>
    <w:rsid w:val="00BF26DB"/>
    <w:rsid w:val="00BF43AD"/>
    <w:rsid w:val="00BF4646"/>
    <w:rsid w:val="00BF72FC"/>
    <w:rsid w:val="00BF7AB0"/>
    <w:rsid w:val="00BF7EFB"/>
    <w:rsid w:val="00C0194B"/>
    <w:rsid w:val="00C01DD1"/>
    <w:rsid w:val="00C02496"/>
    <w:rsid w:val="00C03510"/>
    <w:rsid w:val="00C042AE"/>
    <w:rsid w:val="00C04E2A"/>
    <w:rsid w:val="00C05AD4"/>
    <w:rsid w:val="00C073E8"/>
    <w:rsid w:val="00C1124B"/>
    <w:rsid w:val="00C1139F"/>
    <w:rsid w:val="00C11BD0"/>
    <w:rsid w:val="00C1449A"/>
    <w:rsid w:val="00C14BB8"/>
    <w:rsid w:val="00C14D82"/>
    <w:rsid w:val="00C157FC"/>
    <w:rsid w:val="00C1594D"/>
    <w:rsid w:val="00C160F2"/>
    <w:rsid w:val="00C16532"/>
    <w:rsid w:val="00C171FC"/>
    <w:rsid w:val="00C1729F"/>
    <w:rsid w:val="00C1772A"/>
    <w:rsid w:val="00C20008"/>
    <w:rsid w:val="00C222A2"/>
    <w:rsid w:val="00C24C96"/>
    <w:rsid w:val="00C25598"/>
    <w:rsid w:val="00C2583B"/>
    <w:rsid w:val="00C25C18"/>
    <w:rsid w:val="00C266BF"/>
    <w:rsid w:val="00C26C81"/>
    <w:rsid w:val="00C30C62"/>
    <w:rsid w:val="00C3145B"/>
    <w:rsid w:val="00C31B62"/>
    <w:rsid w:val="00C32AD4"/>
    <w:rsid w:val="00C32D95"/>
    <w:rsid w:val="00C33A13"/>
    <w:rsid w:val="00C35131"/>
    <w:rsid w:val="00C354A8"/>
    <w:rsid w:val="00C35F01"/>
    <w:rsid w:val="00C36B37"/>
    <w:rsid w:val="00C36FB1"/>
    <w:rsid w:val="00C37C11"/>
    <w:rsid w:val="00C405CA"/>
    <w:rsid w:val="00C42C06"/>
    <w:rsid w:val="00C44DDD"/>
    <w:rsid w:val="00C46280"/>
    <w:rsid w:val="00C471D1"/>
    <w:rsid w:val="00C47B43"/>
    <w:rsid w:val="00C50D75"/>
    <w:rsid w:val="00C511B3"/>
    <w:rsid w:val="00C52040"/>
    <w:rsid w:val="00C52770"/>
    <w:rsid w:val="00C54CD4"/>
    <w:rsid w:val="00C55AAF"/>
    <w:rsid w:val="00C55C41"/>
    <w:rsid w:val="00C572A4"/>
    <w:rsid w:val="00C57DA2"/>
    <w:rsid w:val="00C61333"/>
    <w:rsid w:val="00C627C5"/>
    <w:rsid w:val="00C62952"/>
    <w:rsid w:val="00C63028"/>
    <w:rsid w:val="00C63C33"/>
    <w:rsid w:val="00C6506D"/>
    <w:rsid w:val="00C650D6"/>
    <w:rsid w:val="00C6671E"/>
    <w:rsid w:val="00C6673B"/>
    <w:rsid w:val="00C7026E"/>
    <w:rsid w:val="00C70CBF"/>
    <w:rsid w:val="00C7102A"/>
    <w:rsid w:val="00C71D32"/>
    <w:rsid w:val="00C71F9B"/>
    <w:rsid w:val="00C74170"/>
    <w:rsid w:val="00C76872"/>
    <w:rsid w:val="00C770E3"/>
    <w:rsid w:val="00C8019D"/>
    <w:rsid w:val="00C808E7"/>
    <w:rsid w:val="00C80A4E"/>
    <w:rsid w:val="00C80D3F"/>
    <w:rsid w:val="00C81E8F"/>
    <w:rsid w:val="00C828DB"/>
    <w:rsid w:val="00C8375A"/>
    <w:rsid w:val="00C840B4"/>
    <w:rsid w:val="00C9052E"/>
    <w:rsid w:val="00C909D7"/>
    <w:rsid w:val="00C9113D"/>
    <w:rsid w:val="00C91C05"/>
    <w:rsid w:val="00C9357A"/>
    <w:rsid w:val="00C94376"/>
    <w:rsid w:val="00C95ED1"/>
    <w:rsid w:val="00C96555"/>
    <w:rsid w:val="00C965F8"/>
    <w:rsid w:val="00C96860"/>
    <w:rsid w:val="00CA041F"/>
    <w:rsid w:val="00CA07BD"/>
    <w:rsid w:val="00CA1FF3"/>
    <w:rsid w:val="00CA2716"/>
    <w:rsid w:val="00CA27CF"/>
    <w:rsid w:val="00CA7BF9"/>
    <w:rsid w:val="00CB04D2"/>
    <w:rsid w:val="00CB06D2"/>
    <w:rsid w:val="00CB0E1C"/>
    <w:rsid w:val="00CB0EA5"/>
    <w:rsid w:val="00CB0F03"/>
    <w:rsid w:val="00CB4FB8"/>
    <w:rsid w:val="00CB7584"/>
    <w:rsid w:val="00CB7B36"/>
    <w:rsid w:val="00CC1C44"/>
    <w:rsid w:val="00CC30B4"/>
    <w:rsid w:val="00CC32B6"/>
    <w:rsid w:val="00CC4607"/>
    <w:rsid w:val="00CC4A93"/>
    <w:rsid w:val="00CC5ABD"/>
    <w:rsid w:val="00CC7116"/>
    <w:rsid w:val="00CD5500"/>
    <w:rsid w:val="00CD568D"/>
    <w:rsid w:val="00CE11B3"/>
    <w:rsid w:val="00CE19DD"/>
    <w:rsid w:val="00CE24A8"/>
    <w:rsid w:val="00CE2B04"/>
    <w:rsid w:val="00CE36C6"/>
    <w:rsid w:val="00CE40A0"/>
    <w:rsid w:val="00CE48E1"/>
    <w:rsid w:val="00CF1A3B"/>
    <w:rsid w:val="00CF2047"/>
    <w:rsid w:val="00CF290C"/>
    <w:rsid w:val="00CF4F25"/>
    <w:rsid w:val="00CF6115"/>
    <w:rsid w:val="00CF7B3B"/>
    <w:rsid w:val="00D004FA"/>
    <w:rsid w:val="00D02B25"/>
    <w:rsid w:val="00D04678"/>
    <w:rsid w:val="00D059D6"/>
    <w:rsid w:val="00D05B88"/>
    <w:rsid w:val="00D06E5B"/>
    <w:rsid w:val="00D0737B"/>
    <w:rsid w:val="00D11346"/>
    <w:rsid w:val="00D1263C"/>
    <w:rsid w:val="00D1279B"/>
    <w:rsid w:val="00D12E22"/>
    <w:rsid w:val="00D14A1E"/>
    <w:rsid w:val="00D16DE9"/>
    <w:rsid w:val="00D172BA"/>
    <w:rsid w:val="00D20B63"/>
    <w:rsid w:val="00D21333"/>
    <w:rsid w:val="00D22BCE"/>
    <w:rsid w:val="00D23C82"/>
    <w:rsid w:val="00D25098"/>
    <w:rsid w:val="00D3021F"/>
    <w:rsid w:val="00D31E28"/>
    <w:rsid w:val="00D31E4B"/>
    <w:rsid w:val="00D331C0"/>
    <w:rsid w:val="00D3390D"/>
    <w:rsid w:val="00D34CFA"/>
    <w:rsid w:val="00D35DE5"/>
    <w:rsid w:val="00D37ED1"/>
    <w:rsid w:val="00D40089"/>
    <w:rsid w:val="00D41D54"/>
    <w:rsid w:val="00D4327A"/>
    <w:rsid w:val="00D434F4"/>
    <w:rsid w:val="00D43F4B"/>
    <w:rsid w:val="00D44220"/>
    <w:rsid w:val="00D4430C"/>
    <w:rsid w:val="00D456F0"/>
    <w:rsid w:val="00D4761A"/>
    <w:rsid w:val="00D47EF2"/>
    <w:rsid w:val="00D516AA"/>
    <w:rsid w:val="00D51E59"/>
    <w:rsid w:val="00D52216"/>
    <w:rsid w:val="00D52508"/>
    <w:rsid w:val="00D531F6"/>
    <w:rsid w:val="00D536C8"/>
    <w:rsid w:val="00D54340"/>
    <w:rsid w:val="00D5443B"/>
    <w:rsid w:val="00D55BC2"/>
    <w:rsid w:val="00D5711E"/>
    <w:rsid w:val="00D579C1"/>
    <w:rsid w:val="00D57C5C"/>
    <w:rsid w:val="00D57DE8"/>
    <w:rsid w:val="00D63A9B"/>
    <w:rsid w:val="00D65346"/>
    <w:rsid w:val="00D65EC2"/>
    <w:rsid w:val="00D66E02"/>
    <w:rsid w:val="00D6721B"/>
    <w:rsid w:val="00D70608"/>
    <w:rsid w:val="00D70CC5"/>
    <w:rsid w:val="00D71388"/>
    <w:rsid w:val="00D7313F"/>
    <w:rsid w:val="00D738AF"/>
    <w:rsid w:val="00D73E6C"/>
    <w:rsid w:val="00D73EB3"/>
    <w:rsid w:val="00D749C6"/>
    <w:rsid w:val="00D7768A"/>
    <w:rsid w:val="00D806E3"/>
    <w:rsid w:val="00D823BD"/>
    <w:rsid w:val="00D845EF"/>
    <w:rsid w:val="00D849E3"/>
    <w:rsid w:val="00D85D80"/>
    <w:rsid w:val="00D861A7"/>
    <w:rsid w:val="00D861EE"/>
    <w:rsid w:val="00D86599"/>
    <w:rsid w:val="00D869AA"/>
    <w:rsid w:val="00D87264"/>
    <w:rsid w:val="00D9014C"/>
    <w:rsid w:val="00D90929"/>
    <w:rsid w:val="00D909AA"/>
    <w:rsid w:val="00D920FC"/>
    <w:rsid w:val="00D92186"/>
    <w:rsid w:val="00D92323"/>
    <w:rsid w:val="00D92505"/>
    <w:rsid w:val="00D94CE6"/>
    <w:rsid w:val="00D9589C"/>
    <w:rsid w:val="00D96573"/>
    <w:rsid w:val="00D96AB6"/>
    <w:rsid w:val="00D979F8"/>
    <w:rsid w:val="00D97B25"/>
    <w:rsid w:val="00DA0465"/>
    <w:rsid w:val="00DA14DF"/>
    <w:rsid w:val="00DA3ADB"/>
    <w:rsid w:val="00DA4073"/>
    <w:rsid w:val="00DA40D0"/>
    <w:rsid w:val="00DA4E59"/>
    <w:rsid w:val="00DA5CC0"/>
    <w:rsid w:val="00DA5EA5"/>
    <w:rsid w:val="00DA7C74"/>
    <w:rsid w:val="00DB20C3"/>
    <w:rsid w:val="00DB31BE"/>
    <w:rsid w:val="00DB3B72"/>
    <w:rsid w:val="00DB5402"/>
    <w:rsid w:val="00DB5488"/>
    <w:rsid w:val="00DB5AF4"/>
    <w:rsid w:val="00DB60FB"/>
    <w:rsid w:val="00DC0F37"/>
    <w:rsid w:val="00DC2336"/>
    <w:rsid w:val="00DC4581"/>
    <w:rsid w:val="00DC6993"/>
    <w:rsid w:val="00DC6DB6"/>
    <w:rsid w:val="00DC77D8"/>
    <w:rsid w:val="00DC7B1E"/>
    <w:rsid w:val="00DC7B32"/>
    <w:rsid w:val="00DC7F49"/>
    <w:rsid w:val="00DC7FD4"/>
    <w:rsid w:val="00DD0720"/>
    <w:rsid w:val="00DD0811"/>
    <w:rsid w:val="00DD128A"/>
    <w:rsid w:val="00DD2042"/>
    <w:rsid w:val="00DD27DD"/>
    <w:rsid w:val="00DD30A5"/>
    <w:rsid w:val="00DD3730"/>
    <w:rsid w:val="00DD42CB"/>
    <w:rsid w:val="00DD5415"/>
    <w:rsid w:val="00DD59A4"/>
    <w:rsid w:val="00DD66EE"/>
    <w:rsid w:val="00DD6DE6"/>
    <w:rsid w:val="00DD75B5"/>
    <w:rsid w:val="00DE0182"/>
    <w:rsid w:val="00DE15A9"/>
    <w:rsid w:val="00DE1BED"/>
    <w:rsid w:val="00DE31C5"/>
    <w:rsid w:val="00DE3689"/>
    <w:rsid w:val="00DE36FD"/>
    <w:rsid w:val="00DE5512"/>
    <w:rsid w:val="00DE5BF5"/>
    <w:rsid w:val="00DE6003"/>
    <w:rsid w:val="00DE6874"/>
    <w:rsid w:val="00DE6A61"/>
    <w:rsid w:val="00DE6F50"/>
    <w:rsid w:val="00DE704E"/>
    <w:rsid w:val="00DE73F5"/>
    <w:rsid w:val="00DF0135"/>
    <w:rsid w:val="00DF0AE5"/>
    <w:rsid w:val="00DF4C3F"/>
    <w:rsid w:val="00DF5867"/>
    <w:rsid w:val="00DF6606"/>
    <w:rsid w:val="00DF7334"/>
    <w:rsid w:val="00DF745D"/>
    <w:rsid w:val="00E00C04"/>
    <w:rsid w:val="00E01CCD"/>
    <w:rsid w:val="00E042FF"/>
    <w:rsid w:val="00E04365"/>
    <w:rsid w:val="00E05479"/>
    <w:rsid w:val="00E061AF"/>
    <w:rsid w:val="00E06340"/>
    <w:rsid w:val="00E1065A"/>
    <w:rsid w:val="00E10AA7"/>
    <w:rsid w:val="00E1155C"/>
    <w:rsid w:val="00E13071"/>
    <w:rsid w:val="00E145E8"/>
    <w:rsid w:val="00E14A97"/>
    <w:rsid w:val="00E15D98"/>
    <w:rsid w:val="00E16178"/>
    <w:rsid w:val="00E1622D"/>
    <w:rsid w:val="00E16B8C"/>
    <w:rsid w:val="00E20AB3"/>
    <w:rsid w:val="00E2494E"/>
    <w:rsid w:val="00E24EFA"/>
    <w:rsid w:val="00E250D8"/>
    <w:rsid w:val="00E2515C"/>
    <w:rsid w:val="00E25709"/>
    <w:rsid w:val="00E27184"/>
    <w:rsid w:val="00E27C2C"/>
    <w:rsid w:val="00E307C3"/>
    <w:rsid w:val="00E34681"/>
    <w:rsid w:val="00E346C2"/>
    <w:rsid w:val="00E40D03"/>
    <w:rsid w:val="00E41581"/>
    <w:rsid w:val="00E4299D"/>
    <w:rsid w:val="00E44164"/>
    <w:rsid w:val="00E44B97"/>
    <w:rsid w:val="00E45EBC"/>
    <w:rsid w:val="00E52352"/>
    <w:rsid w:val="00E52F34"/>
    <w:rsid w:val="00E53645"/>
    <w:rsid w:val="00E53770"/>
    <w:rsid w:val="00E5396D"/>
    <w:rsid w:val="00E53EFA"/>
    <w:rsid w:val="00E53F97"/>
    <w:rsid w:val="00E540E3"/>
    <w:rsid w:val="00E5423F"/>
    <w:rsid w:val="00E5624C"/>
    <w:rsid w:val="00E56C69"/>
    <w:rsid w:val="00E60C37"/>
    <w:rsid w:val="00E61E82"/>
    <w:rsid w:val="00E6299A"/>
    <w:rsid w:val="00E632DB"/>
    <w:rsid w:val="00E63729"/>
    <w:rsid w:val="00E6392E"/>
    <w:rsid w:val="00E642E2"/>
    <w:rsid w:val="00E64528"/>
    <w:rsid w:val="00E648E2"/>
    <w:rsid w:val="00E671D3"/>
    <w:rsid w:val="00E674AB"/>
    <w:rsid w:val="00E703B0"/>
    <w:rsid w:val="00E70B8D"/>
    <w:rsid w:val="00E727B2"/>
    <w:rsid w:val="00E74705"/>
    <w:rsid w:val="00E7593D"/>
    <w:rsid w:val="00E81EB5"/>
    <w:rsid w:val="00E81FE0"/>
    <w:rsid w:val="00E82438"/>
    <w:rsid w:val="00E82E93"/>
    <w:rsid w:val="00E84C32"/>
    <w:rsid w:val="00E859A0"/>
    <w:rsid w:val="00E85DBD"/>
    <w:rsid w:val="00E8786E"/>
    <w:rsid w:val="00E879D5"/>
    <w:rsid w:val="00E87F01"/>
    <w:rsid w:val="00E920AA"/>
    <w:rsid w:val="00E93B6A"/>
    <w:rsid w:val="00E9439B"/>
    <w:rsid w:val="00E94455"/>
    <w:rsid w:val="00E963C0"/>
    <w:rsid w:val="00E96F7C"/>
    <w:rsid w:val="00E974EC"/>
    <w:rsid w:val="00E97837"/>
    <w:rsid w:val="00EA032D"/>
    <w:rsid w:val="00EA0761"/>
    <w:rsid w:val="00EA0A6C"/>
    <w:rsid w:val="00EA24E7"/>
    <w:rsid w:val="00EA373A"/>
    <w:rsid w:val="00EA4A6E"/>
    <w:rsid w:val="00EA66C2"/>
    <w:rsid w:val="00EA68CC"/>
    <w:rsid w:val="00EA69DF"/>
    <w:rsid w:val="00EA6B24"/>
    <w:rsid w:val="00EA70A7"/>
    <w:rsid w:val="00EB1678"/>
    <w:rsid w:val="00EB29F8"/>
    <w:rsid w:val="00EB4504"/>
    <w:rsid w:val="00EB452E"/>
    <w:rsid w:val="00EB56E6"/>
    <w:rsid w:val="00EB6FF9"/>
    <w:rsid w:val="00EB7E3D"/>
    <w:rsid w:val="00EC0AD3"/>
    <w:rsid w:val="00EC0C9E"/>
    <w:rsid w:val="00EC18E6"/>
    <w:rsid w:val="00EC3107"/>
    <w:rsid w:val="00EC3405"/>
    <w:rsid w:val="00EC3FFD"/>
    <w:rsid w:val="00EC4EC5"/>
    <w:rsid w:val="00EC541C"/>
    <w:rsid w:val="00EC5721"/>
    <w:rsid w:val="00EC71E0"/>
    <w:rsid w:val="00ED357B"/>
    <w:rsid w:val="00ED3CAA"/>
    <w:rsid w:val="00ED3D47"/>
    <w:rsid w:val="00ED41CC"/>
    <w:rsid w:val="00ED428C"/>
    <w:rsid w:val="00ED449B"/>
    <w:rsid w:val="00ED6B86"/>
    <w:rsid w:val="00ED7029"/>
    <w:rsid w:val="00ED71FD"/>
    <w:rsid w:val="00ED76EE"/>
    <w:rsid w:val="00ED7771"/>
    <w:rsid w:val="00ED79A1"/>
    <w:rsid w:val="00EE15CE"/>
    <w:rsid w:val="00EE19E1"/>
    <w:rsid w:val="00EE2EC6"/>
    <w:rsid w:val="00EE4E31"/>
    <w:rsid w:val="00EE5043"/>
    <w:rsid w:val="00EE5080"/>
    <w:rsid w:val="00EE51DA"/>
    <w:rsid w:val="00EE5E5B"/>
    <w:rsid w:val="00EE6126"/>
    <w:rsid w:val="00EE6EA5"/>
    <w:rsid w:val="00EE7AAC"/>
    <w:rsid w:val="00EE7D8D"/>
    <w:rsid w:val="00EF060B"/>
    <w:rsid w:val="00EF0681"/>
    <w:rsid w:val="00EF0B8C"/>
    <w:rsid w:val="00EF1528"/>
    <w:rsid w:val="00EF1B97"/>
    <w:rsid w:val="00EF1EA8"/>
    <w:rsid w:val="00EF3BBC"/>
    <w:rsid w:val="00EF4DAE"/>
    <w:rsid w:val="00EF5B34"/>
    <w:rsid w:val="00EF6222"/>
    <w:rsid w:val="00EF6B7B"/>
    <w:rsid w:val="00F003DC"/>
    <w:rsid w:val="00F00EED"/>
    <w:rsid w:val="00F01388"/>
    <w:rsid w:val="00F01A59"/>
    <w:rsid w:val="00F01A5B"/>
    <w:rsid w:val="00F01D8D"/>
    <w:rsid w:val="00F02A56"/>
    <w:rsid w:val="00F030D6"/>
    <w:rsid w:val="00F03CBA"/>
    <w:rsid w:val="00F0427F"/>
    <w:rsid w:val="00F04C3D"/>
    <w:rsid w:val="00F0764B"/>
    <w:rsid w:val="00F103E2"/>
    <w:rsid w:val="00F10573"/>
    <w:rsid w:val="00F10DBE"/>
    <w:rsid w:val="00F128CB"/>
    <w:rsid w:val="00F14C52"/>
    <w:rsid w:val="00F15C23"/>
    <w:rsid w:val="00F15C69"/>
    <w:rsid w:val="00F200AE"/>
    <w:rsid w:val="00F20347"/>
    <w:rsid w:val="00F227C0"/>
    <w:rsid w:val="00F23636"/>
    <w:rsid w:val="00F23A74"/>
    <w:rsid w:val="00F244AD"/>
    <w:rsid w:val="00F24FF8"/>
    <w:rsid w:val="00F2632D"/>
    <w:rsid w:val="00F27CDE"/>
    <w:rsid w:val="00F30EF7"/>
    <w:rsid w:val="00F325D8"/>
    <w:rsid w:val="00F3322D"/>
    <w:rsid w:val="00F336CB"/>
    <w:rsid w:val="00F339C0"/>
    <w:rsid w:val="00F35575"/>
    <w:rsid w:val="00F35B01"/>
    <w:rsid w:val="00F434A9"/>
    <w:rsid w:val="00F4395B"/>
    <w:rsid w:val="00F439E9"/>
    <w:rsid w:val="00F4442D"/>
    <w:rsid w:val="00F448C9"/>
    <w:rsid w:val="00F459D5"/>
    <w:rsid w:val="00F5289C"/>
    <w:rsid w:val="00F52D62"/>
    <w:rsid w:val="00F53110"/>
    <w:rsid w:val="00F53598"/>
    <w:rsid w:val="00F5434C"/>
    <w:rsid w:val="00F54F64"/>
    <w:rsid w:val="00F55294"/>
    <w:rsid w:val="00F55384"/>
    <w:rsid w:val="00F55B5B"/>
    <w:rsid w:val="00F55BE1"/>
    <w:rsid w:val="00F607C1"/>
    <w:rsid w:val="00F607E8"/>
    <w:rsid w:val="00F608DE"/>
    <w:rsid w:val="00F60CAC"/>
    <w:rsid w:val="00F60D22"/>
    <w:rsid w:val="00F614E8"/>
    <w:rsid w:val="00F61A52"/>
    <w:rsid w:val="00F6369D"/>
    <w:rsid w:val="00F6561A"/>
    <w:rsid w:val="00F65C74"/>
    <w:rsid w:val="00F67064"/>
    <w:rsid w:val="00F706DF"/>
    <w:rsid w:val="00F70C46"/>
    <w:rsid w:val="00F71DFF"/>
    <w:rsid w:val="00F754E8"/>
    <w:rsid w:val="00F772F3"/>
    <w:rsid w:val="00F81A21"/>
    <w:rsid w:val="00F848FF"/>
    <w:rsid w:val="00F849C0"/>
    <w:rsid w:val="00F85FC2"/>
    <w:rsid w:val="00F86A61"/>
    <w:rsid w:val="00F91EB3"/>
    <w:rsid w:val="00F9218D"/>
    <w:rsid w:val="00F925BE"/>
    <w:rsid w:val="00F92AC5"/>
    <w:rsid w:val="00F92BE5"/>
    <w:rsid w:val="00F93677"/>
    <w:rsid w:val="00F93909"/>
    <w:rsid w:val="00F940FB"/>
    <w:rsid w:val="00F94761"/>
    <w:rsid w:val="00F94D67"/>
    <w:rsid w:val="00F95990"/>
    <w:rsid w:val="00F974A7"/>
    <w:rsid w:val="00F97748"/>
    <w:rsid w:val="00FA07FB"/>
    <w:rsid w:val="00FA09C2"/>
    <w:rsid w:val="00FA2B64"/>
    <w:rsid w:val="00FA323E"/>
    <w:rsid w:val="00FA333F"/>
    <w:rsid w:val="00FA3E7E"/>
    <w:rsid w:val="00FA50B1"/>
    <w:rsid w:val="00FA68AB"/>
    <w:rsid w:val="00FB030D"/>
    <w:rsid w:val="00FB0504"/>
    <w:rsid w:val="00FB0B8F"/>
    <w:rsid w:val="00FB0E12"/>
    <w:rsid w:val="00FB101B"/>
    <w:rsid w:val="00FB1DFB"/>
    <w:rsid w:val="00FB2411"/>
    <w:rsid w:val="00FB442E"/>
    <w:rsid w:val="00FB497D"/>
    <w:rsid w:val="00FB57DB"/>
    <w:rsid w:val="00FB5A94"/>
    <w:rsid w:val="00FB5BEF"/>
    <w:rsid w:val="00FB77FB"/>
    <w:rsid w:val="00FC06F3"/>
    <w:rsid w:val="00FC19DF"/>
    <w:rsid w:val="00FC312B"/>
    <w:rsid w:val="00FC50DF"/>
    <w:rsid w:val="00FC518B"/>
    <w:rsid w:val="00FC560D"/>
    <w:rsid w:val="00FC6EF5"/>
    <w:rsid w:val="00FC74BE"/>
    <w:rsid w:val="00FC7D93"/>
    <w:rsid w:val="00FD2399"/>
    <w:rsid w:val="00FD284D"/>
    <w:rsid w:val="00FD2ED6"/>
    <w:rsid w:val="00FD4118"/>
    <w:rsid w:val="00FD5C96"/>
    <w:rsid w:val="00FD6F50"/>
    <w:rsid w:val="00FD76D7"/>
    <w:rsid w:val="00FD7EA5"/>
    <w:rsid w:val="00FE1173"/>
    <w:rsid w:val="00FE21C8"/>
    <w:rsid w:val="00FE4684"/>
    <w:rsid w:val="00FE5171"/>
    <w:rsid w:val="00FE6D61"/>
    <w:rsid w:val="00FE76D2"/>
    <w:rsid w:val="00FE774C"/>
    <w:rsid w:val="00FE7B07"/>
    <w:rsid w:val="00FF03EF"/>
    <w:rsid w:val="00FF049A"/>
    <w:rsid w:val="00FF0DFA"/>
    <w:rsid w:val="00FF139E"/>
    <w:rsid w:val="00FF248C"/>
    <w:rsid w:val="00FF259A"/>
    <w:rsid w:val="00FF3049"/>
    <w:rsid w:val="00FF6075"/>
    <w:rsid w:val="00FF68B3"/>
    <w:rsid w:val="00FF6A0C"/>
    <w:rsid w:val="00FF6D2D"/>
    <w:rsid w:val="00FF7B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35c3de,#25358e"/>
    </o:shapedefaults>
    <o:shapelayout v:ext="edit">
      <o:idmap v:ext="edit" data="1"/>
    </o:shapelayout>
  </w:shapeDefaults>
  <w:decimalSymbol w:val="."/>
  <w:listSeparator w:val=","/>
  <w14:docId w14:val="5ED5CD8D"/>
  <w15:docId w15:val="{5FD8C060-0E11-439D-A442-2D7D8FBB06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73EC1"/>
    <w:rPr>
      <w:rFonts w:ascii="Helvetica 45 Light" w:hAnsi="Helvetica 45 Light" w:cs="Akhbar MT"/>
      <w:szCs w:val="24"/>
      <w:lang w:val="en-GB"/>
    </w:rPr>
  </w:style>
  <w:style w:type="paragraph" w:styleId="Heading1">
    <w:name w:val="heading 1"/>
    <w:next w:val="Normal"/>
    <w:link w:val="Heading1Char"/>
    <w:autoRedefine/>
    <w:qFormat/>
    <w:rsid w:val="00C76872"/>
    <w:pPr>
      <w:keepNext/>
      <w:jc w:val="both"/>
      <w:outlineLvl w:val="0"/>
    </w:pPr>
    <w:rPr>
      <w:rFonts w:ascii="Helvetica 45 Light" w:hAnsi="Helvetica 45 Light" w:cs="Akhbar MT"/>
      <w:b/>
      <w:color w:val="25358E"/>
      <w:kern w:val="32"/>
      <w:sz w:val="44"/>
      <w:szCs w:val="44"/>
      <w:lang w:val="en-GB"/>
    </w:rPr>
  </w:style>
  <w:style w:type="paragraph" w:styleId="Heading2">
    <w:name w:val="heading 2"/>
    <w:next w:val="Normal"/>
    <w:autoRedefine/>
    <w:qFormat/>
    <w:rsid w:val="003C536E"/>
    <w:pPr>
      <w:keepNext/>
      <w:pBdr>
        <w:top w:val="single" w:sz="8" w:space="5" w:color="35C3DE"/>
        <w:bottom w:val="single" w:sz="8" w:space="5" w:color="35C3DE"/>
      </w:pBdr>
      <w:spacing w:after="280"/>
      <w:outlineLvl w:val="1"/>
    </w:pPr>
    <w:rPr>
      <w:rFonts w:asciiTheme="majorBidi" w:hAnsiTheme="majorBidi" w:cstheme="majorBidi"/>
      <w:b/>
      <w:caps/>
      <w:color w:val="25358E"/>
      <w:sz w:val="22"/>
      <w:szCs w:val="22"/>
    </w:rPr>
  </w:style>
  <w:style w:type="paragraph" w:styleId="Heading3">
    <w:name w:val="heading 3"/>
    <w:next w:val="Normal"/>
    <w:autoRedefine/>
    <w:qFormat/>
    <w:rsid w:val="00B615D7"/>
    <w:pPr>
      <w:keepNext/>
      <w:numPr>
        <w:numId w:val="4"/>
      </w:numPr>
      <w:shd w:val="clear" w:color="auto" w:fill="FFFFFF"/>
      <w:spacing w:line="360" w:lineRule="auto"/>
      <w:jc w:val="both"/>
      <w:outlineLvl w:val="2"/>
    </w:pPr>
    <w:rPr>
      <w:rFonts w:asciiTheme="majorBidi" w:hAnsiTheme="majorBidi" w:cstheme="majorBidi"/>
      <w:sz w:val="28"/>
      <w:szCs w:val="28"/>
      <w:lang w:val="en-GB"/>
    </w:rPr>
  </w:style>
  <w:style w:type="paragraph" w:styleId="Heading4">
    <w:name w:val="heading 4"/>
    <w:basedOn w:val="Normal"/>
    <w:next w:val="Normal"/>
    <w:link w:val="Heading4Char"/>
    <w:unhideWhenUsed/>
    <w:qFormat/>
    <w:rsid w:val="00A2795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nhideWhenUsed/>
    <w:qFormat/>
    <w:rsid w:val="00A27955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A27955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A27955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A2795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nhideWhenUsed/>
    <w:qFormat/>
    <w:rsid w:val="00A2795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rsid w:val="00073EC1"/>
    <w:pPr>
      <w:tabs>
        <w:tab w:val="center" w:pos="4153"/>
        <w:tab w:val="right" w:pos="8306"/>
      </w:tabs>
    </w:pPr>
    <w:rPr>
      <w:rFonts w:ascii="Helvetica 45 Light" w:hAnsi="Helvetica 45 Light" w:cs="Akhbar MT"/>
      <w:sz w:val="16"/>
      <w:lang w:val="en-GB"/>
    </w:rPr>
  </w:style>
  <w:style w:type="paragraph" w:styleId="Footer">
    <w:name w:val="footer"/>
    <w:link w:val="FooterChar"/>
    <w:autoRedefine/>
    <w:uiPriority w:val="99"/>
    <w:rsid w:val="00165008"/>
    <w:pPr>
      <w:tabs>
        <w:tab w:val="right" w:pos="8306"/>
      </w:tabs>
    </w:pPr>
    <w:rPr>
      <w:rFonts w:asciiTheme="majorBidi" w:hAnsiTheme="majorBidi" w:cstheme="majorBidi"/>
      <w:color w:val="365F91" w:themeColor="accent1" w:themeShade="BF"/>
      <w:sz w:val="16"/>
      <w:szCs w:val="16"/>
      <w:lang w:val="en-GB"/>
    </w:rPr>
  </w:style>
  <w:style w:type="paragraph" w:styleId="ListNumber">
    <w:name w:val="List Number"/>
    <w:rsid w:val="00585152"/>
    <w:pPr>
      <w:numPr>
        <w:numId w:val="2"/>
      </w:numPr>
      <w:spacing w:line="360" w:lineRule="atLeast"/>
    </w:pPr>
    <w:rPr>
      <w:rFonts w:ascii="Helvetica 45 Light" w:hAnsi="Helvetica 45 Light" w:cs="Akhbar MT"/>
      <w:szCs w:val="24"/>
      <w:lang w:val="en-GB"/>
    </w:rPr>
  </w:style>
  <w:style w:type="character" w:styleId="Emphasis">
    <w:name w:val="Emphasis"/>
    <w:basedOn w:val="DefaultParagraphFont"/>
    <w:uiPriority w:val="20"/>
    <w:qFormat/>
    <w:rsid w:val="00073EC1"/>
    <w:rPr>
      <w:rFonts w:ascii="Helvetica 45 Light" w:hAnsi="Helvetica 45 Light"/>
      <w:i/>
      <w:iCs/>
    </w:rPr>
  </w:style>
  <w:style w:type="paragraph" w:styleId="BodyText">
    <w:name w:val="Body Text"/>
    <w:link w:val="BodyTextChar"/>
    <w:qFormat/>
    <w:rsid w:val="00073EC1"/>
    <w:pPr>
      <w:spacing w:after="120" w:line="240" w:lineRule="atLeast"/>
    </w:pPr>
    <w:rPr>
      <w:rFonts w:ascii="Helvetica 45 Light" w:hAnsi="Helvetica 45 Light" w:cs="Akhbar MT"/>
      <w:szCs w:val="24"/>
      <w:lang w:val="en-GB"/>
    </w:rPr>
  </w:style>
  <w:style w:type="table" w:styleId="TableGrid">
    <w:name w:val="Table Grid"/>
    <w:basedOn w:val="TableNormal"/>
    <w:uiPriority w:val="59"/>
    <w:rsid w:val="000F38C4"/>
    <w:rPr>
      <w:rFonts w:ascii="Helvetica 45 Light" w:hAnsi="Helvetica 45 Light" w:cs="Akhbar MT"/>
      <w:sz w:val="17"/>
      <w:szCs w:val="22"/>
    </w:rPr>
    <w:tblPr>
      <w:jc w:val="center"/>
      <w:tblBorders>
        <w:top w:val="single" w:sz="4" w:space="0" w:color="auto"/>
        <w:bottom w:val="single" w:sz="4" w:space="0" w:color="auto"/>
        <w:insideH w:val="single" w:sz="4" w:space="0" w:color="auto"/>
        <w:insideV w:val="single" w:sz="4" w:space="0" w:color="auto"/>
      </w:tblBorders>
      <w:tblCellMar>
        <w:top w:w="57" w:type="dxa"/>
        <w:left w:w="227" w:type="dxa"/>
        <w:bottom w:w="57" w:type="dxa"/>
        <w:right w:w="227" w:type="dxa"/>
      </w:tblCellMar>
    </w:tblPr>
    <w:trPr>
      <w:cantSplit/>
      <w:jc w:val="center"/>
    </w:trPr>
    <w:tblStylePr w:type="lastRow">
      <w:pPr>
        <w:keepNext w:val="0"/>
        <w:wordWrap/>
      </w:pPr>
    </w:tblStylePr>
  </w:style>
  <w:style w:type="paragraph" w:styleId="Title">
    <w:name w:val="Title"/>
    <w:qFormat/>
    <w:rsid w:val="00073EC1"/>
    <w:pPr>
      <w:spacing w:line="560" w:lineRule="atLeast"/>
      <w:outlineLvl w:val="0"/>
    </w:pPr>
    <w:rPr>
      <w:rFonts w:ascii="Helvetica 45 Light" w:hAnsi="Helvetica 45 Light" w:cs="Akhbar MT"/>
      <w:color w:val="35C3DE"/>
      <w:kern w:val="28"/>
      <w:sz w:val="52"/>
      <w:szCs w:val="56"/>
      <w:lang w:val="en-GB"/>
    </w:rPr>
  </w:style>
  <w:style w:type="paragraph" w:customStyle="1" w:styleId="ListNumberBold">
    <w:name w:val="List Number Bold"/>
    <w:basedOn w:val="ListNumber"/>
    <w:rsid w:val="00585152"/>
    <w:pPr>
      <w:numPr>
        <w:numId w:val="1"/>
      </w:numPr>
    </w:pPr>
    <w:rPr>
      <w:rFonts w:ascii="Helvetica 55 Roman" w:hAnsi="Helvetica 55 Roman"/>
      <w:bCs/>
    </w:rPr>
  </w:style>
  <w:style w:type="paragraph" w:styleId="List">
    <w:name w:val="List"/>
    <w:rsid w:val="00073EC1"/>
    <w:pPr>
      <w:spacing w:line="360" w:lineRule="atLeast"/>
      <w:ind w:left="340"/>
    </w:pPr>
    <w:rPr>
      <w:rFonts w:ascii="Helvetica 45 Light" w:hAnsi="Helvetica 45 Light" w:cs="Akhbar MT"/>
      <w:szCs w:val="24"/>
      <w:lang w:val="en-GB"/>
    </w:rPr>
  </w:style>
  <w:style w:type="paragraph" w:customStyle="1" w:styleId="Line">
    <w:name w:val="Line"/>
    <w:next w:val="Normal"/>
    <w:rsid w:val="00073EC1"/>
    <w:pPr>
      <w:pBdr>
        <w:bottom w:val="single" w:sz="8" w:space="1" w:color="35C3DE"/>
      </w:pBdr>
      <w:spacing w:before="180" w:after="180"/>
    </w:pPr>
    <w:rPr>
      <w:rFonts w:ascii="Helvetica 45 Light" w:hAnsi="Helvetica 45 Light" w:cs="Akhbar MT"/>
      <w:sz w:val="10"/>
      <w:szCs w:val="4"/>
      <w:lang w:val="en-GB"/>
    </w:rPr>
  </w:style>
  <w:style w:type="paragraph" w:customStyle="1" w:styleId="Notes">
    <w:name w:val="Notes"/>
    <w:rsid w:val="00073EC1"/>
    <w:pPr>
      <w:spacing w:after="240" w:line="240" w:lineRule="atLeast"/>
    </w:pPr>
    <w:rPr>
      <w:rFonts w:ascii="Helvetica 45 Light" w:hAnsi="Helvetica 45 Light" w:cs="Akhbar MT"/>
      <w:sz w:val="17"/>
      <w:szCs w:val="22"/>
      <w:lang w:val="en-GB"/>
    </w:rPr>
  </w:style>
  <w:style w:type="paragraph" w:customStyle="1" w:styleId="NotesListNumber">
    <w:name w:val="Notes List Number"/>
    <w:basedOn w:val="Notes"/>
    <w:rsid w:val="00585152"/>
    <w:pPr>
      <w:numPr>
        <w:numId w:val="3"/>
      </w:numPr>
    </w:pPr>
  </w:style>
  <w:style w:type="paragraph" w:customStyle="1" w:styleId="ColumnHeading">
    <w:name w:val="Column Heading"/>
    <w:rsid w:val="00073EC1"/>
    <w:rPr>
      <w:rFonts w:ascii="Helvetica 55 Roman" w:hAnsi="Helvetica 55 Roman" w:cs="Akhbar MT"/>
      <w:bCs/>
      <w:sz w:val="17"/>
      <w:szCs w:val="22"/>
      <w:lang w:val="en-GB"/>
    </w:rPr>
  </w:style>
  <w:style w:type="paragraph" w:customStyle="1" w:styleId="TableText">
    <w:name w:val="Table Text"/>
    <w:rsid w:val="00073EC1"/>
    <w:rPr>
      <w:rFonts w:ascii="Helvetica 45 Light" w:hAnsi="Helvetica 45 Light" w:cs="Akhbar MT"/>
      <w:sz w:val="17"/>
      <w:szCs w:val="22"/>
      <w:lang w:val="en-GB"/>
    </w:rPr>
  </w:style>
  <w:style w:type="paragraph" w:styleId="Date">
    <w:name w:val="Date"/>
    <w:next w:val="Normal"/>
    <w:autoRedefine/>
    <w:rsid w:val="00C76872"/>
    <w:pPr>
      <w:spacing w:before="120" w:after="120"/>
      <w:jc w:val="both"/>
    </w:pPr>
    <w:rPr>
      <w:rFonts w:ascii="Helvetica 45 Light" w:hAnsi="Helvetica 45 Light" w:cs="Akhbar MT"/>
      <w:b/>
      <w:bCs/>
      <w:caps/>
      <w:color w:val="25358E"/>
      <w:sz w:val="24"/>
      <w:szCs w:val="24"/>
      <w:lang w:val="en-GB"/>
    </w:rPr>
  </w:style>
  <w:style w:type="character" w:styleId="PageNumber">
    <w:name w:val="page number"/>
    <w:basedOn w:val="DefaultParagraphFont"/>
    <w:rsid w:val="00C6671E"/>
  </w:style>
  <w:style w:type="character" w:customStyle="1" w:styleId="FooterChar">
    <w:name w:val="Footer Char"/>
    <w:basedOn w:val="DefaultParagraphFont"/>
    <w:link w:val="Footer"/>
    <w:uiPriority w:val="99"/>
    <w:rsid w:val="00165008"/>
    <w:rPr>
      <w:rFonts w:asciiTheme="majorBidi" w:hAnsiTheme="majorBidi" w:cstheme="majorBidi"/>
      <w:color w:val="365F91" w:themeColor="accent1" w:themeShade="BF"/>
      <w:sz w:val="16"/>
      <w:szCs w:val="1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06E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06EF"/>
    <w:rPr>
      <w:rFonts w:ascii="Tahoma" w:hAnsi="Tahoma" w:cs="Tahoma"/>
      <w:sz w:val="16"/>
      <w:szCs w:val="16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107F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F56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F56"/>
    <w:rPr>
      <w:rFonts w:ascii="Helvetica 45 Light" w:hAnsi="Helvetica 45 Light" w:cs="Akhbar MT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F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F56"/>
    <w:rPr>
      <w:rFonts w:ascii="Helvetica 45 Light" w:hAnsi="Helvetica 45 Light" w:cs="Akhbar MT"/>
      <w:b/>
      <w:bCs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E60C3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B147E"/>
    <w:rPr>
      <w:color w:val="808080"/>
    </w:rPr>
  </w:style>
  <w:style w:type="table" w:customStyle="1" w:styleId="LightGrid-Accent11">
    <w:name w:val="Light Grid - Accent 11"/>
    <w:basedOn w:val="TableNormal"/>
    <w:uiPriority w:val="62"/>
    <w:rsid w:val="003C3BD8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apple-converted-space">
    <w:name w:val="apple-converted-space"/>
    <w:basedOn w:val="DefaultParagraphFont"/>
    <w:rsid w:val="00704B43"/>
  </w:style>
  <w:style w:type="character" w:styleId="SubtleEmphasis">
    <w:name w:val="Subtle Emphasis"/>
    <w:basedOn w:val="DefaultParagraphFont"/>
    <w:uiPriority w:val="19"/>
    <w:qFormat/>
    <w:rsid w:val="00EA68CC"/>
    <w:rPr>
      <w:i/>
      <w:iCs/>
      <w:color w:val="404040" w:themeColor="text1" w:themeTint="BF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94D67"/>
    <w:rPr>
      <w:rFonts w:ascii="Helvetica 45 Light" w:hAnsi="Helvetica 45 Light" w:cs="Akhbar MT"/>
      <w:szCs w:val="24"/>
      <w:lang w:val="en-GB"/>
    </w:rPr>
  </w:style>
  <w:style w:type="paragraph" w:styleId="Caption">
    <w:name w:val="caption"/>
    <w:basedOn w:val="Normal"/>
    <w:next w:val="Normal"/>
    <w:uiPriority w:val="35"/>
    <w:unhideWhenUsed/>
    <w:qFormat/>
    <w:rsid w:val="00A9219E"/>
    <w:pPr>
      <w:spacing w:after="200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DD128A"/>
    <w:rPr>
      <w:b/>
      <w:bCs/>
    </w:rPr>
  </w:style>
  <w:style w:type="table" w:customStyle="1" w:styleId="LightGrid1">
    <w:name w:val="Light Grid1"/>
    <w:basedOn w:val="TableNormal"/>
    <w:uiPriority w:val="62"/>
    <w:rsid w:val="00CC1C44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HeaderChar">
    <w:name w:val="Header Char"/>
    <w:link w:val="Header"/>
    <w:uiPriority w:val="99"/>
    <w:rsid w:val="00103098"/>
    <w:rPr>
      <w:rFonts w:ascii="Helvetica 45 Light" w:hAnsi="Helvetica 45 Light" w:cs="Akhbar MT"/>
      <w:sz w:val="16"/>
      <w:lang w:val="en-GB"/>
    </w:rPr>
  </w:style>
  <w:style w:type="table" w:customStyle="1" w:styleId="GridTable1Light1">
    <w:name w:val="Grid Table 1 Light1"/>
    <w:basedOn w:val="TableNormal"/>
    <w:uiPriority w:val="46"/>
    <w:rsid w:val="00FF03E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047520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cPr>
      <w:shd w:val="clear" w:color="auto" w:fill="FFFFFF" w:themeFill="background1"/>
    </w:tc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i">
    <w:name w:val="mi"/>
    <w:basedOn w:val="DefaultParagraphFont"/>
    <w:rsid w:val="001F5F8C"/>
  </w:style>
  <w:style w:type="character" w:customStyle="1" w:styleId="mo">
    <w:name w:val="mo"/>
    <w:basedOn w:val="DefaultParagraphFont"/>
    <w:rsid w:val="001F5F8C"/>
  </w:style>
  <w:style w:type="character" w:customStyle="1" w:styleId="mn">
    <w:name w:val="mn"/>
    <w:basedOn w:val="DefaultParagraphFont"/>
    <w:rsid w:val="001F5F8C"/>
  </w:style>
  <w:style w:type="character" w:customStyle="1" w:styleId="mjxassistivemathml">
    <w:name w:val="mjx_assistive_mathml"/>
    <w:basedOn w:val="DefaultParagraphFont"/>
    <w:rsid w:val="001F5F8C"/>
  </w:style>
  <w:style w:type="character" w:styleId="Hyperlink">
    <w:name w:val="Hyperlink"/>
    <w:basedOn w:val="DefaultParagraphFont"/>
    <w:uiPriority w:val="99"/>
    <w:unhideWhenUsed/>
    <w:rsid w:val="00F23636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3C6A8D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3C6A8D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865671"/>
    <w:rPr>
      <w:rFonts w:ascii="Helvetica 45 Light" w:hAnsi="Helvetica 45 Light" w:cs="Akhbar MT"/>
      <w:b/>
      <w:color w:val="25358E"/>
      <w:kern w:val="32"/>
      <w:sz w:val="44"/>
      <w:szCs w:val="44"/>
      <w:lang w:val="en-GB"/>
    </w:rPr>
  </w:style>
  <w:style w:type="character" w:customStyle="1" w:styleId="katex-mathml">
    <w:name w:val="katex-mathml"/>
    <w:basedOn w:val="DefaultParagraphFont"/>
    <w:rsid w:val="00925D53"/>
  </w:style>
  <w:style w:type="character" w:customStyle="1" w:styleId="mord">
    <w:name w:val="mord"/>
    <w:basedOn w:val="DefaultParagraphFont"/>
    <w:rsid w:val="00925D53"/>
  </w:style>
  <w:style w:type="character" w:customStyle="1" w:styleId="mopen">
    <w:name w:val="mopen"/>
    <w:basedOn w:val="DefaultParagraphFont"/>
    <w:rsid w:val="00925D53"/>
  </w:style>
  <w:style w:type="character" w:customStyle="1" w:styleId="mclose">
    <w:name w:val="mclose"/>
    <w:basedOn w:val="DefaultParagraphFont"/>
    <w:rsid w:val="00925D53"/>
  </w:style>
  <w:style w:type="character" w:customStyle="1" w:styleId="mrel">
    <w:name w:val="mrel"/>
    <w:basedOn w:val="DefaultParagraphFont"/>
    <w:rsid w:val="00925D53"/>
  </w:style>
  <w:style w:type="character" w:customStyle="1" w:styleId="fontsize-ensurer">
    <w:name w:val="fontsize-ensurer"/>
    <w:basedOn w:val="DefaultParagraphFont"/>
    <w:rsid w:val="00925D53"/>
  </w:style>
  <w:style w:type="character" w:customStyle="1" w:styleId="baseline-fix">
    <w:name w:val="baseline-fix"/>
    <w:basedOn w:val="DefaultParagraphFont"/>
    <w:rsid w:val="00925D53"/>
  </w:style>
  <w:style w:type="character" w:customStyle="1" w:styleId="mbin">
    <w:name w:val="mbin"/>
    <w:basedOn w:val="DefaultParagraphFont"/>
    <w:rsid w:val="00925D53"/>
  </w:style>
  <w:style w:type="paragraph" w:styleId="Bibliography">
    <w:name w:val="Bibliography"/>
    <w:basedOn w:val="Normal"/>
    <w:next w:val="Normal"/>
    <w:uiPriority w:val="37"/>
    <w:semiHidden/>
    <w:unhideWhenUsed/>
    <w:rsid w:val="00A27955"/>
  </w:style>
  <w:style w:type="paragraph" w:styleId="BlockText">
    <w:name w:val="Block Text"/>
    <w:basedOn w:val="Normal"/>
    <w:uiPriority w:val="99"/>
    <w:semiHidden/>
    <w:unhideWhenUsed/>
    <w:rsid w:val="00A27955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A2795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27955"/>
    <w:rPr>
      <w:rFonts w:ascii="Helvetica 45 Light" w:hAnsi="Helvetica 45 Light" w:cs="Akhbar MT"/>
      <w:szCs w:val="24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A2795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27955"/>
    <w:rPr>
      <w:rFonts w:ascii="Helvetica 45 Light" w:hAnsi="Helvetica 45 Light" w:cs="Akhbar MT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27955"/>
    <w:pPr>
      <w:spacing w:after="0" w:line="240" w:lineRule="auto"/>
      <w:ind w:firstLine="360"/>
    </w:pPr>
  </w:style>
  <w:style w:type="character" w:customStyle="1" w:styleId="BodyTextChar">
    <w:name w:val="Body Text Char"/>
    <w:basedOn w:val="DefaultParagraphFont"/>
    <w:link w:val="BodyText"/>
    <w:rsid w:val="00A27955"/>
    <w:rPr>
      <w:rFonts w:ascii="Helvetica 45 Light" w:hAnsi="Helvetica 45 Light" w:cs="Akhbar MT"/>
      <w:szCs w:val="24"/>
      <w:lang w:val="en-GB"/>
    </w:r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27955"/>
    <w:rPr>
      <w:rFonts w:ascii="Helvetica 45 Light" w:hAnsi="Helvetica 45 Light" w:cs="Akhbar MT"/>
      <w:szCs w:val="24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27955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27955"/>
    <w:rPr>
      <w:rFonts w:ascii="Helvetica 45 Light" w:hAnsi="Helvetica 45 Light" w:cs="Akhbar MT"/>
      <w:szCs w:val="24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27955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27955"/>
    <w:rPr>
      <w:rFonts w:ascii="Helvetica 45 Light" w:hAnsi="Helvetica 45 Light" w:cs="Akhbar MT"/>
      <w:szCs w:val="24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27955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27955"/>
    <w:rPr>
      <w:rFonts w:ascii="Helvetica 45 Light" w:hAnsi="Helvetica 45 Light" w:cs="Akhbar MT"/>
      <w:szCs w:val="24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27955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27955"/>
    <w:rPr>
      <w:rFonts w:ascii="Helvetica 45 Light" w:hAnsi="Helvetica 45 Light" w:cs="Akhbar MT"/>
      <w:sz w:val="16"/>
      <w:szCs w:val="16"/>
      <w:lang w:val="en-GB"/>
    </w:rPr>
  </w:style>
  <w:style w:type="paragraph" w:styleId="Closing">
    <w:name w:val="Closing"/>
    <w:basedOn w:val="Normal"/>
    <w:link w:val="ClosingChar"/>
    <w:uiPriority w:val="99"/>
    <w:semiHidden/>
    <w:unhideWhenUsed/>
    <w:rsid w:val="00A27955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27955"/>
    <w:rPr>
      <w:rFonts w:ascii="Helvetica 45 Light" w:hAnsi="Helvetica 45 Light" w:cs="Akhbar MT"/>
      <w:szCs w:val="24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A27955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27955"/>
    <w:rPr>
      <w:rFonts w:ascii="Segoe UI" w:hAnsi="Segoe UI" w:cs="Segoe UI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27955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27955"/>
    <w:rPr>
      <w:rFonts w:ascii="Helvetica 45 Light" w:hAnsi="Helvetica 45 Light" w:cs="Akhbar MT"/>
      <w:szCs w:val="24"/>
      <w:lang w:val="en-GB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27955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27955"/>
    <w:rPr>
      <w:rFonts w:ascii="Helvetica 45 Light" w:hAnsi="Helvetica 45 Light" w:cs="Akhbar MT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A27955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</w:rPr>
  </w:style>
  <w:style w:type="paragraph" w:styleId="EnvelopeReturn">
    <w:name w:val="envelope return"/>
    <w:basedOn w:val="Normal"/>
    <w:uiPriority w:val="99"/>
    <w:semiHidden/>
    <w:unhideWhenUsed/>
    <w:rsid w:val="00A27955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27955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7955"/>
    <w:rPr>
      <w:rFonts w:ascii="Helvetica 45 Light" w:hAnsi="Helvetica 45 Light" w:cs="Akhbar MT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7955"/>
    <w:rPr>
      <w:rFonts w:asciiTheme="majorHAnsi" w:eastAsiaTheme="majorEastAsia" w:hAnsiTheme="majorHAnsi" w:cstheme="majorBidi"/>
      <w:i/>
      <w:iCs/>
      <w:color w:val="365F91" w:themeColor="accent1" w:themeShade="BF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7955"/>
    <w:rPr>
      <w:rFonts w:asciiTheme="majorHAnsi" w:eastAsiaTheme="majorEastAsia" w:hAnsiTheme="majorHAnsi" w:cstheme="majorBidi"/>
      <w:color w:val="365F91" w:themeColor="accent1" w:themeShade="BF"/>
      <w:szCs w:val="24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7955"/>
    <w:rPr>
      <w:rFonts w:asciiTheme="majorHAnsi" w:eastAsiaTheme="majorEastAsia" w:hAnsiTheme="majorHAnsi" w:cstheme="majorBidi"/>
      <w:color w:val="243F60" w:themeColor="accent1" w:themeShade="7F"/>
      <w:szCs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7955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7955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795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A27955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27955"/>
    <w:rPr>
      <w:rFonts w:ascii="Helvetica 45 Light" w:hAnsi="Helvetica 45 Light" w:cs="Akhbar MT"/>
      <w:i/>
      <w:iCs/>
      <w:szCs w:val="24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7955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7955"/>
    <w:rPr>
      <w:rFonts w:ascii="Consolas" w:hAnsi="Consolas" w:cs="Akhbar MT"/>
      <w:lang w:val="en-GB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27955"/>
    <w:pPr>
      <w:ind w:left="200" w:hanging="20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27955"/>
    <w:pPr>
      <w:ind w:left="400" w:hanging="20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27955"/>
    <w:pPr>
      <w:ind w:left="600" w:hanging="20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27955"/>
    <w:pPr>
      <w:ind w:left="800" w:hanging="20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27955"/>
    <w:pPr>
      <w:ind w:left="1000" w:hanging="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27955"/>
    <w:pPr>
      <w:ind w:left="1200" w:hanging="20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27955"/>
    <w:pPr>
      <w:ind w:left="1400" w:hanging="20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27955"/>
    <w:pPr>
      <w:ind w:left="1600" w:hanging="20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27955"/>
    <w:pPr>
      <w:ind w:left="1800" w:hanging="20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2795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7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7955"/>
    <w:rPr>
      <w:rFonts w:ascii="Helvetica 45 Light" w:hAnsi="Helvetica 45 Light" w:cs="Akhbar MT"/>
      <w:i/>
      <w:iCs/>
      <w:color w:val="4F81BD" w:themeColor="accent1"/>
      <w:szCs w:val="24"/>
      <w:lang w:val="en-GB"/>
    </w:rPr>
  </w:style>
  <w:style w:type="paragraph" w:styleId="List2">
    <w:name w:val="List 2"/>
    <w:basedOn w:val="Normal"/>
    <w:uiPriority w:val="99"/>
    <w:semiHidden/>
    <w:unhideWhenUsed/>
    <w:rsid w:val="00A27955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A27955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A27955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A27955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A27955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27955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27955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27955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27955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27955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27955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27955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27955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27955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A27955"/>
    <w:pPr>
      <w:numPr>
        <w:numId w:val="10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27955"/>
    <w:pPr>
      <w:numPr>
        <w:numId w:val="11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27955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27955"/>
    <w:pPr>
      <w:numPr>
        <w:numId w:val="13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A2795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 w:cs="Akhbar MT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27955"/>
    <w:rPr>
      <w:rFonts w:ascii="Consolas" w:hAnsi="Consolas" w:cs="Akhbar MT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2795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27955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rmalWeb">
    <w:name w:val="Normal (Web)"/>
    <w:basedOn w:val="Normal"/>
    <w:uiPriority w:val="99"/>
    <w:unhideWhenUsed/>
    <w:rsid w:val="00A27955"/>
    <w:rPr>
      <w:rFonts w:ascii="Times New Roman" w:hAnsi="Times New Roman" w:cs="Times New Roman"/>
      <w:sz w:val="24"/>
    </w:rPr>
  </w:style>
  <w:style w:type="paragraph" w:styleId="NormalIndent">
    <w:name w:val="Normal Indent"/>
    <w:basedOn w:val="Normal"/>
    <w:uiPriority w:val="99"/>
    <w:semiHidden/>
    <w:unhideWhenUsed/>
    <w:rsid w:val="00A27955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27955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27955"/>
    <w:rPr>
      <w:rFonts w:ascii="Helvetica 45 Light" w:hAnsi="Helvetica 45 Light" w:cs="Akhbar MT"/>
      <w:szCs w:val="24"/>
      <w:lang w:val="en-GB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27955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27955"/>
    <w:rPr>
      <w:rFonts w:ascii="Consolas" w:hAnsi="Consolas" w:cs="Akhbar MT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A27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27955"/>
    <w:rPr>
      <w:rFonts w:ascii="Helvetica 45 Light" w:hAnsi="Helvetica 45 Light" w:cs="Akhbar MT"/>
      <w:i/>
      <w:iCs/>
      <w:color w:val="404040" w:themeColor="text1" w:themeTint="BF"/>
      <w:szCs w:val="24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27955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27955"/>
    <w:rPr>
      <w:rFonts w:ascii="Helvetica 45 Light" w:hAnsi="Helvetica 45 Light" w:cs="Akhbar MT"/>
      <w:szCs w:val="24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A27955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A27955"/>
    <w:rPr>
      <w:rFonts w:ascii="Helvetica 45 Light" w:hAnsi="Helvetica 45 Light" w:cs="Akhbar MT"/>
      <w:szCs w:val="24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A2795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A2795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val="en-GB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27955"/>
    <w:pPr>
      <w:ind w:left="200" w:hanging="20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27955"/>
  </w:style>
  <w:style w:type="paragraph" w:styleId="TOAHeading">
    <w:name w:val="toa heading"/>
    <w:basedOn w:val="Normal"/>
    <w:next w:val="Normal"/>
    <w:uiPriority w:val="99"/>
    <w:semiHidden/>
    <w:unhideWhenUsed/>
    <w:rsid w:val="00A27955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27955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A27955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27955"/>
    <w:pPr>
      <w:spacing w:after="100"/>
      <w:ind w:left="40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27955"/>
    <w:pPr>
      <w:spacing w:after="100"/>
      <w:ind w:left="60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27955"/>
    <w:pPr>
      <w:spacing w:after="100"/>
      <w:ind w:left="80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27955"/>
    <w:pPr>
      <w:spacing w:after="100"/>
      <w:ind w:left="10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27955"/>
    <w:pPr>
      <w:spacing w:after="100"/>
      <w:ind w:left="120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27955"/>
    <w:pPr>
      <w:spacing w:after="100"/>
      <w:ind w:left="140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27955"/>
    <w:pPr>
      <w:spacing w:after="100"/>
      <w:ind w:left="16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27955"/>
    <w:pPr>
      <w:keepLines/>
      <w:spacing w:before="24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paragraph" w:customStyle="1" w:styleId="Text">
    <w:name w:val="Text"/>
    <w:basedOn w:val="Normal"/>
    <w:link w:val="TextChar"/>
    <w:rsid w:val="009C6565"/>
    <w:pPr>
      <w:widowControl w:val="0"/>
      <w:autoSpaceDE w:val="0"/>
      <w:autoSpaceDN w:val="0"/>
      <w:spacing w:line="252" w:lineRule="auto"/>
      <w:ind w:firstLine="202"/>
      <w:jc w:val="both"/>
    </w:pPr>
    <w:rPr>
      <w:rFonts w:ascii="Times New Roman" w:hAnsi="Times New Roman" w:cs="Times New Roman"/>
      <w:szCs w:val="20"/>
      <w:lang w:val="en-US"/>
    </w:rPr>
  </w:style>
  <w:style w:type="character" w:customStyle="1" w:styleId="TextChar">
    <w:name w:val="Text Char"/>
    <w:basedOn w:val="DefaultParagraphFont"/>
    <w:link w:val="Text"/>
    <w:rsid w:val="009C6565"/>
  </w:style>
  <w:style w:type="paragraph" w:customStyle="1" w:styleId="ae">
    <w:name w:val="ae"/>
    <w:basedOn w:val="Text"/>
    <w:link w:val="aeChar"/>
    <w:qFormat/>
    <w:rsid w:val="009C6565"/>
    <w:pPr>
      <w:ind w:firstLine="0"/>
      <w:jc w:val="right"/>
    </w:pPr>
    <w:rPr>
      <w:color w:val="000000" w:themeColor="text1"/>
    </w:rPr>
  </w:style>
  <w:style w:type="character" w:customStyle="1" w:styleId="aeChar">
    <w:name w:val="ae Char"/>
    <w:basedOn w:val="TextChar"/>
    <w:link w:val="ae"/>
    <w:rsid w:val="009C6565"/>
    <w:rPr>
      <w:color w:val="000000" w:themeColor="text1"/>
    </w:rPr>
  </w:style>
  <w:style w:type="table" w:customStyle="1" w:styleId="TableGridLight1">
    <w:name w:val="Table Grid Light1"/>
    <w:basedOn w:val="TableNormal"/>
    <w:uiPriority w:val="40"/>
    <w:rsid w:val="00A30B9B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GridTable1Light2">
    <w:name w:val="Grid Table 1 Light2"/>
    <w:basedOn w:val="TableNormal"/>
    <w:uiPriority w:val="46"/>
    <w:rsid w:val="00164805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currenthithighlight">
    <w:name w:val="currenthithighlight"/>
    <w:basedOn w:val="DefaultParagraphFont"/>
    <w:rsid w:val="009C22FD"/>
  </w:style>
  <w:style w:type="character" w:customStyle="1" w:styleId="highlight">
    <w:name w:val="highlight"/>
    <w:basedOn w:val="DefaultParagraphFont"/>
    <w:rsid w:val="009C22F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5A2C"/>
    <w:rPr>
      <w:color w:val="605E5C"/>
      <w:shd w:val="clear" w:color="auto" w:fill="E1DFDD"/>
    </w:rPr>
  </w:style>
  <w:style w:type="character" w:customStyle="1" w:styleId="muitypography-root">
    <w:name w:val="muitypography-root"/>
    <w:basedOn w:val="DefaultParagraphFont"/>
    <w:rsid w:val="00FB77FB"/>
  </w:style>
  <w:style w:type="character" w:customStyle="1" w:styleId="nd-word">
    <w:name w:val="nd-word"/>
    <w:basedOn w:val="DefaultParagraphFont"/>
    <w:rsid w:val="00976072"/>
  </w:style>
  <w:style w:type="table" w:customStyle="1" w:styleId="GridTable4-Accent11">
    <w:name w:val="Grid Table 4 - Accent 11"/>
    <w:basedOn w:val="TableNormal"/>
    <w:uiPriority w:val="49"/>
    <w:rsid w:val="00976072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5Dark-Accent11">
    <w:name w:val="Grid Table 5 Dark - Accent 11"/>
    <w:basedOn w:val="TableNormal"/>
    <w:uiPriority w:val="50"/>
    <w:rsid w:val="00976072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976072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Paragraph">
    <w:name w:val="Table Paragraph"/>
    <w:basedOn w:val="Normal"/>
    <w:uiPriority w:val="1"/>
    <w:qFormat/>
    <w:rsid w:val="0025594A"/>
    <w:pPr>
      <w:widowControl w:val="0"/>
      <w:autoSpaceDE w:val="0"/>
      <w:autoSpaceDN w:val="0"/>
      <w:ind w:left="110"/>
    </w:pPr>
    <w:rPr>
      <w:rFonts w:ascii="Arial" w:eastAsia="Arial" w:hAnsi="Arial" w:cs="Arial"/>
      <w:sz w:val="22"/>
      <w:szCs w:val="22"/>
      <w:lang w:val="en-US"/>
    </w:rPr>
  </w:style>
  <w:style w:type="table" w:customStyle="1" w:styleId="GridTable2-Accent11">
    <w:name w:val="Grid Table 2 - Accent 11"/>
    <w:basedOn w:val="TableNormal"/>
    <w:uiPriority w:val="47"/>
    <w:rsid w:val="00B2555C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2C465A"/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customStyle="1" w:styleId="GridTable31">
    <w:name w:val="Grid Table 31"/>
    <w:basedOn w:val="TableNormal"/>
    <w:uiPriority w:val="48"/>
    <w:rsid w:val="002C465A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1Light">
    <w:name w:val="Grid Table 1 Light"/>
    <w:basedOn w:val="TableNormal"/>
    <w:uiPriority w:val="46"/>
    <w:rsid w:val="00E963C0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w">
    <w:name w:val="sw"/>
    <w:basedOn w:val="DefaultParagraphFont"/>
    <w:rsid w:val="00B4470D"/>
  </w:style>
  <w:style w:type="character" w:customStyle="1" w:styleId="UnresolvedMention">
    <w:name w:val="Unresolved Mention"/>
    <w:basedOn w:val="DefaultParagraphFont"/>
    <w:uiPriority w:val="99"/>
    <w:semiHidden/>
    <w:unhideWhenUsed/>
    <w:rsid w:val="00B4470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31C4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851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4076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29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576809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61018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92929">
          <w:marLeft w:val="69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179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50417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68041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555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859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352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7633">
          <w:marLeft w:val="157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82909">
          <w:marLeft w:val="157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09885">
          <w:marLeft w:val="1152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1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172734">
          <w:blockQuote w:val="1"/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14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15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64933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22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2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78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31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98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7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63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3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4720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58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69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7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1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0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0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97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2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4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6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9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20451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1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83480">
              <w:marLeft w:val="0"/>
              <w:marRight w:val="36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54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8274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0562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60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2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43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996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4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709903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8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6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1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11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68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yaanibuddy.com/assignments/assignment-detail/uninformed-search-algorithms-bfsdfs-dls-bf2717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s://www.gyaanibuddy.com/assignments/assignment-detail/uninformed-search-algorithms-bfsdfs-dls-bf2717/" TargetMode="Externa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hyperlink" Target="https://www.gyaanibuddy.com/assignments/assignment-detail/uninformed-search-algorithms-bfsdfs-dls-bf2717/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048524-EE22-4A57-A5CA-D03C558159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3</Pages>
  <Words>181</Words>
  <Characters>103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ernal Form Template</vt:lpstr>
    </vt:vector>
  </TitlesOfParts>
  <Company>Melf Computing Ltd</Company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nal Form Template</dc:title>
  <dc:creator>RazanAlmahdi</dc:creator>
  <cp:lastModifiedBy>DELL</cp:lastModifiedBy>
  <cp:revision>4</cp:revision>
  <cp:lastPrinted>2019-03-31T21:10:00Z</cp:lastPrinted>
  <dcterms:created xsi:type="dcterms:W3CDTF">2023-02-09T18:22:00Z</dcterms:created>
  <dcterms:modified xsi:type="dcterms:W3CDTF">2023-02-09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fb8f45c508db4798a94760d663f9d2184c7b5d76bb4a93fd4a97514ac5a4d46</vt:lpwstr>
  </property>
</Properties>
</file>